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E8107" w14:textId="2AA5F7AE" w:rsidR="005D225C" w:rsidRDefault="001F682D" w:rsidP="005D225C">
      <w:pPr>
        <w:textAlignment w:val="baseline"/>
        <w:rPr>
          <w:rFonts w:ascii="Arial" w:eastAsia="Batang" w:hAnsi="Arial" w:cs="Arial"/>
          <w:bCs/>
        </w:rPr>
      </w:pPr>
      <w:r w:rsidRPr="00B50767">
        <w:rPr>
          <w:rFonts w:ascii="Arial" w:eastAsia="Batang" w:hAnsi="Arial" w:cs="Arial"/>
          <w:bCs/>
          <w:sz w:val="24"/>
          <w:szCs w:val="24"/>
        </w:rPr>
        <w:t xml:space="preserve">November </w:t>
      </w:r>
      <w:r w:rsidR="00A97BC3">
        <w:rPr>
          <w:rFonts w:ascii="Arial" w:eastAsia="Batang" w:hAnsi="Arial" w:cs="Arial"/>
          <w:bCs/>
          <w:sz w:val="24"/>
          <w:szCs w:val="24"/>
        </w:rPr>
        <w:t>21</w:t>
      </w:r>
      <w:r w:rsidRPr="00B50767">
        <w:rPr>
          <w:rFonts w:ascii="Arial" w:eastAsia="Batang" w:hAnsi="Arial" w:cs="Arial"/>
          <w:bCs/>
          <w:sz w:val="24"/>
          <w:szCs w:val="24"/>
        </w:rPr>
        <w:t xml:space="preserve">, 2021      </w:t>
      </w:r>
      <w:r w:rsidRPr="00B50767">
        <w:rPr>
          <w:rFonts w:ascii="Arial" w:eastAsia="Batang" w:hAnsi="Arial" w:cs="Arial"/>
          <w:bCs/>
          <w:sz w:val="24"/>
          <w:szCs w:val="24"/>
        </w:rPr>
        <w:tab/>
      </w:r>
      <w:r w:rsidR="00B31861" w:rsidRPr="00B50767">
        <w:rPr>
          <w:rFonts w:ascii="Arial" w:eastAsia="Batang" w:hAnsi="Arial" w:cs="Arial"/>
          <w:bCs/>
          <w:sz w:val="24"/>
          <w:szCs w:val="24"/>
        </w:rPr>
        <w:t xml:space="preserve">     Pastor Mike Sweigard</w:t>
      </w:r>
      <w:r w:rsidR="005D225C">
        <w:rPr>
          <w:rFonts w:ascii="Arial" w:eastAsia="Batang" w:hAnsi="Arial" w:cs="Arial"/>
          <w:bCs/>
        </w:rPr>
        <w:tab/>
        <w:t xml:space="preserve">       </w:t>
      </w:r>
    </w:p>
    <w:p w14:paraId="1738A44A" w14:textId="143F7CD2" w:rsidR="005D225C" w:rsidRPr="009A75D7" w:rsidRDefault="009A75D7" w:rsidP="005D225C">
      <w:pPr>
        <w:textAlignment w:val="baseline"/>
        <w:rPr>
          <w:rFonts w:ascii="Arial" w:eastAsia="Batang" w:hAnsi="Arial" w:cs="Arial"/>
          <w:bCs/>
          <w:sz w:val="24"/>
          <w:szCs w:val="24"/>
        </w:rPr>
      </w:pPr>
      <w:r>
        <w:rPr>
          <w:rFonts w:ascii="Arial" w:eastAsia="Batang" w:hAnsi="Arial" w:cs="Arial"/>
          <w:bCs/>
          <w:sz w:val="24"/>
          <w:szCs w:val="24"/>
        </w:rPr>
        <w:br/>
      </w:r>
      <w:r w:rsidR="005D225C" w:rsidRPr="009A75D7">
        <w:rPr>
          <w:rFonts w:ascii="Arial" w:eastAsia="Batang" w:hAnsi="Arial" w:cs="Arial"/>
          <w:bCs/>
          <w:sz w:val="24"/>
          <w:szCs w:val="24"/>
        </w:rPr>
        <w:t>War of the Mind: Whole Thinking in a Broken World</w:t>
      </w:r>
    </w:p>
    <w:p w14:paraId="73036DF1" w14:textId="77777777" w:rsidR="005D225C" w:rsidRPr="009A75D7" w:rsidRDefault="005D225C" w:rsidP="005D225C">
      <w:pPr>
        <w:jc w:val="center"/>
        <w:textAlignment w:val="baseline"/>
        <w:rPr>
          <w:rFonts w:ascii="Arial" w:eastAsia="Batang" w:hAnsi="Arial" w:cs="Arial"/>
          <w:bCs/>
          <w:sz w:val="2"/>
          <w:szCs w:val="2"/>
        </w:rPr>
      </w:pPr>
      <w:r w:rsidRPr="009A75D7">
        <w:rPr>
          <w:rFonts w:ascii="Arial" w:eastAsia="Batang" w:hAnsi="Arial" w:cs="Arial"/>
          <w:bCs/>
          <w:sz w:val="2"/>
          <w:szCs w:val="2"/>
        </w:rPr>
        <w:t xml:space="preserve"> </w:t>
      </w:r>
    </w:p>
    <w:p w14:paraId="659DA631" w14:textId="77777777" w:rsidR="005D225C" w:rsidRPr="001528C8" w:rsidRDefault="005D225C" w:rsidP="005D225C">
      <w:pPr>
        <w:jc w:val="center"/>
        <w:textAlignment w:val="baseline"/>
        <w:rPr>
          <w:rFonts w:ascii="Arial" w:eastAsia="Batang" w:hAnsi="Arial" w:cs="Arial"/>
          <w:b/>
          <w:bCs/>
          <w:sz w:val="48"/>
          <w:szCs w:val="48"/>
        </w:rPr>
      </w:pPr>
      <w:r>
        <w:rPr>
          <w:rFonts w:ascii="Arial" w:eastAsia="Batang" w:hAnsi="Arial" w:cs="Arial"/>
          <w:b/>
          <w:bCs/>
          <w:sz w:val="48"/>
          <w:szCs w:val="48"/>
        </w:rPr>
        <w:t>Forward Thinking</w:t>
      </w:r>
    </w:p>
    <w:p w14:paraId="49F68DA0" w14:textId="77777777" w:rsidR="00CB02FC" w:rsidRDefault="005D225C" w:rsidP="005D225C">
      <w:pPr>
        <w:jc w:val="center"/>
        <w:rPr>
          <w:rFonts w:ascii="Arial" w:hAnsi="Arial" w:cs="Arial"/>
          <w:i/>
          <w:iCs/>
          <w:shd w:val="clear" w:color="auto" w:fill="FFFFFF"/>
        </w:rPr>
      </w:pPr>
      <w:r w:rsidRPr="007A68CA">
        <w:rPr>
          <w:rFonts w:ascii="Arial" w:hAnsi="Arial" w:cs="Arial"/>
          <w:i/>
          <w:iCs/>
          <w:shd w:val="clear" w:color="auto" w:fill="FFFFFF"/>
        </w:rPr>
        <w:t>Finally, brothers and sisters, whatever is true, whatever is noble, whatever is right, whatever is pure, whatever is lovely, whatever is admirable—if anything is excellent or praiseworthy—</w:t>
      </w:r>
    </w:p>
    <w:p w14:paraId="6BFD9883" w14:textId="318B5988" w:rsidR="005D225C" w:rsidRPr="007A68CA" w:rsidRDefault="005D225C" w:rsidP="005D225C">
      <w:pPr>
        <w:jc w:val="center"/>
        <w:rPr>
          <w:rFonts w:ascii="Arial" w:hAnsi="Arial" w:cs="Arial"/>
          <w:i/>
          <w:iCs/>
          <w:shd w:val="clear" w:color="auto" w:fill="FFFFFF"/>
        </w:rPr>
      </w:pPr>
      <w:r w:rsidRPr="007A68CA">
        <w:rPr>
          <w:rFonts w:ascii="Arial" w:hAnsi="Arial" w:cs="Arial"/>
          <w:i/>
          <w:iCs/>
          <w:shd w:val="clear" w:color="auto" w:fill="FFFFFF"/>
        </w:rPr>
        <w:t>think about such things.</w:t>
      </w:r>
    </w:p>
    <w:p w14:paraId="7AD0DD4F" w14:textId="12A40E17" w:rsidR="005D225C" w:rsidRDefault="005D225C" w:rsidP="005D225C">
      <w:pPr>
        <w:jc w:val="center"/>
        <w:rPr>
          <w:rFonts w:ascii="Arial" w:hAnsi="Arial" w:cs="Arial"/>
          <w:i/>
          <w:iCs/>
          <w:shd w:val="clear" w:color="auto" w:fill="FFFFFF"/>
        </w:rPr>
      </w:pPr>
      <w:r>
        <w:rPr>
          <w:rFonts w:ascii="Arial" w:hAnsi="Arial" w:cs="Arial"/>
          <w:i/>
          <w:iCs/>
          <w:shd w:val="clear" w:color="auto" w:fill="FFFFFF"/>
        </w:rPr>
        <w:t>-</w:t>
      </w:r>
      <w:r w:rsidR="00CB02FC">
        <w:rPr>
          <w:rFonts w:ascii="Arial" w:hAnsi="Arial" w:cs="Arial"/>
          <w:i/>
          <w:iCs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shd w:val="clear" w:color="auto" w:fill="FFFFFF"/>
        </w:rPr>
        <w:t>Philippians 4:8 (NIV)</w:t>
      </w:r>
    </w:p>
    <w:p w14:paraId="39C72C7D" w14:textId="77777777" w:rsidR="005D225C" w:rsidRPr="001E5C0F" w:rsidRDefault="005D225C" w:rsidP="005D225C">
      <w:pPr>
        <w:shd w:val="clear" w:color="auto" w:fill="FFFFFF"/>
        <w:textAlignment w:val="baseline"/>
        <w:rPr>
          <w:rFonts w:ascii="Arial" w:eastAsia="Batang" w:hAnsi="Arial" w:cs="Arial"/>
          <w:sz w:val="16"/>
          <w:szCs w:val="16"/>
        </w:rPr>
      </w:pPr>
    </w:p>
    <w:p w14:paraId="29029CF1" w14:textId="77777777" w:rsidR="005D225C" w:rsidRDefault="005D225C" w:rsidP="005D225C">
      <w:pPr>
        <w:pStyle w:val="ListParagraph"/>
        <w:numPr>
          <w:ilvl w:val="0"/>
          <w:numId w:val="24"/>
        </w:numPr>
        <w:textAlignment w:val="baseline"/>
        <w:rPr>
          <w:rFonts w:ascii="Arial" w:eastAsia="Batang" w:hAnsi="Arial" w:cs="Arial"/>
          <w:b/>
          <w:sz w:val="24"/>
          <w:szCs w:val="24"/>
        </w:rPr>
      </w:pPr>
      <w:r>
        <w:rPr>
          <w:rFonts w:ascii="Arial" w:eastAsia="Batang" w:hAnsi="Arial" w:cs="Arial"/>
          <w:b/>
          <w:sz w:val="24"/>
          <w:szCs w:val="24"/>
        </w:rPr>
        <w:t>Recap</w:t>
      </w:r>
    </w:p>
    <w:p w14:paraId="644B81BF" w14:textId="77777777" w:rsidR="005D225C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/>
          <w:sz w:val="24"/>
          <w:szCs w:val="24"/>
        </w:rPr>
      </w:pPr>
      <w:r>
        <w:rPr>
          <w:rFonts w:ascii="Arial" w:eastAsia="Batang" w:hAnsi="Arial" w:cs="Arial"/>
          <w:b/>
          <w:sz w:val="24"/>
          <w:szCs w:val="24"/>
        </w:rPr>
        <w:t>Week 1 – The Lies We Believe</w:t>
      </w:r>
    </w:p>
    <w:p w14:paraId="3FBD5F11" w14:textId="77777777" w:rsidR="005D225C" w:rsidRPr="00A6499A" w:rsidRDefault="005D225C" w:rsidP="005D225C">
      <w:pPr>
        <w:pStyle w:val="ListParagraph"/>
        <w:numPr>
          <w:ilvl w:val="2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r w:rsidRPr="00A6499A">
        <w:rPr>
          <w:rFonts w:ascii="Arial" w:eastAsia="Batang" w:hAnsi="Arial" w:cs="Arial"/>
          <w:bCs/>
          <w:sz w:val="24"/>
          <w:szCs w:val="24"/>
        </w:rPr>
        <w:t>Assessed our thinking for lies, deceits, or off-mission distractions.</w:t>
      </w:r>
    </w:p>
    <w:p w14:paraId="5EF4F17B" w14:textId="77777777" w:rsidR="005D225C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/>
          <w:sz w:val="24"/>
          <w:szCs w:val="24"/>
        </w:rPr>
      </w:pPr>
      <w:r>
        <w:rPr>
          <w:rFonts w:ascii="Arial" w:eastAsia="Batang" w:hAnsi="Arial" w:cs="Arial"/>
          <w:b/>
          <w:sz w:val="24"/>
          <w:szCs w:val="24"/>
        </w:rPr>
        <w:t>Week 2 – Truths to Stand On</w:t>
      </w:r>
    </w:p>
    <w:p w14:paraId="75E0E182" w14:textId="77777777" w:rsidR="005D225C" w:rsidRPr="00867861" w:rsidRDefault="005D225C" w:rsidP="005D225C">
      <w:pPr>
        <w:pStyle w:val="ListParagraph"/>
        <w:numPr>
          <w:ilvl w:val="2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r w:rsidRPr="00867861">
        <w:rPr>
          <w:rFonts w:ascii="Arial" w:eastAsia="Batang" w:hAnsi="Arial" w:cs="Arial"/>
          <w:bCs/>
          <w:sz w:val="24"/>
          <w:szCs w:val="24"/>
        </w:rPr>
        <w:t>Shifted to whole thinking mindset.</w:t>
      </w:r>
    </w:p>
    <w:p w14:paraId="4F3832A9" w14:textId="77777777" w:rsidR="005D225C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/>
          <w:sz w:val="24"/>
          <w:szCs w:val="24"/>
        </w:rPr>
      </w:pPr>
      <w:r>
        <w:rPr>
          <w:rFonts w:ascii="Arial" w:eastAsia="Batang" w:hAnsi="Arial" w:cs="Arial"/>
          <w:b/>
          <w:sz w:val="24"/>
          <w:szCs w:val="24"/>
        </w:rPr>
        <w:t>Week 3 – Forward Thinking</w:t>
      </w:r>
    </w:p>
    <w:p w14:paraId="39FC4FBE" w14:textId="597C0CCE" w:rsidR="005D225C" w:rsidRPr="00D5140F" w:rsidRDefault="005D225C" w:rsidP="005D225C">
      <w:pPr>
        <w:pStyle w:val="ListParagraph"/>
        <w:numPr>
          <w:ilvl w:val="2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r w:rsidRPr="00D5140F">
        <w:rPr>
          <w:rFonts w:ascii="Arial" w:eastAsia="Batang" w:hAnsi="Arial" w:cs="Arial"/>
          <w:bCs/>
          <w:sz w:val="24"/>
          <w:szCs w:val="24"/>
        </w:rPr>
        <w:t xml:space="preserve">Whole thinking leads to </w:t>
      </w:r>
      <w:r w:rsidR="005105E6">
        <w:rPr>
          <w:rFonts w:ascii="Arial" w:eastAsia="Batang" w:hAnsi="Arial" w:cs="Arial"/>
          <w:bCs/>
          <w:sz w:val="24"/>
          <w:szCs w:val="24"/>
          <w:u w:val="single"/>
        </w:rPr>
        <w:t xml:space="preserve">         </w:t>
      </w:r>
      <w:r w:rsidRPr="00D5140F">
        <w:rPr>
          <w:rFonts w:ascii="Arial" w:eastAsia="Batang" w:hAnsi="Arial" w:cs="Arial"/>
          <w:bCs/>
          <w:sz w:val="24"/>
          <w:szCs w:val="24"/>
        </w:rPr>
        <w:t xml:space="preserve"> living.</w:t>
      </w:r>
    </w:p>
    <w:p w14:paraId="1F8BF767" w14:textId="52D768D4" w:rsidR="005D225C" w:rsidRDefault="005D225C" w:rsidP="005D225C">
      <w:pPr>
        <w:pStyle w:val="ListParagraph"/>
        <w:numPr>
          <w:ilvl w:val="0"/>
          <w:numId w:val="24"/>
        </w:numPr>
        <w:textAlignment w:val="baseline"/>
        <w:rPr>
          <w:rFonts w:ascii="Arial" w:eastAsia="Batang" w:hAnsi="Arial" w:cs="Arial"/>
          <w:b/>
          <w:sz w:val="24"/>
          <w:szCs w:val="24"/>
        </w:rPr>
      </w:pPr>
      <w:r>
        <w:rPr>
          <w:rFonts w:ascii="Arial" w:eastAsia="Batang" w:hAnsi="Arial" w:cs="Arial"/>
          <w:b/>
          <w:sz w:val="24"/>
          <w:szCs w:val="24"/>
        </w:rPr>
        <w:t xml:space="preserve">Old Testament Example – </w:t>
      </w:r>
      <w:r w:rsidR="005105E6">
        <w:rPr>
          <w:rFonts w:ascii="Arial" w:eastAsia="Batang" w:hAnsi="Arial" w:cs="Arial"/>
          <w:b/>
          <w:sz w:val="24"/>
          <w:szCs w:val="24"/>
        </w:rPr>
        <w:t>____________</w:t>
      </w:r>
    </w:p>
    <w:p w14:paraId="579EF9EA" w14:textId="77777777" w:rsidR="005D225C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r w:rsidRPr="005C7BE4">
        <w:rPr>
          <w:rFonts w:ascii="Arial" w:eastAsia="Batang" w:hAnsi="Arial" w:cs="Arial"/>
          <w:bCs/>
          <w:sz w:val="24"/>
          <w:szCs w:val="24"/>
        </w:rPr>
        <w:t>Num 14:6-8</w:t>
      </w:r>
    </w:p>
    <w:p w14:paraId="08E67B80" w14:textId="3074929B" w:rsidR="005D225C" w:rsidRPr="00CB02FC" w:rsidRDefault="005D225C" w:rsidP="005D225C">
      <w:pPr>
        <w:pStyle w:val="ListParagraph"/>
        <w:numPr>
          <w:ilvl w:val="2"/>
          <w:numId w:val="24"/>
        </w:numPr>
        <w:rPr>
          <w:rFonts w:ascii="Arial" w:hAnsi="Arial" w:cs="Arial"/>
          <w:i/>
          <w:iCs/>
        </w:rPr>
      </w:pPr>
      <w:r w:rsidRPr="00CB02FC">
        <w:rPr>
          <w:rFonts w:ascii="Arial" w:hAnsi="Arial" w:cs="Arial"/>
          <w:i/>
          <w:iCs/>
          <w:color w:val="000000"/>
          <w:shd w:val="clear" w:color="auto" w:fill="FFFFFF"/>
        </w:rPr>
        <w:t xml:space="preserve">Joshua son of Nun and Caleb son of </w:t>
      </w:r>
      <w:proofErr w:type="spellStart"/>
      <w:r w:rsidRPr="00CB02FC">
        <w:rPr>
          <w:rFonts w:ascii="Arial" w:hAnsi="Arial" w:cs="Arial"/>
          <w:i/>
          <w:iCs/>
          <w:color w:val="000000"/>
          <w:shd w:val="clear" w:color="auto" w:fill="FFFFFF"/>
        </w:rPr>
        <w:t>Jephunneh</w:t>
      </w:r>
      <w:proofErr w:type="spellEnd"/>
      <w:r w:rsidRPr="00CB02FC">
        <w:rPr>
          <w:rFonts w:ascii="Arial" w:hAnsi="Arial" w:cs="Arial"/>
          <w:i/>
          <w:iCs/>
          <w:color w:val="000000"/>
          <w:shd w:val="clear" w:color="auto" w:fill="FFFFFF"/>
        </w:rPr>
        <w:t>, who were among those who had explored the land, tore their clothes and said to the entire Israelite assembly, “The land we passed through and explored is exceedingly good.</w:t>
      </w:r>
      <w:r w:rsidR="00CB02FC" w:rsidRPr="00CB02FC">
        <w:rPr>
          <w:rFonts w:ascii="Arial" w:hAnsi="Arial" w:cs="Arial"/>
          <w:i/>
          <w:iCs/>
          <w:color w:val="000000"/>
          <w:shd w:val="clear" w:color="auto" w:fill="FFFFFF"/>
        </w:rPr>
        <w:t xml:space="preserve"> </w:t>
      </w:r>
      <w:r w:rsidRPr="00CB02FC">
        <w:rPr>
          <w:rFonts w:ascii="Arial" w:hAnsi="Arial" w:cs="Arial"/>
          <w:i/>
          <w:iCs/>
          <w:color w:val="000000"/>
          <w:shd w:val="clear" w:color="auto" w:fill="FFFFFF"/>
        </w:rPr>
        <w:t>If the </w:t>
      </w:r>
      <w:r w:rsidRPr="00CB02FC">
        <w:rPr>
          <w:rFonts w:ascii="Arial" w:hAnsi="Arial" w:cs="Arial"/>
          <w:i/>
          <w:iCs/>
          <w:smallCaps/>
          <w:color w:val="000000"/>
          <w:shd w:val="clear" w:color="auto" w:fill="FFFFFF"/>
        </w:rPr>
        <w:t>Lord</w:t>
      </w:r>
      <w:r w:rsidRPr="00CB02FC">
        <w:rPr>
          <w:rFonts w:ascii="Arial" w:hAnsi="Arial" w:cs="Arial"/>
          <w:i/>
          <w:iCs/>
          <w:color w:val="000000"/>
          <w:shd w:val="clear" w:color="auto" w:fill="FFFFFF"/>
        </w:rPr>
        <w:t> is pleased with us, He will lead us into that land, a land flowing with milk and honey, and will give it to us.</w:t>
      </w:r>
      <w:r w:rsidR="00CB02FC" w:rsidRPr="00CB02FC">
        <w:rPr>
          <w:rFonts w:ascii="Arial" w:hAnsi="Arial" w:cs="Arial"/>
          <w:i/>
          <w:iCs/>
          <w:color w:val="000000"/>
          <w:shd w:val="clear" w:color="auto" w:fill="FFFFFF"/>
        </w:rPr>
        <w:t xml:space="preserve"> </w:t>
      </w:r>
      <w:r w:rsidRPr="00CB02FC">
        <w:rPr>
          <w:rFonts w:ascii="Arial" w:hAnsi="Arial" w:cs="Arial"/>
          <w:i/>
          <w:iCs/>
          <w:color w:val="000000"/>
          <w:shd w:val="clear" w:color="auto" w:fill="FFFFFF"/>
        </w:rPr>
        <w:t>Only do not rebel against the </w:t>
      </w:r>
      <w:r w:rsidRPr="00CB02FC">
        <w:rPr>
          <w:rFonts w:ascii="Arial" w:hAnsi="Arial" w:cs="Arial"/>
          <w:i/>
          <w:iCs/>
          <w:smallCaps/>
          <w:color w:val="000000"/>
          <w:shd w:val="clear" w:color="auto" w:fill="FFFFFF"/>
        </w:rPr>
        <w:t>Lord</w:t>
      </w:r>
      <w:r w:rsidRPr="00CB02FC">
        <w:rPr>
          <w:rFonts w:ascii="Arial" w:hAnsi="Arial" w:cs="Arial"/>
          <w:i/>
          <w:iCs/>
          <w:color w:val="000000"/>
          <w:shd w:val="clear" w:color="auto" w:fill="FFFFFF"/>
        </w:rPr>
        <w:t>. And do not be afraid of the people of the land, because we will devour them. Their protection is gone, but the </w:t>
      </w:r>
      <w:r w:rsidRPr="00CB02FC">
        <w:rPr>
          <w:rFonts w:ascii="Arial" w:hAnsi="Arial" w:cs="Arial"/>
          <w:i/>
          <w:iCs/>
          <w:smallCaps/>
          <w:color w:val="000000"/>
          <w:shd w:val="clear" w:color="auto" w:fill="FFFFFF"/>
        </w:rPr>
        <w:t>Lord</w:t>
      </w:r>
      <w:r w:rsidRPr="00CB02FC">
        <w:rPr>
          <w:rFonts w:ascii="Arial" w:hAnsi="Arial" w:cs="Arial"/>
          <w:i/>
          <w:iCs/>
          <w:color w:val="000000"/>
          <w:shd w:val="clear" w:color="auto" w:fill="FFFFFF"/>
        </w:rPr>
        <w:t xml:space="preserve"> is with us. Do not be afraid of them.” </w:t>
      </w:r>
    </w:p>
    <w:p w14:paraId="0D1C89C9" w14:textId="77777777" w:rsidR="005D225C" w:rsidRPr="00CB02FC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proofErr w:type="spellStart"/>
      <w:r w:rsidRPr="005C7BE4">
        <w:rPr>
          <w:rFonts w:ascii="Arial" w:eastAsia="Batang" w:hAnsi="Arial" w:cs="Arial"/>
          <w:bCs/>
          <w:sz w:val="24"/>
          <w:szCs w:val="24"/>
        </w:rPr>
        <w:t>Deut</w:t>
      </w:r>
      <w:proofErr w:type="spellEnd"/>
      <w:r w:rsidRPr="005C7BE4">
        <w:rPr>
          <w:rFonts w:ascii="Arial" w:eastAsia="Batang" w:hAnsi="Arial" w:cs="Arial"/>
          <w:bCs/>
          <w:sz w:val="24"/>
          <w:szCs w:val="24"/>
        </w:rPr>
        <w:t xml:space="preserve"> 31:</w:t>
      </w:r>
      <w:r>
        <w:rPr>
          <w:rFonts w:ascii="Arial" w:eastAsia="Batang" w:hAnsi="Arial" w:cs="Arial"/>
          <w:bCs/>
          <w:sz w:val="24"/>
          <w:szCs w:val="24"/>
        </w:rPr>
        <w:t xml:space="preserve">6 </w:t>
      </w:r>
      <w:r w:rsidRPr="00CB02FC">
        <w:rPr>
          <w:rFonts w:ascii="Arial" w:eastAsia="Batang" w:hAnsi="Arial" w:cs="Arial"/>
          <w:bCs/>
          <w:sz w:val="24"/>
          <w:szCs w:val="24"/>
        </w:rPr>
        <w:t>– Moses to the Israelites</w:t>
      </w:r>
    </w:p>
    <w:p w14:paraId="1ADEA4E9" w14:textId="77777777" w:rsidR="005D225C" w:rsidRPr="00CB02FC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r w:rsidRPr="00CB02FC">
        <w:rPr>
          <w:rFonts w:ascii="Arial" w:eastAsia="Batang" w:hAnsi="Arial" w:cs="Arial"/>
          <w:bCs/>
          <w:sz w:val="24"/>
          <w:szCs w:val="24"/>
        </w:rPr>
        <w:t>Deut. 31:7 – Moses to Joshua</w:t>
      </w:r>
    </w:p>
    <w:p w14:paraId="6A693DA8" w14:textId="77777777" w:rsidR="005D225C" w:rsidRPr="00CB02FC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proofErr w:type="spellStart"/>
      <w:r w:rsidRPr="00CB02FC">
        <w:rPr>
          <w:rFonts w:ascii="Arial" w:eastAsia="Batang" w:hAnsi="Arial" w:cs="Arial"/>
          <w:bCs/>
          <w:sz w:val="24"/>
          <w:szCs w:val="24"/>
        </w:rPr>
        <w:t>Deut</w:t>
      </w:r>
      <w:proofErr w:type="spellEnd"/>
      <w:r w:rsidRPr="00CB02FC">
        <w:rPr>
          <w:rFonts w:ascii="Arial" w:eastAsia="Batang" w:hAnsi="Arial" w:cs="Arial"/>
          <w:bCs/>
          <w:sz w:val="24"/>
          <w:szCs w:val="24"/>
        </w:rPr>
        <w:t xml:space="preserve"> 31:23 – God to Joshua</w:t>
      </w:r>
    </w:p>
    <w:p w14:paraId="626F4D04" w14:textId="77777777" w:rsidR="005D225C" w:rsidRPr="00CB02FC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r w:rsidRPr="00CB02FC">
        <w:rPr>
          <w:rFonts w:ascii="Arial" w:eastAsia="Batang" w:hAnsi="Arial" w:cs="Arial"/>
          <w:bCs/>
          <w:sz w:val="24"/>
          <w:szCs w:val="24"/>
        </w:rPr>
        <w:t>Josh 1:6,7,9 – God to Joshua</w:t>
      </w:r>
    </w:p>
    <w:p w14:paraId="62EA7D60" w14:textId="77777777" w:rsidR="005D225C" w:rsidRPr="00CB02FC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r w:rsidRPr="00CB02FC">
        <w:rPr>
          <w:rFonts w:ascii="Arial" w:eastAsia="Batang" w:hAnsi="Arial" w:cs="Arial"/>
          <w:bCs/>
          <w:sz w:val="24"/>
          <w:szCs w:val="24"/>
        </w:rPr>
        <w:t>Josh 1:18 – People to Joshua</w:t>
      </w:r>
    </w:p>
    <w:p w14:paraId="58D8AD6E" w14:textId="77777777" w:rsidR="005D225C" w:rsidRPr="00CB02FC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r w:rsidRPr="00CB02FC">
        <w:rPr>
          <w:rFonts w:ascii="Arial" w:eastAsia="Batang" w:hAnsi="Arial" w:cs="Arial"/>
          <w:bCs/>
          <w:sz w:val="24"/>
          <w:szCs w:val="24"/>
        </w:rPr>
        <w:t>Josh 10:25 – Joshua to the people</w:t>
      </w:r>
    </w:p>
    <w:p w14:paraId="0B8241D6" w14:textId="6FF0030D" w:rsidR="005D225C" w:rsidRPr="00CB02FC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r w:rsidRPr="00CB02FC">
        <w:rPr>
          <w:rFonts w:ascii="Arial" w:eastAsia="Batang" w:hAnsi="Arial" w:cs="Arial"/>
          <w:bCs/>
          <w:sz w:val="24"/>
          <w:szCs w:val="24"/>
        </w:rPr>
        <w:t xml:space="preserve">Your </w:t>
      </w:r>
      <w:r w:rsidR="005105E6">
        <w:rPr>
          <w:rFonts w:ascii="Arial" w:eastAsia="Batang" w:hAnsi="Arial" w:cs="Arial"/>
          <w:bCs/>
          <w:sz w:val="24"/>
          <w:szCs w:val="24"/>
          <w:u w:val="single"/>
        </w:rPr>
        <w:t xml:space="preserve">           </w:t>
      </w:r>
      <w:r w:rsidRPr="00CB02FC">
        <w:rPr>
          <w:rFonts w:ascii="Arial" w:eastAsia="Batang" w:hAnsi="Arial" w:cs="Arial"/>
          <w:bCs/>
          <w:sz w:val="24"/>
          <w:szCs w:val="24"/>
        </w:rPr>
        <w:t xml:space="preserve"> follow </w:t>
      </w:r>
      <w:proofErr w:type="spellStart"/>
      <w:r w:rsidRPr="00CB02FC">
        <w:rPr>
          <w:rFonts w:ascii="Arial" w:eastAsia="Batang" w:hAnsi="Arial" w:cs="Arial"/>
          <w:bCs/>
          <w:sz w:val="24"/>
          <w:szCs w:val="24"/>
        </w:rPr>
        <w:t>your</w:t>
      </w:r>
      <w:proofErr w:type="spellEnd"/>
      <w:r w:rsidRPr="00CB02FC">
        <w:rPr>
          <w:rFonts w:ascii="Arial" w:eastAsia="Batang" w:hAnsi="Arial" w:cs="Arial"/>
          <w:bCs/>
          <w:sz w:val="24"/>
          <w:szCs w:val="24"/>
        </w:rPr>
        <w:t xml:space="preserve"> </w:t>
      </w:r>
      <w:r w:rsidR="005105E6">
        <w:rPr>
          <w:rFonts w:ascii="Arial" w:eastAsia="Batang" w:hAnsi="Arial" w:cs="Arial"/>
          <w:bCs/>
          <w:sz w:val="24"/>
          <w:szCs w:val="24"/>
          <w:u w:val="single"/>
        </w:rPr>
        <w:t xml:space="preserve">            </w:t>
      </w:r>
      <w:proofErr w:type="gramStart"/>
      <w:r w:rsidR="005105E6">
        <w:rPr>
          <w:rFonts w:ascii="Arial" w:eastAsia="Batang" w:hAnsi="Arial" w:cs="Arial"/>
          <w:bCs/>
          <w:sz w:val="24"/>
          <w:szCs w:val="24"/>
          <w:u w:val="single"/>
        </w:rPr>
        <w:t xml:space="preserve">  </w:t>
      </w:r>
      <w:r w:rsidRPr="00CB02FC">
        <w:rPr>
          <w:rFonts w:ascii="Arial" w:eastAsia="Batang" w:hAnsi="Arial" w:cs="Arial"/>
          <w:bCs/>
          <w:sz w:val="24"/>
          <w:szCs w:val="24"/>
        </w:rPr>
        <w:t>.</w:t>
      </w:r>
      <w:proofErr w:type="gramEnd"/>
    </w:p>
    <w:p w14:paraId="1F245F4C" w14:textId="67586F7D" w:rsidR="005D225C" w:rsidRPr="005C7BE4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Cs/>
          <w:sz w:val="24"/>
          <w:szCs w:val="24"/>
        </w:rPr>
      </w:pPr>
      <w:proofErr w:type="gramStart"/>
      <w:r w:rsidRPr="00CB02FC">
        <w:rPr>
          <w:rFonts w:ascii="Arial" w:eastAsia="Batang" w:hAnsi="Arial" w:cs="Arial"/>
          <w:bCs/>
          <w:sz w:val="24"/>
          <w:szCs w:val="24"/>
        </w:rPr>
        <w:t>Your</w:t>
      </w:r>
      <w:proofErr w:type="gramEnd"/>
      <w:r w:rsidRPr="00CB02FC">
        <w:rPr>
          <w:rFonts w:ascii="Arial" w:eastAsia="Batang" w:hAnsi="Arial" w:cs="Arial"/>
          <w:bCs/>
          <w:sz w:val="24"/>
          <w:szCs w:val="24"/>
        </w:rPr>
        <w:t xml:space="preserve"> </w:t>
      </w:r>
      <w:r w:rsidR="005105E6">
        <w:rPr>
          <w:rFonts w:ascii="Arial" w:eastAsia="Batang" w:hAnsi="Arial" w:cs="Arial"/>
          <w:bCs/>
          <w:sz w:val="24"/>
          <w:szCs w:val="24"/>
          <w:u w:val="single"/>
        </w:rPr>
        <w:t xml:space="preserve">        </w:t>
      </w:r>
      <w:r w:rsidRPr="00CB02FC">
        <w:rPr>
          <w:rFonts w:ascii="Arial" w:eastAsia="Batang" w:hAnsi="Arial" w:cs="Arial"/>
          <w:bCs/>
          <w:sz w:val="24"/>
          <w:szCs w:val="24"/>
        </w:rPr>
        <w:t xml:space="preserve"> reflects your </w:t>
      </w:r>
      <w:r w:rsidR="005105E6">
        <w:rPr>
          <w:rFonts w:ascii="Arial" w:eastAsia="Batang" w:hAnsi="Arial" w:cs="Arial"/>
          <w:bCs/>
          <w:sz w:val="24"/>
          <w:szCs w:val="24"/>
          <w:u w:val="single"/>
        </w:rPr>
        <w:t xml:space="preserve">            </w:t>
      </w:r>
      <w:r w:rsidRPr="00CB02FC">
        <w:rPr>
          <w:rFonts w:ascii="Arial" w:eastAsia="Batang" w:hAnsi="Arial" w:cs="Arial"/>
          <w:bCs/>
          <w:sz w:val="24"/>
          <w:szCs w:val="24"/>
        </w:rPr>
        <w:t>—and vice</w:t>
      </w:r>
      <w:r>
        <w:rPr>
          <w:rFonts w:ascii="Arial" w:eastAsia="Batang" w:hAnsi="Arial" w:cs="Arial"/>
          <w:bCs/>
          <w:sz w:val="24"/>
          <w:szCs w:val="24"/>
        </w:rPr>
        <w:t xml:space="preserve"> versa.</w:t>
      </w:r>
      <w:r w:rsidR="005105E6">
        <w:rPr>
          <w:rFonts w:ascii="Arial" w:eastAsia="Batang" w:hAnsi="Arial" w:cs="Arial"/>
          <w:bCs/>
          <w:sz w:val="24"/>
          <w:szCs w:val="24"/>
        </w:rPr>
        <w:br/>
      </w:r>
    </w:p>
    <w:p w14:paraId="5168B50F" w14:textId="32A59428" w:rsidR="005D225C" w:rsidRDefault="005D225C" w:rsidP="005D225C">
      <w:pPr>
        <w:pStyle w:val="ListParagraph"/>
        <w:numPr>
          <w:ilvl w:val="0"/>
          <w:numId w:val="24"/>
        </w:numPr>
        <w:textAlignment w:val="baseline"/>
        <w:rPr>
          <w:rFonts w:ascii="Arial" w:eastAsia="Batang" w:hAnsi="Arial" w:cs="Arial"/>
          <w:b/>
          <w:sz w:val="24"/>
          <w:szCs w:val="24"/>
        </w:rPr>
      </w:pPr>
      <w:r>
        <w:rPr>
          <w:rFonts w:ascii="Arial" w:eastAsia="Batang" w:hAnsi="Arial" w:cs="Arial"/>
          <w:b/>
          <w:sz w:val="24"/>
          <w:szCs w:val="24"/>
        </w:rPr>
        <w:t xml:space="preserve">How does your thinking </w:t>
      </w:r>
      <w:r w:rsidR="005105E6">
        <w:rPr>
          <w:rFonts w:ascii="Arial" w:eastAsia="Batang" w:hAnsi="Arial" w:cs="Arial"/>
          <w:b/>
          <w:sz w:val="24"/>
          <w:szCs w:val="24"/>
          <w:u w:val="single"/>
        </w:rPr>
        <w:t xml:space="preserve">                  </w:t>
      </w:r>
      <w:r>
        <w:rPr>
          <w:rFonts w:ascii="Arial" w:eastAsia="Batang" w:hAnsi="Arial" w:cs="Arial"/>
          <w:b/>
          <w:sz w:val="24"/>
          <w:szCs w:val="24"/>
        </w:rPr>
        <w:t xml:space="preserve"> your </w:t>
      </w:r>
      <w:r w:rsidR="005105E6">
        <w:rPr>
          <w:rFonts w:ascii="Arial" w:eastAsia="Batang" w:hAnsi="Arial" w:cs="Arial"/>
          <w:b/>
          <w:sz w:val="24"/>
          <w:szCs w:val="24"/>
          <w:u w:val="single"/>
        </w:rPr>
        <w:t xml:space="preserve">       </w:t>
      </w:r>
      <w:proofErr w:type="gramStart"/>
      <w:r w:rsidR="005105E6">
        <w:rPr>
          <w:rFonts w:ascii="Arial" w:eastAsia="Batang" w:hAnsi="Arial" w:cs="Arial"/>
          <w:b/>
          <w:sz w:val="24"/>
          <w:szCs w:val="24"/>
          <w:u w:val="single"/>
        </w:rPr>
        <w:t xml:space="preserve">  </w:t>
      </w:r>
      <w:r>
        <w:rPr>
          <w:rFonts w:ascii="Arial" w:eastAsia="Batang" w:hAnsi="Arial" w:cs="Arial"/>
          <w:b/>
          <w:sz w:val="24"/>
          <w:szCs w:val="24"/>
        </w:rPr>
        <w:t>?</w:t>
      </w:r>
      <w:proofErr w:type="gramEnd"/>
    </w:p>
    <w:p w14:paraId="38F6E11C" w14:textId="4DEEBC57" w:rsidR="005D225C" w:rsidRPr="00C465A4" w:rsidRDefault="005D225C" w:rsidP="005D225C">
      <w:pPr>
        <w:pStyle w:val="ListParagraph"/>
        <w:numPr>
          <w:ilvl w:val="1"/>
          <w:numId w:val="24"/>
        </w:numPr>
        <w:textAlignment w:val="baseline"/>
        <w:rPr>
          <w:rFonts w:ascii="Arial" w:eastAsia="Batang" w:hAnsi="Arial" w:cs="Arial"/>
          <w:b/>
        </w:rPr>
      </w:pPr>
      <w:r w:rsidRPr="00C465A4">
        <w:rPr>
          <w:rFonts w:ascii="Arial" w:hAnsi="Arial" w:cs="Arial"/>
          <w:color w:val="000000"/>
          <w:shd w:val="clear" w:color="auto" w:fill="FFFFFF"/>
        </w:rPr>
        <w:t>Those who live according to the flesh have their minds set on what the flesh desires; but those who live in accordance with the Spirit have their minds set on what the Spirit desires.</w:t>
      </w:r>
      <w:r w:rsidR="00CB02FC" w:rsidRPr="00C465A4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C465A4">
        <w:rPr>
          <w:rFonts w:ascii="Arial" w:hAnsi="Arial" w:cs="Arial"/>
          <w:color w:val="000000"/>
          <w:shd w:val="clear" w:color="auto" w:fill="FFFFFF"/>
        </w:rPr>
        <w:t>The mind governed by the flesh is death, but the mind governed by the Spirit is life and peace.</w:t>
      </w:r>
    </w:p>
    <w:p w14:paraId="7226AEC9" w14:textId="77777777" w:rsidR="005D225C" w:rsidRPr="005105E6" w:rsidRDefault="005D225C" w:rsidP="005D225C">
      <w:pPr>
        <w:pStyle w:val="ListParagraph"/>
        <w:numPr>
          <w:ilvl w:val="3"/>
          <w:numId w:val="24"/>
        </w:numPr>
        <w:ind w:left="1170" w:hanging="270"/>
        <w:textAlignment w:val="baseline"/>
        <w:rPr>
          <w:rFonts w:ascii="Arial" w:eastAsia="Batang" w:hAnsi="Arial" w:cs="Arial"/>
          <w:b/>
          <w:sz w:val="24"/>
          <w:szCs w:val="24"/>
        </w:rPr>
      </w:pPr>
      <w:r w:rsidRPr="005105E6">
        <w:rPr>
          <w:rFonts w:ascii="Arial" w:eastAsia="Batang" w:hAnsi="Arial" w:cs="Arial"/>
          <w:b/>
          <w:sz w:val="24"/>
          <w:szCs w:val="24"/>
        </w:rPr>
        <w:t>Rom 8:5-6</w:t>
      </w:r>
    </w:p>
    <w:p w14:paraId="510C3706" w14:textId="020E0BB7" w:rsidR="005D225C" w:rsidRPr="00CB02FC" w:rsidRDefault="005D225C" w:rsidP="005D225C">
      <w:pPr>
        <w:pStyle w:val="NormalWeb"/>
        <w:numPr>
          <w:ilvl w:val="1"/>
          <w:numId w:val="24"/>
        </w:numPr>
        <w:shd w:val="clear" w:color="auto" w:fill="FFFFFF"/>
        <w:rPr>
          <w:rFonts w:ascii="Arial" w:hAnsi="Arial" w:cs="Arial"/>
          <w:i/>
          <w:iCs/>
          <w:color w:val="000000"/>
          <w:sz w:val="20"/>
          <w:szCs w:val="20"/>
        </w:rPr>
      </w:pPr>
      <w:r w:rsidRPr="00CB02FC">
        <w:rPr>
          <w:rStyle w:val="text"/>
          <w:rFonts w:ascii="Arial" w:hAnsi="Arial" w:cs="Arial"/>
          <w:i/>
          <w:iCs/>
          <w:color w:val="000000"/>
          <w:sz w:val="20"/>
          <w:szCs w:val="20"/>
        </w:rPr>
        <w:t>Do not be anxious about anything, but in every situation, by prayer and petition, with thanksgiving, present your requests to God.</w:t>
      </w:r>
      <w:r w:rsidRPr="00CB02FC">
        <w:rPr>
          <w:rFonts w:ascii="Arial" w:hAnsi="Arial" w:cs="Arial"/>
          <w:i/>
          <w:iCs/>
          <w:color w:val="000000"/>
          <w:sz w:val="20"/>
          <w:szCs w:val="20"/>
        </w:rPr>
        <w:t> </w:t>
      </w:r>
      <w:r w:rsidRPr="00CB02FC">
        <w:rPr>
          <w:rStyle w:val="text"/>
          <w:rFonts w:ascii="Arial" w:hAnsi="Arial" w:cs="Arial"/>
          <w:i/>
          <w:iCs/>
          <w:color w:val="000000"/>
          <w:sz w:val="20"/>
          <w:szCs w:val="20"/>
        </w:rPr>
        <w:t>And the peace of God, which transcends all understanding, will guard your hearts and your minds in Christ Jesus.</w:t>
      </w:r>
      <w:r w:rsidRPr="00CB02FC">
        <w:rPr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r w:rsidRPr="00CB02FC">
        <w:rPr>
          <w:rStyle w:val="text"/>
          <w:rFonts w:ascii="Arial" w:hAnsi="Arial" w:cs="Arial"/>
          <w:i/>
          <w:iCs/>
          <w:color w:val="000000"/>
          <w:sz w:val="20"/>
          <w:szCs w:val="20"/>
        </w:rPr>
        <w:t>Finally, brothers and sisters, whatever is true, whatever is noble, whatever is right, whatever is pure, whatever is lovely, whatever is admirable—if anything is excellent or praiseworthy—think about such things.</w:t>
      </w:r>
    </w:p>
    <w:p w14:paraId="5CA7D17F" w14:textId="77777777" w:rsidR="005D225C" w:rsidRDefault="005D225C" w:rsidP="005D225C">
      <w:pPr>
        <w:pStyle w:val="ListParagraph"/>
        <w:numPr>
          <w:ilvl w:val="3"/>
          <w:numId w:val="24"/>
        </w:numPr>
        <w:ind w:left="1170" w:hanging="270"/>
        <w:textAlignment w:val="baseline"/>
        <w:rPr>
          <w:rFonts w:ascii="Arial" w:eastAsia="Batang" w:hAnsi="Arial" w:cs="Arial"/>
          <w:b/>
          <w:sz w:val="24"/>
          <w:szCs w:val="24"/>
        </w:rPr>
      </w:pPr>
      <w:r w:rsidRPr="00C37EB2">
        <w:rPr>
          <w:rFonts w:ascii="Arial" w:eastAsia="Batang" w:hAnsi="Arial" w:cs="Arial"/>
          <w:b/>
          <w:sz w:val="24"/>
          <w:szCs w:val="24"/>
        </w:rPr>
        <w:t>Php 4:6-8</w:t>
      </w:r>
    </w:p>
    <w:p w14:paraId="2D1CD9B1" w14:textId="77777777" w:rsidR="005D225C" w:rsidRDefault="005D225C" w:rsidP="005D225C">
      <w:pPr>
        <w:pStyle w:val="ListParagraph"/>
        <w:numPr>
          <w:ilvl w:val="0"/>
          <w:numId w:val="24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Note: the difference between:</w:t>
      </w:r>
    </w:p>
    <w:p w14:paraId="46D82C00" w14:textId="04B1E958" w:rsidR="005D225C" w:rsidRPr="00EC4A4C" w:rsidRDefault="00E07128" w:rsidP="005D225C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 xml:space="preserve">                       </w:t>
      </w:r>
      <w:r w:rsidR="005D225C" w:rsidRPr="00EC4A4C">
        <w:rPr>
          <w:rFonts w:ascii="Arial" w:hAnsi="Arial" w:cs="Arial"/>
          <w:sz w:val="24"/>
          <w:szCs w:val="24"/>
        </w:rPr>
        <w:t xml:space="preserve"> v Performance</w:t>
      </w:r>
    </w:p>
    <w:p w14:paraId="6E1CC786" w14:textId="77777777" w:rsidR="005D225C" w:rsidRDefault="005D225C" w:rsidP="005D225C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 w:rsidRPr="00EC4A4C">
        <w:rPr>
          <w:rFonts w:ascii="Arial" w:hAnsi="Arial" w:cs="Arial"/>
          <w:sz w:val="24"/>
          <w:szCs w:val="24"/>
        </w:rPr>
        <w:t>Conviction &amp; Condemnation</w:t>
      </w:r>
    </w:p>
    <w:p w14:paraId="611F637A" w14:textId="595BEF1C" w:rsidR="005D225C" w:rsidRPr="00EC4A4C" w:rsidRDefault="005D225C" w:rsidP="005D225C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tools from </w:t>
      </w:r>
      <w:r w:rsidR="00E07128">
        <w:rPr>
          <w:rFonts w:ascii="Arial" w:hAnsi="Arial" w:cs="Arial"/>
          <w:sz w:val="24"/>
          <w:szCs w:val="24"/>
          <w:u w:val="single"/>
        </w:rPr>
        <w:t xml:space="preserve">                      </w:t>
      </w:r>
      <w:r>
        <w:rPr>
          <w:rFonts w:ascii="Arial" w:hAnsi="Arial" w:cs="Arial"/>
          <w:sz w:val="24"/>
          <w:szCs w:val="24"/>
        </w:rPr>
        <w:t xml:space="preserve"> will strengthen you within the </w:t>
      </w:r>
      <w:r w:rsidR="00E07128">
        <w:rPr>
          <w:rFonts w:ascii="Arial" w:hAnsi="Arial" w:cs="Arial"/>
          <w:sz w:val="24"/>
          <w:szCs w:val="24"/>
          <w:u w:val="single"/>
        </w:rPr>
        <w:t xml:space="preserve">             </w:t>
      </w:r>
      <w:r>
        <w:rPr>
          <w:rFonts w:ascii="Arial" w:hAnsi="Arial" w:cs="Arial"/>
          <w:sz w:val="24"/>
          <w:szCs w:val="24"/>
        </w:rPr>
        <w:t xml:space="preserve"> of the mind?</w:t>
      </w:r>
    </w:p>
    <w:p w14:paraId="0C382CA5" w14:textId="77777777" w:rsidR="005D225C" w:rsidRPr="00DB4C07" w:rsidRDefault="005D225C" w:rsidP="005D225C">
      <w:pPr>
        <w:pStyle w:val="List2"/>
        <w:ind w:left="0" w:firstLine="0"/>
        <w:rPr>
          <w:rFonts w:ascii="Century Gothic" w:hAnsi="Century Gothic" w:cs="Arial"/>
          <w:color w:val="000000"/>
          <w:sz w:val="24"/>
          <w:szCs w:val="24"/>
        </w:rPr>
      </w:pPr>
    </w:p>
    <w:p w14:paraId="621569F1" w14:textId="77777777" w:rsidR="005D225C" w:rsidRDefault="005D225C" w:rsidP="005D225C">
      <w:pPr>
        <w:pStyle w:val="List2"/>
        <w:ind w:left="0" w:firstLine="0"/>
        <w:rPr>
          <w:rFonts w:ascii="Century Gothic" w:hAnsi="Century Gothic" w:cs="Arial"/>
          <w:color w:val="000000"/>
          <w:sz w:val="28"/>
          <w:szCs w:val="28"/>
        </w:rPr>
      </w:pPr>
      <w:r>
        <w:rPr>
          <w:rFonts w:ascii="Century Gothic" w:hAnsi="Century Gothic" w:cs="Arial"/>
          <w:color w:val="000000"/>
          <w:sz w:val="28"/>
          <w:szCs w:val="28"/>
        </w:rPr>
        <w:t>Recap: What lie(s) has/have been creeping into your thinking, speech, acts?</w:t>
      </w:r>
    </w:p>
    <w:p w14:paraId="6A8E1EA3" w14:textId="77777777" w:rsidR="005D225C" w:rsidRPr="004F2941" w:rsidRDefault="005D225C" w:rsidP="005D225C">
      <w:pPr>
        <w:pStyle w:val="List2"/>
        <w:ind w:left="0" w:firstLine="0"/>
        <w:rPr>
          <w:rFonts w:ascii="Century Gothic" w:hAnsi="Century Gothic" w:cs="Arial"/>
          <w:color w:val="000000"/>
          <w:sz w:val="24"/>
          <w:szCs w:val="24"/>
        </w:rPr>
      </w:pPr>
      <w:r w:rsidRPr="004F2941">
        <w:rPr>
          <w:rFonts w:ascii="Century Gothic" w:hAnsi="Century Gothic" w:cs="Arial"/>
          <w:color w:val="000000"/>
          <w:sz w:val="24"/>
          <w:szCs w:val="24"/>
        </w:rPr>
        <w:t>Ex: I’m worried about…</w:t>
      </w:r>
    </w:p>
    <w:p w14:paraId="693A361E" w14:textId="77777777" w:rsidR="005D225C" w:rsidRPr="004F2941" w:rsidRDefault="005D225C" w:rsidP="005D225C">
      <w:pPr>
        <w:pStyle w:val="List2"/>
        <w:pBdr>
          <w:top w:val="single" w:sz="12" w:space="1" w:color="auto"/>
          <w:bottom w:val="single" w:sz="12" w:space="1" w:color="auto"/>
        </w:pBdr>
        <w:ind w:left="0" w:firstLine="0"/>
        <w:rPr>
          <w:rFonts w:ascii="Century Gothic" w:hAnsi="Century Gothic" w:cs="Arial"/>
          <w:color w:val="000000"/>
          <w:sz w:val="24"/>
          <w:szCs w:val="24"/>
        </w:rPr>
      </w:pPr>
      <w:r w:rsidRPr="004F2941">
        <w:rPr>
          <w:rFonts w:ascii="Century Gothic" w:hAnsi="Century Gothic" w:cs="Arial"/>
          <w:color w:val="000000"/>
          <w:sz w:val="24"/>
          <w:szCs w:val="24"/>
        </w:rPr>
        <w:t>Ex: I’m defeated.</w:t>
      </w:r>
    </w:p>
    <w:p w14:paraId="793B141B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6A7F4FA2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311EF58F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0BBF4485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43B4666D" w14:textId="77777777" w:rsidR="005D225C" w:rsidRDefault="005D225C" w:rsidP="005D225C">
      <w:pPr>
        <w:rPr>
          <w:rFonts w:ascii="Century Gothic" w:hAnsi="Century Gothic" w:cs="Arial"/>
          <w:color w:val="000000"/>
          <w:sz w:val="28"/>
          <w:szCs w:val="28"/>
        </w:rPr>
      </w:pPr>
    </w:p>
    <w:p w14:paraId="7ACA41B4" w14:textId="77777777" w:rsidR="005D225C" w:rsidRDefault="005D225C" w:rsidP="005D225C">
      <w:pPr>
        <w:pStyle w:val="List2"/>
        <w:ind w:left="0" w:firstLine="0"/>
        <w:rPr>
          <w:rFonts w:ascii="Century Gothic" w:hAnsi="Century Gothic" w:cs="Arial"/>
          <w:color w:val="000000"/>
          <w:sz w:val="28"/>
          <w:szCs w:val="28"/>
        </w:rPr>
      </w:pPr>
      <w:r>
        <w:rPr>
          <w:rFonts w:ascii="Century Gothic" w:hAnsi="Century Gothic" w:cs="Arial"/>
          <w:color w:val="000000"/>
          <w:sz w:val="28"/>
          <w:szCs w:val="28"/>
        </w:rPr>
        <w:t>Based on Scripture, what statements will guide your thinking?</w:t>
      </w:r>
    </w:p>
    <w:p w14:paraId="3C479BFD" w14:textId="3EFC4E84" w:rsidR="005D225C" w:rsidRPr="00DB4C07" w:rsidRDefault="005D225C" w:rsidP="005D225C">
      <w:pPr>
        <w:pStyle w:val="List2"/>
        <w:ind w:left="0" w:firstLine="0"/>
        <w:rPr>
          <w:rFonts w:ascii="Century Gothic" w:hAnsi="Century Gothic" w:cs="Arial"/>
          <w:color w:val="000000"/>
          <w:sz w:val="24"/>
          <w:szCs w:val="24"/>
          <w:u w:val="single"/>
        </w:rPr>
      </w:pPr>
      <w:r w:rsidRPr="004F2941">
        <w:rPr>
          <w:rFonts w:ascii="Century Gothic" w:hAnsi="Century Gothic" w:cs="Arial"/>
          <w:color w:val="000000"/>
          <w:sz w:val="24"/>
          <w:szCs w:val="24"/>
          <w:u w:val="single"/>
        </w:rPr>
        <w:t xml:space="preserve">Ex #1: “Don’t worry about anything; instead, pray about everything. Tell God what you </w:t>
      </w:r>
      <w:proofErr w:type="gramStart"/>
      <w:r w:rsidRPr="004F2941">
        <w:rPr>
          <w:rFonts w:ascii="Century Gothic" w:hAnsi="Century Gothic" w:cs="Arial"/>
          <w:color w:val="000000"/>
          <w:sz w:val="24"/>
          <w:szCs w:val="24"/>
          <w:u w:val="single"/>
        </w:rPr>
        <w:t>need, and</w:t>
      </w:r>
      <w:proofErr w:type="gramEnd"/>
      <w:r w:rsidR="00DB4C07">
        <w:rPr>
          <w:rFonts w:ascii="Century Gothic" w:hAnsi="Century Gothic" w:cs="Arial"/>
          <w:color w:val="000000"/>
          <w:sz w:val="24"/>
          <w:szCs w:val="24"/>
        </w:rPr>
        <w:t xml:space="preserve"> </w:t>
      </w:r>
      <w:r w:rsidRPr="00DB4C07">
        <w:rPr>
          <w:rFonts w:ascii="Century Gothic" w:hAnsi="Century Gothic" w:cs="Arial"/>
          <w:color w:val="000000"/>
          <w:sz w:val="24"/>
          <w:szCs w:val="24"/>
          <w:u w:val="single"/>
        </w:rPr>
        <w:t xml:space="preserve">thank Him for all He has done. (Php 4:6 </w:t>
      </w:r>
      <w:r w:rsidR="00DB4C07">
        <w:rPr>
          <w:rFonts w:ascii="Century Gothic" w:hAnsi="Century Gothic" w:cs="Arial"/>
          <w:color w:val="000000"/>
          <w:sz w:val="24"/>
          <w:szCs w:val="24"/>
          <w:u w:val="single"/>
        </w:rPr>
        <w:t>N</w:t>
      </w:r>
      <w:r w:rsidRPr="00DB4C07">
        <w:rPr>
          <w:rFonts w:ascii="Century Gothic" w:hAnsi="Century Gothic" w:cs="Arial"/>
          <w:color w:val="000000"/>
          <w:sz w:val="24"/>
          <w:szCs w:val="24"/>
          <w:u w:val="single"/>
        </w:rPr>
        <w:t>LT)</w:t>
      </w:r>
      <w:r w:rsidR="00DB4C07">
        <w:rPr>
          <w:rFonts w:ascii="Century Gothic" w:hAnsi="Century Gothic" w:cs="Arial"/>
          <w:color w:val="000000"/>
          <w:sz w:val="24"/>
          <w:szCs w:val="24"/>
          <w:u w:val="single"/>
        </w:rPr>
        <w:t xml:space="preserve">    </w:t>
      </w:r>
    </w:p>
    <w:p w14:paraId="5B70AA37" w14:textId="4FD07F0D" w:rsidR="005D225C" w:rsidRPr="00DB4C07" w:rsidRDefault="005D225C" w:rsidP="00DB4C07">
      <w:pPr>
        <w:pStyle w:val="List2"/>
        <w:ind w:left="0" w:firstLine="0"/>
        <w:rPr>
          <w:rFonts w:ascii="Century Gothic" w:hAnsi="Century Gothic" w:cs="Arial"/>
          <w:color w:val="000000"/>
          <w:sz w:val="24"/>
          <w:szCs w:val="24"/>
          <w:u w:val="single"/>
        </w:rPr>
      </w:pPr>
      <w:r w:rsidRPr="00DB4C07">
        <w:rPr>
          <w:rFonts w:ascii="Century Gothic" w:hAnsi="Century Gothic" w:cs="Arial"/>
          <w:color w:val="000000"/>
          <w:sz w:val="24"/>
          <w:szCs w:val="24"/>
          <w:u w:val="single"/>
        </w:rPr>
        <w:t xml:space="preserve">Ex #2: “You, dear children, are from God and have overcome them, because the one who is in you is greater than the one who is in the world. </w:t>
      </w:r>
      <w:r w:rsidR="00DB4C07" w:rsidRPr="00DB4C07">
        <w:rPr>
          <w:rFonts w:ascii="Arial" w:eastAsia="Batang" w:hAnsi="Arial" w:cs="Arial"/>
          <w:bCs/>
          <w:i/>
          <w:iCs/>
          <w:sz w:val="24"/>
          <w:szCs w:val="24"/>
        </w:rPr>
        <w:br/>
      </w:r>
      <w:r w:rsidRPr="00DB4C07">
        <w:rPr>
          <w:rFonts w:ascii="Century Gothic" w:hAnsi="Century Gothic" w:cs="Arial"/>
          <w:color w:val="000000"/>
          <w:sz w:val="24"/>
          <w:szCs w:val="24"/>
          <w:u w:val="single"/>
        </w:rPr>
        <w:t>(1 Jn 4:4)</w:t>
      </w:r>
    </w:p>
    <w:p w14:paraId="0C3EE510" w14:textId="77777777" w:rsidR="005D225C" w:rsidRPr="00DB4C07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63E64B8F" w14:textId="77777777" w:rsidR="005D225C" w:rsidRPr="00DB4C07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14EDA85C" w14:textId="77777777" w:rsidR="005D225C" w:rsidRPr="00DB4C07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7C608B1D" w14:textId="77777777" w:rsidR="005D225C" w:rsidRPr="00DB4C07" w:rsidRDefault="005D225C" w:rsidP="005D225C">
      <w:pPr>
        <w:rPr>
          <w:rFonts w:ascii="Century Gothic" w:hAnsi="Century Gothic" w:cs="Arial"/>
          <w:color w:val="000000"/>
          <w:sz w:val="28"/>
          <w:szCs w:val="28"/>
        </w:rPr>
      </w:pPr>
    </w:p>
    <w:p w14:paraId="1EC5D27F" w14:textId="77777777" w:rsidR="005D225C" w:rsidRPr="00DB4C07" w:rsidRDefault="005D225C" w:rsidP="005D225C">
      <w:pPr>
        <w:pStyle w:val="List2"/>
        <w:ind w:left="0" w:firstLine="0"/>
        <w:rPr>
          <w:rFonts w:ascii="Century Gothic" w:hAnsi="Century Gothic" w:cs="Arial"/>
          <w:color w:val="000000"/>
          <w:sz w:val="28"/>
          <w:szCs w:val="28"/>
        </w:rPr>
      </w:pPr>
      <w:r w:rsidRPr="00DB4C07">
        <w:rPr>
          <w:rFonts w:ascii="Century Gothic" w:hAnsi="Century Gothic" w:cs="Arial"/>
          <w:color w:val="000000"/>
          <w:sz w:val="28"/>
          <w:szCs w:val="28"/>
        </w:rPr>
        <w:t>Based on Scripture, what statements will guide your thinking?</w:t>
      </w:r>
    </w:p>
    <w:p w14:paraId="79F20BB9" w14:textId="25E42843" w:rsidR="00DB4C07" w:rsidRPr="004F2941" w:rsidRDefault="005D225C" w:rsidP="00DB4C07">
      <w:pPr>
        <w:pStyle w:val="List2"/>
        <w:ind w:left="0" w:firstLine="0"/>
        <w:rPr>
          <w:rFonts w:ascii="Century Gothic" w:hAnsi="Century Gothic" w:cs="Arial"/>
          <w:color w:val="000000"/>
          <w:sz w:val="24"/>
          <w:szCs w:val="24"/>
        </w:rPr>
      </w:pPr>
      <w:r w:rsidRPr="00DB4C07">
        <w:rPr>
          <w:rFonts w:ascii="Century Gothic" w:hAnsi="Century Gothic" w:cs="Arial"/>
          <w:color w:val="000000"/>
          <w:sz w:val="24"/>
          <w:szCs w:val="24"/>
          <w:u w:val="single"/>
        </w:rPr>
        <w:t>Ex: I choose gratitude over worry. God has given me more to thank Him for than to worry about.</w:t>
      </w:r>
      <w:r w:rsidR="00DB4C07">
        <w:rPr>
          <w:rFonts w:ascii="Century Gothic" w:hAnsi="Century Gothic" w:cs="Arial"/>
          <w:color w:val="000000"/>
          <w:sz w:val="24"/>
          <w:szCs w:val="24"/>
          <w:u w:val="single"/>
        </w:rPr>
        <w:br/>
      </w:r>
      <w:r w:rsidR="00DB4C07" w:rsidRPr="00DB4C07">
        <w:rPr>
          <w:rFonts w:ascii="Century Gothic" w:hAnsi="Century Gothic" w:cs="Arial"/>
          <w:color w:val="000000"/>
          <w:sz w:val="24"/>
          <w:szCs w:val="24"/>
        </w:rPr>
        <w:t>Ex: In Christ, I am an overcomer.</w:t>
      </w:r>
    </w:p>
    <w:p w14:paraId="34C595FD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1B17E760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7F1406E4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3E5961CC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1EF2E07B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669AA466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55A1D577" w14:textId="3E4FA2BA" w:rsidR="005D225C" w:rsidRDefault="00DB4C07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jc w:val="center"/>
        <w:rPr>
          <w:rFonts w:ascii="Century Gothic" w:hAnsi="Century Gothic" w:cs="Arial"/>
          <w:color w:val="000000"/>
          <w:sz w:val="28"/>
          <w:szCs w:val="28"/>
        </w:rPr>
      </w:pPr>
      <w:r>
        <w:rPr>
          <w:rFonts w:ascii="Century Gothic" w:hAnsi="Century Gothic" w:cs="Arial"/>
          <w:color w:val="000000"/>
          <w:sz w:val="28"/>
          <w:szCs w:val="28"/>
        </w:rPr>
        <w:br/>
      </w:r>
      <w:r w:rsidR="005D225C">
        <w:rPr>
          <w:rFonts w:ascii="Century Gothic" w:hAnsi="Century Gothic" w:cs="Arial"/>
          <w:color w:val="000000"/>
          <w:sz w:val="28"/>
          <w:szCs w:val="28"/>
        </w:rPr>
        <w:t>Additional Note Space</w:t>
      </w:r>
    </w:p>
    <w:p w14:paraId="3C870C19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23E7FB11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159788CE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71680134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3E0314D6" w14:textId="77777777" w:rsidR="005D225C" w:rsidRDefault="005D225C" w:rsidP="005D225C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08BAD291" w14:textId="77777777" w:rsidR="00C57527" w:rsidRPr="00B50767" w:rsidRDefault="00C57527" w:rsidP="00C57527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1A6F69F5" w14:textId="77777777" w:rsidR="00DB4C07" w:rsidRPr="00B50767" w:rsidRDefault="00DB4C07" w:rsidP="00DB4C07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38B5E44A" w14:textId="77777777" w:rsidR="00DB4C07" w:rsidRDefault="00DB4C07" w:rsidP="008C4504">
      <w:pPr>
        <w:jc w:val="center"/>
        <w:textAlignment w:val="baseline"/>
        <w:rPr>
          <w:rFonts w:ascii="Arial" w:eastAsia="Goudy Old Style" w:hAnsi="Arial" w:cs="Arial"/>
          <w:i/>
          <w:iCs/>
          <w:sz w:val="24"/>
          <w:szCs w:val="24"/>
          <w:shd w:val="clear" w:color="auto" w:fill="FFFFFF"/>
        </w:rPr>
      </w:pPr>
    </w:p>
    <w:p w14:paraId="6E4DEB7A" w14:textId="77777777" w:rsidR="00DB4C07" w:rsidRDefault="00DB4C07" w:rsidP="008C4504">
      <w:pPr>
        <w:jc w:val="center"/>
        <w:textAlignment w:val="baseline"/>
        <w:rPr>
          <w:rFonts w:ascii="Arial" w:eastAsia="Goudy Old Style" w:hAnsi="Arial" w:cs="Arial"/>
          <w:i/>
          <w:iCs/>
          <w:sz w:val="24"/>
          <w:szCs w:val="24"/>
          <w:shd w:val="clear" w:color="auto" w:fill="FFFFFF"/>
        </w:rPr>
      </w:pPr>
    </w:p>
    <w:p w14:paraId="7ABD9742" w14:textId="3503CFF6" w:rsidR="008C4504" w:rsidRPr="00B50767" w:rsidRDefault="008C4504" w:rsidP="008C4504">
      <w:pPr>
        <w:jc w:val="center"/>
        <w:textAlignment w:val="baseline"/>
        <w:rPr>
          <w:rFonts w:ascii="Arial" w:eastAsia="Goudy Old Style" w:hAnsi="Arial" w:cs="Arial"/>
          <w:i/>
          <w:iCs/>
          <w:sz w:val="24"/>
          <w:szCs w:val="24"/>
          <w:shd w:val="clear" w:color="auto" w:fill="FFFFFF"/>
        </w:rPr>
      </w:pPr>
      <w:r w:rsidRPr="00B50767">
        <w:rPr>
          <w:rFonts w:ascii="Arial" w:eastAsia="Goudy Old Style" w:hAnsi="Arial" w:cs="Arial"/>
          <w:i/>
          <w:iCs/>
          <w:sz w:val="24"/>
          <w:szCs w:val="24"/>
          <w:shd w:val="clear" w:color="auto" w:fill="FFFFFF"/>
        </w:rPr>
        <w:lastRenderedPageBreak/>
        <w:t>To begin a relationship with Jesus…</w:t>
      </w:r>
    </w:p>
    <w:p w14:paraId="5660B690" w14:textId="5F38F546" w:rsidR="008C4504" w:rsidRPr="00B50767" w:rsidRDefault="002910F6" w:rsidP="008C4504">
      <w:pPr>
        <w:jc w:val="center"/>
        <w:rPr>
          <w:rFonts w:ascii="Arial" w:eastAsia="Goudy Old Style" w:hAnsi="Arial" w:cs="Arial"/>
          <w:i/>
          <w:iCs/>
          <w:sz w:val="24"/>
          <w:szCs w:val="24"/>
          <w:shd w:val="clear" w:color="auto" w:fill="FFFFFF"/>
        </w:rPr>
      </w:pPr>
      <w:r w:rsidRPr="00B50767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7AA6AC59" wp14:editId="61AA3351">
            <wp:simplePos x="0" y="0"/>
            <wp:positionH relativeFrom="column">
              <wp:posOffset>321372</wp:posOffset>
            </wp:positionH>
            <wp:positionV relativeFrom="paragraph">
              <wp:posOffset>240123</wp:posOffset>
            </wp:positionV>
            <wp:extent cx="3028315" cy="1915160"/>
            <wp:effectExtent l="0" t="0" r="635" b="8890"/>
            <wp:wrapTight wrapText="bothSides">
              <wp:wrapPolygon edited="0">
                <wp:start x="0" y="0"/>
                <wp:lineTo x="0" y="21485"/>
                <wp:lineTo x="21469" y="21485"/>
                <wp:lineTo x="2146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15" b="6872"/>
                    <a:stretch/>
                  </pic:blipFill>
                  <pic:spPr bwMode="auto">
                    <a:xfrm>
                      <a:off x="0" y="0"/>
                      <a:ext cx="3028315" cy="191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4504" w:rsidRPr="00B50767">
        <w:rPr>
          <w:rFonts w:ascii="Arial" w:eastAsia="Goudy Old Style" w:hAnsi="Arial" w:cs="Arial"/>
          <w:i/>
          <w:iCs/>
          <w:sz w:val="24"/>
          <w:szCs w:val="24"/>
          <w:shd w:val="clear" w:color="auto" w:fill="FFFFFF"/>
        </w:rPr>
        <w:t>Text: I Choose Jesus to 570-273-0088</w:t>
      </w:r>
      <w:r w:rsidR="008C4504" w:rsidRPr="00B50767">
        <w:rPr>
          <w:rFonts w:ascii="Arial" w:eastAsia="Goudy Old Style" w:hAnsi="Arial" w:cs="Arial"/>
          <w:snapToGrid/>
          <w:sz w:val="24"/>
          <w:szCs w:val="24"/>
          <w:u w:val="single"/>
        </w:rPr>
        <w:br/>
      </w:r>
      <w:r w:rsidR="008C4504" w:rsidRPr="00B50767">
        <w:rPr>
          <w:rFonts w:ascii="Arial" w:eastAsia="Goudy Old Style" w:hAnsi="Arial" w:cs="Arial"/>
          <w:snapToGrid/>
          <w:sz w:val="14"/>
          <w:szCs w:val="14"/>
          <w:u w:val="single"/>
        </w:rPr>
        <w:br/>
      </w:r>
    </w:p>
    <w:p w14:paraId="74119590" w14:textId="7CC514AA" w:rsidR="00C57527" w:rsidRPr="00B50767" w:rsidRDefault="008C4504" w:rsidP="00C57527">
      <w:pPr>
        <w:rPr>
          <w:rFonts w:ascii="Century Gothic" w:hAnsi="Century Gothic" w:cs="Arial"/>
          <w:color w:val="000000"/>
          <w:sz w:val="18"/>
          <w:szCs w:val="18"/>
        </w:rPr>
      </w:pPr>
      <w:r w:rsidRPr="00B50767">
        <w:rPr>
          <w:rFonts w:ascii="Arial" w:eastAsia="Goudy Old Style" w:hAnsi="Arial" w:cs="Arial"/>
          <w:snapToGrid/>
          <w:sz w:val="22"/>
          <w:szCs w:val="22"/>
          <w:u w:val="single"/>
        </w:rPr>
        <w:t>Giving &amp; Attendance Update</w:t>
      </w:r>
      <w:r w:rsidRPr="00B50767">
        <w:rPr>
          <w:rFonts w:ascii="Arial" w:eastAsia="Goudy Old Style" w:hAnsi="Arial" w:cs="Arial"/>
          <w:snapToGrid/>
          <w:sz w:val="22"/>
          <w:szCs w:val="22"/>
        </w:rPr>
        <w:br/>
      </w:r>
      <w:r w:rsidR="006A36E6" w:rsidRPr="006A36E6">
        <w:rPr>
          <w:rFonts w:ascii="Arial" w:hAnsi="Arial" w:cs="Arial"/>
          <w:sz w:val="22"/>
          <w:szCs w:val="22"/>
        </w:rPr>
        <w:t>Giving last Sunday: 99.3% of goal</w:t>
      </w:r>
      <w:r w:rsidR="006A36E6" w:rsidRPr="006A36E6">
        <w:rPr>
          <w:rFonts w:ascii="Arial" w:hAnsi="Arial" w:cs="Arial"/>
          <w:sz w:val="22"/>
          <w:szCs w:val="22"/>
        </w:rPr>
        <w:br/>
        <w:t>Giving year to date: 89.5% of goal</w:t>
      </w:r>
      <w:r w:rsidR="006A36E6" w:rsidRPr="006A36E6">
        <w:rPr>
          <w:rFonts w:ascii="Arial" w:hAnsi="Arial" w:cs="Arial"/>
          <w:sz w:val="22"/>
          <w:szCs w:val="22"/>
        </w:rPr>
        <w:br/>
        <w:t>Attendance last Sunday: 1,897</w:t>
      </w:r>
      <w:r w:rsidR="006A36E6" w:rsidRPr="006A36E6">
        <w:rPr>
          <w:rFonts w:ascii="Arial" w:hAnsi="Arial" w:cs="Arial"/>
          <w:sz w:val="22"/>
          <w:szCs w:val="22"/>
        </w:rPr>
        <w:br/>
        <w:t>Salvations to date: 163 | Baptisms to date: 25</w:t>
      </w:r>
    </w:p>
    <w:p w14:paraId="746A6845" w14:textId="4F474ABC" w:rsidR="00B31861" w:rsidRPr="00B50767" w:rsidRDefault="00B31861" w:rsidP="001F682D">
      <w:pPr>
        <w:rPr>
          <w:rFonts w:ascii="Century Gothic" w:hAnsi="Century Gothic" w:cs="Arial"/>
          <w:color w:val="000000"/>
        </w:rPr>
      </w:pPr>
    </w:p>
    <w:sectPr w:rsidR="00B31861" w:rsidRPr="00B50767" w:rsidSect="00960D51">
      <w:pgSz w:w="20160" w:h="12240" w:orient="landscape" w:code="5"/>
      <w:pgMar w:top="634" w:right="720" w:bottom="446" w:left="0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851F07" w14:textId="77777777" w:rsidR="00B23D3E" w:rsidRDefault="00B23D3E" w:rsidP="00170E2A">
      <w:r>
        <w:separator/>
      </w:r>
    </w:p>
  </w:endnote>
  <w:endnote w:type="continuationSeparator" w:id="0">
    <w:p w14:paraId="14C373AB" w14:textId="77777777" w:rsidR="00B23D3E" w:rsidRDefault="00B23D3E" w:rsidP="00170E2A">
      <w:r>
        <w:continuationSeparator/>
      </w:r>
    </w:p>
  </w:endnote>
  <w:endnote w:type="continuationNotice" w:id="1">
    <w:p w14:paraId="12BD8338" w14:textId="77777777" w:rsidR="00B23D3E" w:rsidRDefault="00B23D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F00961" w14:textId="77777777" w:rsidR="00B23D3E" w:rsidRDefault="00B23D3E" w:rsidP="00170E2A">
      <w:r>
        <w:separator/>
      </w:r>
    </w:p>
  </w:footnote>
  <w:footnote w:type="continuationSeparator" w:id="0">
    <w:p w14:paraId="4CEA60C1" w14:textId="77777777" w:rsidR="00B23D3E" w:rsidRDefault="00B23D3E" w:rsidP="00170E2A">
      <w:r>
        <w:continuationSeparator/>
      </w:r>
    </w:p>
  </w:footnote>
  <w:footnote w:type="continuationNotice" w:id="1">
    <w:p w14:paraId="38EEB9E9" w14:textId="77777777" w:rsidR="00B23D3E" w:rsidRDefault="00B23D3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9548D"/>
    <w:multiLevelType w:val="hybridMultilevel"/>
    <w:tmpl w:val="E5E2B230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F">
      <w:start w:val="1"/>
      <w:numFmt w:val="decimal"/>
      <w:lvlText w:val="%3."/>
      <w:lvlJc w:val="left"/>
      <w:pPr>
        <w:ind w:left="3060" w:hanging="36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C91CFF"/>
    <w:multiLevelType w:val="hybridMultilevel"/>
    <w:tmpl w:val="7C00B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12E3"/>
    <w:multiLevelType w:val="hybridMultilevel"/>
    <w:tmpl w:val="D97024E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00" w:hanging="360"/>
      </w:pPr>
    </w:lvl>
    <w:lvl w:ilvl="2" w:tplc="FFFFFFFF">
      <w:start w:val="1"/>
      <w:numFmt w:val="lowerRoman"/>
      <w:lvlText w:val="%3."/>
      <w:lvlJc w:val="right"/>
      <w:pPr>
        <w:ind w:left="1620" w:hanging="180"/>
      </w:pPr>
    </w:lvl>
    <w:lvl w:ilvl="3" w:tplc="FFFFFFFF">
      <w:start w:val="1"/>
      <w:numFmt w:val="decimal"/>
      <w:lvlText w:val="%4."/>
      <w:lvlJc w:val="left"/>
      <w:pPr>
        <w:ind w:left="2340" w:hanging="360"/>
      </w:pPr>
    </w:lvl>
    <w:lvl w:ilvl="4" w:tplc="FFFFFFFF" w:tentative="1">
      <w:start w:val="1"/>
      <w:numFmt w:val="lowerLetter"/>
      <w:lvlText w:val="%5."/>
      <w:lvlJc w:val="left"/>
      <w:pPr>
        <w:ind w:left="3060" w:hanging="360"/>
      </w:pPr>
    </w:lvl>
    <w:lvl w:ilvl="5" w:tplc="FFFFFFFF" w:tentative="1">
      <w:start w:val="1"/>
      <w:numFmt w:val="lowerRoman"/>
      <w:lvlText w:val="%6."/>
      <w:lvlJc w:val="right"/>
      <w:pPr>
        <w:ind w:left="3780" w:hanging="180"/>
      </w:pPr>
    </w:lvl>
    <w:lvl w:ilvl="6" w:tplc="FFFFFFFF" w:tentative="1">
      <w:start w:val="1"/>
      <w:numFmt w:val="decimal"/>
      <w:lvlText w:val="%7."/>
      <w:lvlJc w:val="left"/>
      <w:pPr>
        <w:ind w:left="4500" w:hanging="360"/>
      </w:pPr>
    </w:lvl>
    <w:lvl w:ilvl="7" w:tplc="FFFFFFFF" w:tentative="1">
      <w:start w:val="1"/>
      <w:numFmt w:val="lowerLetter"/>
      <w:lvlText w:val="%8."/>
      <w:lvlJc w:val="left"/>
      <w:pPr>
        <w:ind w:left="5220" w:hanging="360"/>
      </w:pPr>
    </w:lvl>
    <w:lvl w:ilvl="8" w:tplc="FFFFFFFF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089F6D39"/>
    <w:multiLevelType w:val="hybridMultilevel"/>
    <w:tmpl w:val="A204E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22508"/>
    <w:multiLevelType w:val="hybridMultilevel"/>
    <w:tmpl w:val="9D789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1337436"/>
    <w:multiLevelType w:val="hybridMultilevel"/>
    <w:tmpl w:val="E26603BC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3194F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CA2792"/>
    <w:multiLevelType w:val="hybridMultilevel"/>
    <w:tmpl w:val="EDC68B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241BC2"/>
    <w:multiLevelType w:val="hybridMultilevel"/>
    <w:tmpl w:val="5036A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77F1C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8C3E40"/>
    <w:multiLevelType w:val="hybridMultilevel"/>
    <w:tmpl w:val="F6CC962A"/>
    <w:lvl w:ilvl="0" w:tplc="51F8E9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44B63"/>
    <w:multiLevelType w:val="hybridMultilevel"/>
    <w:tmpl w:val="138082D0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2E3B0F"/>
    <w:multiLevelType w:val="hybridMultilevel"/>
    <w:tmpl w:val="C5EEF5D8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3C11FA1"/>
    <w:multiLevelType w:val="hybridMultilevel"/>
    <w:tmpl w:val="4F7A7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234D95"/>
    <w:multiLevelType w:val="hybridMultilevel"/>
    <w:tmpl w:val="4DE0F174"/>
    <w:lvl w:ilvl="0" w:tplc="80ACAFCA">
      <w:start w:val="1"/>
      <w:numFmt w:val="lowerLetter"/>
      <w:lvlText w:val="%1."/>
      <w:lvlJc w:val="left"/>
      <w:pPr>
        <w:ind w:left="1080" w:hanging="360"/>
      </w:pPr>
      <w:rPr>
        <w:rFonts w:ascii="Verdana" w:hAnsi="Verdana" w:hint="default"/>
        <w:b w:val="0"/>
        <w:i w:val="0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BF42E8"/>
    <w:multiLevelType w:val="hybridMultilevel"/>
    <w:tmpl w:val="EE84EABC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9">
      <w:start w:val="1"/>
      <w:numFmt w:val="lowerLetter"/>
      <w:lvlText w:val="%3."/>
      <w:lvlJc w:val="left"/>
      <w:pPr>
        <w:ind w:left="2160" w:hanging="36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9D40FA3"/>
    <w:multiLevelType w:val="hybridMultilevel"/>
    <w:tmpl w:val="1574589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AC0FA6">
      <w:start w:val="1"/>
      <w:numFmt w:val="lowerLetter"/>
      <w:lvlText w:val="%2."/>
      <w:lvlJc w:val="left"/>
      <w:pPr>
        <w:ind w:left="900" w:hanging="360"/>
      </w:pPr>
      <w:rPr>
        <w:b/>
        <w:bCs/>
        <w:i w:val="0"/>
        <w:iCs w:val="0"/>
      </w:rPr>
    </w:lvl>
    <w:lvl w:ilvl="2" w:tplc="3CBC7664">
      <w:start w:val="1"/>
      <w:numFmt w:val="lowerRoman"/>
      <w:lvlText w:val="%3."/>
      <w:lvlJc w:val="right"/>
      <w:pPr>
        <w:ind w:left="1620" w:hanging="180"/>
      </w:pPr>
      <w:rPr>
        <w:i w:val="0"/>
        <w:iCs w:val="0"/>
      </w:rPr>
    </w:lvl>
    <w:lvl w:ilvl="3" w:tplc="FFFFFFFF">
      <w:start w:val="1"/>
      <w:numFmt w:val="decimal"/>
      <w:lvlText w:val="%4."/>
      <w:lvlJc w:val="left"/>
      <w:pPr>
        <w:ind w:left="2340" w:hanging="360"/>
      </w:pPr>
    </w:lvl>
    <w:lvl w:ilvl="4" w:tplc="FFFFFFFF" w:tentative="1">
      <w:start w:val="1"/>
      <w:numFmt w:val="lowerLetter"/>
      <w:lvlText w:val="%5."/>
      <w:lvlJc w:val="left"/>
      <w:pPr>
        <w:ind w:left="3060" w:hanging="360"/>
      </w:pPr>
    </w:lvl>
    <w:lvl w:ilvl="5" w:tplc="FFFFFFFF" w:tentative="1">
      <w:start w:val="1"/>
      <w:numFmt w:val="lowerRoman"/>
      <w:lvlText w:val="%6."/>
      <w:lvlJc w:val="right"/>
      <w:pPr>
        <w:ind w:left="3780" w:hanging="180"/>
      </w:pPr>
    </w:lvl>
    <w:lvl w:ilvl="6" w:tplc="FFFFFFFF" w:tentative="1">
      <w:start w:val="1"/>
      <w:numFmt w:val="decimal"/>
      <w:lvlText w:val="%7."/>
      <w:lvlJc w:val="left"/>
      <w:pPr>
        <w:ind w:left="4500" w:hanging="360"/>
      </w:pPr>
    </w:lvl>
    <w:lvl w:ilvl="7" w:tplc="FFFFFFFF" w:tentative="1">
      <w:start w:val="1"/>
      <w:numFmt w:val="lowerLetter"/>
      <w:lvlText w:val="%8."/>
      <w:lvlJc w:val="left"/>
      <w:pPr>
        <w:ind w:left="5220" w:hanging="360"/>
      </w:pPr>
    </w:lvl>
    <w:lvl w:ilvl="8" w:tplc="FFFFFFFF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7" w15:restartNumberingAfterBreak="0">
    <w:nsid w:val="49F74820"/>
    <w:multiLevelType w:val="multilevel"/>
    <w:tmpl w:val="7194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5F3638"/>
    <w:multiLevelType w:val="hybridMultilevel"/>
    <w:tmpl w:val="AA40F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0A2D87"/>
    <w:multiLevelType w:val="hybridMultilevel"/>
    <w:tmpl w:val="BCA22D7A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C524A174">
      <w:start w:val="1"/>
      <w:numFmt w:val="lowerLetter"/>
      <w:lvlText w:val="%2."/>
      <w:lvlJc w:val="left"/>
      <w:pPr>
        <w:ind w:left="2160" w:hanging="360"/>
      </w:pPr>
      <w:rPr>
        <w:b w:val="0"/>
        <w:bCs/>
      </w:rPr>
    </w:lvl>
    <w:lvl w:ilvl="2" w:tplc="EB1A0D54">
      <w:start w:val="1"/>
      <w:numFmt w:val="lowerRoman"/>
      <w:lvlText w:val="%3."/>
      <w:lvlJc w:val="right"/>
      <w:pPr>
        <w:ind w:left="2880" w:hanging="180"/>
      </w:pPr>
      <w:rPr>
        <w:b w:val="0"/>
        <w:bCs/>
      </w:r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98D4041"/>
    <w:multiLevelType w:val="hybridMultilevel"/>
    <w:tmpl w:val="1D327A08"/>
    <w:lvl w:ilvl="0" w:tplc="C85C04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75D532B2"/>
    <w:multiLevelType w:val="hybridMultilevel"/>
    <w:tmpl w:val="1B6A1F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F565BCC"/>
    <w:multiLevelType w:val="hybridMultilevel"/>
    <w:tmpl w:val="54BC188E"/>
    <w:lvl w:ilvl="0" w:tplc="6136D6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9"/>
  </w:num>
  <w:num w:numId="3">
    <w:abstractNumId w:val="19"/>
  </w:num>
  <w:num w:numId="4">
    <w:abstractNumId w:val="11"/>
  </w:num>
  <w:num w:numId="5">
    <w:abstractNumId w:val="18"/>
  </w:num>
  <w:num w:numId="6">
    <w:abstractNumId w:val="1"/>
  </w:num>
  <w:num w:numId="7">
    <w:abstractNumId w:val="5"/>
  </w:num>
  <w:num w:numId="8">
    <w:abstractNumId w:val="4"/>
  </w:num>
  <w:num w:numId="9">
    <w:abstractNumId w:val="22"/>
  </w:num>
  <w:num w:numId="10">
    <w:abstractNumId w:val="10"/>
  </w:num>
  <w:num w:numId="11">
    <w:abstractNumId w:val="13"/>
  </w:num>
  <w:num w:numId="12">
    <w:abstractNumId w:val="23"/>
  </w:num>
  <w:num w:numId="13">
    <w:abstractNumId w:val="14"/>
  </w:num>
  <w:num w:numId="14">
    <w:abstractNumId w:val="6"/>
  </w:num>
  <w:num w:numId="15">
    <w:abstractNumId w:val="17"/>
  </w:num>
  <w:num w:numId="16">
    <w:abstractNumId w:val="3"/>
  </w:num>
  <w:num w:numId="17">
    <w:abstractNumId w:val="20"/>
  </w:num>
  <w:num w:numId="18">
    <w:abstractNumId w:val="8"/>
  </w:num>
  <w:num w:numId="19">
    <w:abstractNumId w:val="7"/>
  </w:num>
  <w:num w:numId="20">
    <w:abstractNumId w:val="0"/>
  </w:num>
  <w:num w:numId="21">
    <w:abstractNumId w:val="15"/>
  </w:num>
  <w:num w:numId="22">
    <w:abstractNumId w:val="12"/>
  </w:num>
  <w:num w:numId="23">
    <w:abstractNumId w:val="2"/>
  </w:num>
  <w:num w:numId="24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446"/>
    <w:rsid w:val="0000050B"/>
    <w:rsid w:val="000005E9"/>
    <w:rsid w:val="00000E20"/>
    <w:rsid w:val="00001F4D"/>
    <w:rsid w:val="00002A03"/>
    <w:rsid w:val="00002A82"/>
    <w:rsid w:val="0000447D"/>
    <w:rsid w:val="00006FF3"/>
    <w:rsid w:val="00007AAD"/>
    <w:rsid w:val="000104A2"/>
    <w:rsid w:val="0001053D"/>
    <w:rsid w:val="00010A18"/>
    <w:rsid w:val="00010EC9"/>
    <w:rsid w:val="0001159C"/>
    <w:rsid w:val="00011DEF"/>
    <w:rsid w:val="000123D7"/>
    <w:rsid w:val="0001245A"/>
    <w:rsid w:val="0001269D"/>
    <w:rsid w:val="00012996"/>
    <w:rsid w:val="00012A2B"/>
    <w:rsid w:val="00012C46"/>
    <w:rsid w:val="0001372D"/>
    <w:rsid w:val="00013994"/>
    <w:rsid w:val="00013CD5"/>
    <w:rsid w:val="00014E72"/>
    <w:rsid w:val="0001684F"/>
    <w:rsid w:val="00017629"/>
    <w:rsid w:val="000179DC"/>
    <w:rsid w:val="00021140"/>
    <w:rsid w:val="00021D3C"/>
    <w:rsid w:val="0002206D"/>
    <w:rsid w:val="000226E5"/>
    <w:rsid w:val="0002295B"/>
    <w:rsid w:val="00022EC2"/>
    <w:rsid w:val="0002329A"/>
    <w:rsid w:val="00024D3E"/>
    <w:rsid w:val="000262B0"/>
    <w:rsid w:val="00026587"/>
    <w:rsid w:val="00026B2C"/>
    <w:rsid w:val="000270C3"/>
    <w:rsid w:val="00027425"/>
    <w:rsid w:val="00027A21"/>
    <w:rsid w:val="00027AA8"/>
    <w:rsid w:val="00030119"/>
    <w:rsid w:val="00030A0F"/>
    <w:rsid w:val="00030EF5"/>
    <w:rsid w:val="000310C9"/>
    <w:rsid w:val="00031ACC"/>
    <w:rsid w:val="00032D7C"/>
    <w:rsid w:val="00033816"/>
    <w:rsid w:val="00033A53"/>
    <w:rsid w:val="00033C9C"/>
    <w:rsid w:val="00034D4E"/>
    <w:rsid w:val="00036DD5"/>
    <w:rsid w:val="000376B8"/>
    <w:rsid w:val="000377E8"/>
    <w:rsid w:val="00037F0F"/>
    <w:rsid w:val="00040061"/>
    <w:rsid w:val="000401F7"/>
    <w:rsid w:val="000402F7"/>
    <w:rsid w:val="000423E1"/>
    <w:rsid w:val="000436D3"/>
    <w:rsid w:val="00044242"/>
    <w:rsid w:val="000443BA"/>
    <w:rsid w:val="00045C1E"/>
    <w:rsid w:val="00045E0F"/>
    <w:rsid w:val="00046B95"/>
    <w:rsid w:val="00046CA3"/>
    <w:rsid w:val="00047898"/>
    <w:rsid w:val="000478DA"/>
    <w:rsid w:val="00047EC3"/>
    <w:rsid w:val="0005028F"/>
    <w:rsid w:val="00050382"/>
    <w:rsid w:val="00050876"/>
    <w:rsid w:val="00050B87"/>
    <w:rsid w:val="00050BB2"/>
    <w:rsid w:val="00051577"/>
    <w:rsid w:val="0005183D"/>
    <w:rsid w:val="00053931"/>
    <w:rsid w:val="000557D1"/>
    <w:rsid w:val="00055BA3"/>
    <w:rsid w:val="00056EED"/>
    <w:rsid w:val="00057201"/>
    <w:rsid w:val="00057663"/>
    <w:rsid w:val="0005773E"/>
    <w:rsid w:val="00057988"/>
    <w:rsid w:val="0006031E"/>
    <w:rsid w:val="000612D6"/>
    <w:rsid w:val="000619BD"/>
    <w:rsid w:val="00063121"/>
    <w:rsid w:val="00063682"/>
    <w:rsid w:val="00063860"/>
    <w:rsid w:val="00064668"/>
    <w:rsid w:val="00066DD5"/>
    <w:rsid w:val="00067329"/>
    <w:rsid w:val="00067B96"/>
    <w:rsid w:val="000701AA"/>
    <w:rsid w:val="00070237"/>
    <w:rsid w:val="000707CD"/>
    <w:rsid w:val="000710E1"/>
    <w:rsid w:val="00071AB0"/>
    <w:rsid w:val="00072530"/>
    <w:rsid w:val="00074272"/>
    <w:rsid w:val="0007437C"/>
    <w:rsid w:val="00074A03"/>
    <w:rsid w:val="00074B97"/>
    <w:rsid w:val="00076458"/>
    <w:rsid w:val="00076B3C"/>
    <w:rsid w:val="00077374"/>
    <w:rsid w:val="0008180D"/>
    <w:rsid w:val="0008260B"/>
    <w:rsid w:val="00082899"/>
    <w:rsid w:val="00082939"/>
    <w:rsid w:val="00082DFA"/>
    <w:rsid w:val="00083A2D"/>
    <w:rsid w:val="00084585"/>
    <w:rsid w:val="000849B9"/>
    <w:rsid w:val="000849D0"/>
    <w:rsid w:val="000857CE"/>
    <w:rsid w:val="000859AF"/>
    <w:rsid w:val="00085B07"/>
    <w:rsid w:val="00085F79"/>
    <w:rsid w:val="00086D31"/>
    <w:rsid w:val="000870F4"/>
    <w:rsid w:val="00087442"/>
    <w:rsid w:val="0008753D"/>
    <w:rsid w:val="0009010E"/>
    <w:rsid w:val="00091B5F"/>
    <w:rsid w:val="00092614"/>
    <w:rsid w:val="00092723"/>
    <w:rsid w:val="00093877"/>
    <w:rsid w:val="00093B28"/>
    <w:rsid w:val="00094A4E"/>
    <w:rsid w:val="0009566B"/>
    <w:rsid w:val="00095F09"/>
    <w:rsid w:val="000979F6"/>
    <w:rsid w:val="000A0856"/>
    <w:rsid w:val="000A0C90"/>
    <w:rsid w:val="000A124F"/>
    <w:rsid w:val="000A1C2E"/>
    <w:rsid w:val="000A2071"/>
    <w:rsid w:val="000A22EF"/>
    <w:rsid w:val="000A2400"/>
    <w:rsid w:val="000A3444"/>
    <w:rsid w:val="000A3B11"/>
    <w:rsid w:val="000A3DF5"/>
    <w:rsid w:val="000A525E"/>
    <w:rsid w:val="000A5589"/>
    <w:rsid w:val="000A5601"/>
    <w:rsid w:val="000A5956"/>
    <w:rsid w:val="000A5FC2"/>
    <w:rsid w:val="000A6BFE"/>
    <w:rsid w:val="000A743F"/>
    <w:rsid w:val="000A7533"/>
    <w:rsid w:val="000B06E9"/>
    <w:rsid w:val="000B098A"/>
    <w:rsid w:val="000B114B"/>
    <w:rsid w:val="000B11A6"/>
    <w:rsid w:val="000B1389"/>
    <w:rsid w:val="000B227E"/>
    <w:rsid w:val="000B2CF4"/>
    <w:rsid w:val="000B2FBA"/>
    <w:rsid w:val="000B48DB"/>
    <w:rsid w:val="000B7382"/>
    <w:rsid w:val="000B7827"/>
    <w:rsid w:val="000C0B7C"/>
    <w:rsid w:val="000C0F94"/>
    <w:rsid w:val="000C29E1"/>
    <w:rsid w:val="000C2EBE"/>
    <w:rsid w:val="000C3745"/>
    <w:rsid w:val="000C4780"/>
    <w:rsid w:val="000C4BB5"/>
    <w:rsid w:val="000C4D0F"/>
    <w:rsid w:val="000C518D"/>
    <w:rsid w:val="000C5BA0"/>
    <w:rsid w:val="000C5E93"/>
    <w:rsid w:val="000C694B"/>
    <w:rsid w:val="000C6F27"/>
    <w:rsid w:val="000C7D2E"/>
    <w:rsid w:val="000D05B7"/>
    <w:rsid w:val="000D184F"/>
    <w:rsid w:val="000D2910"/>
    <w:rsid w:val="000D34A1"/>
    <w:rsid w:val="000D736E"/>
    <w:rsid w:val="000D76F6"/>
    <w:rsid w:val="000D7AF2"/>
    <w:rsid w:val="000D7F90"/>
    <w:rsid w:val="000E0237"/>
    <w:rsid w:val="000E0754"/>
    <w:rsid w:val="000E08F8"/>
    <w:rsid w:val="000E1CB1"/>
    <w:rsid w:val="000E2514"/>
    <w:rsid w:val="000E2B87"/>
    <w:rsid w:val="000E2D51"/>
    <w:rsid w:val="000E4CD9"/>
    <w:rsid w:val="000E5177"/>
    <w:rsid w:val="000E5E56"/>
    <w:rsid w:val="000E5F64"/>
    <w:rsid w:val="000E627C"/>
    <w:rsid w:val="000E6D1D"/>
    <w:rsid w:val="000F0BE3"/>
    <w:rsid w:val="000F144D"/>
    <w:rsid w:val="000F26AE"/>
    <w:rsid w:val="000F2E74"/>
    <w:rsid w:val="000F38E3"/>
    <w:rsid w:val="000F4141"/>
    <w:rsid w:val="000F4BDD"/>
    <w:rsid w:val="000F552C"/>
    <w:rsid w:val="000F73A4"/>
    <w:rsid w:val="000F765B"/>
    <w:rsid w:val="00100354"/>
    <w:rsid w:val="001016FA"/>
    <w:rsid w:val="00102503"/>
    <w:rsid w:val="00103238"/>
    <w:rsid w:val="00103913"/>
    <w:rsid w:val="00103D0C"/>
    <w:rsid w:val="00104A14"/>
    <w:rsid w:val="00105DF4"/>
    <w:rsid w:val="00106C1B"/>
    <w:rsid w:val="00107DE4"/>
    <w:rsid w:val="0011032E"/>
    <w:rsid w:val="00110EC9"/>
    <w:rsid w:val="0011127F"/>
    <w:rsid w:val="001119A9"/>
    <w:rsid w:val="0011222E"/>
    <w:rsid w:val="00112306"/>
    <w:rsid w:val="0011386C"/>
    <w:rsid w:val="00115213"/>
    <w:rsid w:val="0011595E"/>
    <w:rsid w:val="00115ADC"/>
    <w:rsid w:val="00115CEA"/>
    <w:rsid w:val="001164FF"/>
    <w:rsid w:val="00116ECF"/>
    <w:rsid w:val="0011778C"/>
    <w:rsid w:val="00117B95"/>
    <w:rsid w:val="00120FC2"/>
    <w:rsid w:val="001213E2"/>
    <w:rsid w:val="00123F37"/>
    <w:rsid w:val="001242E1"/>
    <w:rsid w:val="00125E66"/>
    <w:rsid w:val="00126809"/>
    <w:rsid w:val="00126B02"/>
    <w:rsid w:val="001270BC"/>
    <w:rsid w:val="00127848"/>
    <w:rsid w:val="001300D1"/>
    <w:rsid w:val="001300FD"/>
    <w:rsid w:val="001320C6"/>
    <w:rsid w:val="00132B6F"/>
    <w:rsid w:val="001339E4"/>
    <w:rsid w:val="00134CF1"/>
    <w:rsid w:val="0013578F"/>
    <w:rsid w:val="00136FD9"/>
    <w:rsid w:val="001374C6"/>
    <w:rsid w:val="001376D2"/>
    <w:rsid w:val="00137CF6"/>
    <w:rsid w:val="00140AC4"/>
    <w:rsid w:val="0014129F"/>
    <w:rsid w:val="001412C9"/>
    <w:rsid w:val="0014180A"/>
    <w:rsid w:val="00141A1D"/>
    <w:rsid w:val="00141E1D"/>
    <w:rsid w:val="00142B26"/>
    <w:rsid w:val="001438F9"/>
    <w:rsid w:val="00143EC1"/>
    <w:rsid w:val="00144499"/>
    <w:rsid w:val="00146EE2"/>
    <w:rsid w:val="001500E6"/>
    <w:rsid w:val="00150A8D"/>
    <w:rsid w:val="00150B07"/>
    <w:rsid w:val="00151562"/>
    <w:rsid w:val="00152947"/>
    <w:rsid w:val="00152A99"/>
    <w:rsid w:val="001539CD"/>
    <w:rsid w:val="00153E9C"/>
    <w:rsid w:val="00154E15"/>
    <w:rsid w:val="0015503B"/>
    <w:rsid w:val="0015551A"/>
    <w:rsid w:val="001564F4"/>
    <w:rsid w:val="0015699C"/>
    <w:rsid w:val="00156B50"/>
    <w:rsid w:val="00156DDE"/>
    <w:rsid w:val="0015744D"/>
    <w:rsid w:val="0015749E"/>
    <w:rsid w:val="00157BDB"/>
    <w:rsid w:val="00160C00"/>
    <w:rsid w:val="0016126B"/>
    <w:rsid w:val="00161F5F"/>
    <w:rsid w:val="00161F7B"/>
    <w:rsid w:val="001634C1"/>
    <w:rsid w:val="00163903"/>
    <w:rsid w:val="0016529E"/>
    <w:rsid w:val="00165BBB"/>
    <w:rsid w:val="00165E74"/>
    <w:rsid w:val="00166BB1"/>
    <w:rsid w:val="00167C0D"/>
    <w:rsid w:val="00167E6F"/>
    <w:rsid w:val="001708F2"/>
    <w:rsid w:val="00170E2A"/>
    <w:rsid w:val="00171485"/>
    <w:rsid w:val="0017199D"/>
    <w:rsid w:val="00172115"/>
    <w:rsid w:val="00172768"/>
    <w:rsid w:val="00173D3C"/>
    <w:rsid w:val="00173E53"/>
    <w:rsid w:val="0017436C"/>
    <w:rsid w:val="001743FF"/>
    <w:rsid w:val="0017481C"/>
    <w:rsid w:val="00174E15"/>
    <w:rsid w:val="00176BB2"/>
    <w:rsid w:val="00176CCE"/>
    <w:rsid w:val="001772E4"/>
    <w:rsid w:val="00177451"/>
    <w:rsid w:val="001775F6"/>
    <w:rsid w:val="00177BE1"/>
    <w:rsid w:val="00177E14"/>
    <w:rsid w:val="00177F6D"/>
    <w:rsid w:val="0018012F"/>
    <w:rsid w:val="0018013A"/>
    <w:rsid w:val="001810F2"/>
    <w:rsid w:val="00181146"/>
    <w:rsid w:val="00181A40"/>
    <w:rsid w:val="00182718"/>
    <w:rsid w:val="00182C7F"/>
    <w:rsid w:val="00182DCB"/>
    <w:rsid w:val="00182F55"/>
    <w:rsid w:val="0018338C"/>
    <w:rsid w:val="00183741"/>
    <w:rsid w:val="00183B08"/>
    <w:rsid w:val="00183D74"/>
    <w:rsid w:val="00184B1B"/>
    <w:rsid w:val="00184C46"/>
    <w:rsid w:val="00187193"/>
    <w:rsid w:val="00187AA6"/>
    <w:rsid w:val="001910F3"/>
    <w:rsid w:val="0019153E"/>
    <w:rsid w:val="00191EB4"/>
    <w:rsid w:val="001925D6"/>
    <w:rsid w:val="001927DE"/>
    <w:rsid w:val="001934FF"/>
    <w:rsid w:val="00194F4F"/>
    <w:rsid w:val="00194F78"/>
    <w:rsid w:val="0019599D"/>
    <w:rsid w:val="00196093"/>
    <w:rsid w:val="00196809"/>
    <w:rsid w:val="0019722D"/>
    <w:rsid w:val="0019768E"/>
    <w:rsid w:val="001A07EE"/>
    <w:rsid w:val="001A0DDC"/>
    <w:rsid w:val="001A201E"/>
    <w:rsid w:val="001A2D6E"/>
    <w:rsid w:val="001A5A5F"/>
    <w:rsid w:val="001A5BAE"/>
    <w:rsid w:val="001A697B"/>
    <w:rsid w:val="001A7347"/>
    <w:rsid w:val="001A7457"/>
    <w:rsid w:val="001A7B9C"/>
    <w:rsid w:val="001B3E52"/>
    <w:rsid w:val="001B43EC"/>
    <w:rsid w:val="001B4641"/>
    <w:rsid w:val="001B4ABC"/>
    <w:rsid w:val="001B58A5"/>
    <w:rsid w:val="001B630C"/>
    <w:rsid w:val="001B6546"/>
    <w:rsid w:val="001B670C"/>
    <w:rsid w:val="001B74AD"/>
    <w:rsid w:val="001C0278"/>
    <w:rsid w:val="001C123B"/>
    <w:rsid w:val="001C1BE7"/>
    <w:rsid w:val="001C1C08"/>
    <w:rsid w:val="001C2D4D"/>
    <w:rsid w:val="001C435C"/>
    <w:rsid w:val="001C44C8"/>
    <w:rsid w:val="001C649A"/>
    <w:rsid w:val="001C66E0"/>
    <w:rsid w:val="001D045F"/>
    <w:rsid w:val="001D0734"/>
    <w:rsid w:val="001D0885"/>
    <w:rsid w:val="001D0FCC"/>
    <w:rsid w:val="001D115B"/>
    <w:rsid w:val="001D169D"/>
    <w:rsid w:val="001D1840"/>
    <w:rsid w:val="001D1CA9"/>
    <w:rsid w:val="001D251E"/>
    <w:rsid w:val="001D25CC"/>
    <w:rsid w:val="001D2C77"/>
    <w:rsid w:val="001D3298"/>
    <w:rsid w:val="001D46C9"/>
    <w:rsid w:val="001D4AF4"/>
    <w:rsid w:val="001D56B9"/>
    <w:rsid w:val="001D61FF"/>
    <w:rsid w:val="001D6449"/>
    <w:rsid w:val="001D6584"/>
    <w:rsid w:val="001D6E22"/>
    <w:rsid w:val="001D7D97"/>
    <w:rsid w:val="001D7EC2"/>
    <w:rsid w:val="001D7F63"/>
    <w:rsid w:val="001E0029"/>
    <w:rsid w:val="001E014C"/>
    <w:rsid w:val="001E0F82"/>
    <w:rsid w:val="001E105E"/>
    <w:rsid w:val="001E259B"/>
    <w:rsid w:val="001E26C5"/>
    <w:rsid w:val="001E3262"/>
    <w:rsid w:val="001E3DFF"/>
    <w:rsid w:val="001E4226"/>
    <w:rsid w:val="001E4FCF"/>
    <w:rsid w:val="001E5C0F"/>
    <w:rsid w:val="001E5CED"/>
    <w:rsid w:val="001E5FAD"/>
    <w:rsid w:val="001E6AF2"/>
    <w:rsid w:val="001E7202"/>
    <w:rsid w:val="001E7FD1"/>
    <w:rsid w:val="001F14E0"/>
    <w:rsid w:val="001F1F5E"/>
    <w:rsid w:val="001F33F7"/>
    <w:rsid w:val="001F406F"/>
    <w:rsid w:val="001F4CFF"/>
    <w:rsid w:val="001F5B30"/>
    <w:rsid w:val="001F5B4D"/>
    <w:rsid w:val="001F60AD"/>
    <w:rsid w:val="001F682D"/>
    <w:rsid w:val="00200F71"/>
    <w:rsid w:val="00201261"/>
    <w:rsid w:val="00201965"/>
    <w:rsid w:val="00201E16"/>
    <w:rsid w:val="00203111"/>
    <w:rsid w:val="00203E29"/>
    <w:rsid w:val="00203F34"/>
    <w:rsid w:val="00203F73"/>
    <w:rsid w:val="00204160"/>
    <w:rsid w:val="00204EFE"/>
    <w:rsid w:val="00205B7B"/>
    <w:rsid w:val="00206033"/>
    <w:rsid w:val="002069B8"/>
    <w:rsid w:val="00206D46"/>
    <w:rsid w:val="002078FD"/>
    <w:rsid w:val="00210296"/>
    <w:rsid w:val="002107A0"/>
    <w:rsid w:val="0021085F"/>
    <w:rsid w:val="002114A6"/>
    <w:rsid w:val="00211635"/>
    <w:rsid w:val="0021267B"/>
    <w:rsid w:val="002139E9"/>
    <w:rsid w:val="002142A6"/>
    <w:rsid w:val="0021578F"/>
    <w:rsid w:val="00215851"/>
    <w:rsid w:val="002165C3"/>
    <w:rsid w:val="00216B01"/>
    <w:rsid w:val="00216BA4"/>
    <w:rsid w:val="00220228"/>
    <w:rsid w:val="002204FA"/>
    <w:rsid w:val="002208F4"/>
    <w:rsid w:val="0022144A"/>
    <w:rsid w:val="002228DD"/>
    <w:rsid w:val="00222DFB"/>
    <w:rsid w:val="00224039"/>
    <w:rsid w:val="002241B5"/>
    <w:rsid w:val="0022490D"/>
    <w:rsid w:val="002254C9"/>
    <w:rsid w:val="0022605E"/>
    <w:rsid w:val="002261E0"/>
    <w:rsid w:val="00226E40"/>
    <w:rsid w:val="002277B2"/>
    <w:rsid w:val="002301B4"/>
    <w:rsid w:val="00231CA6"/>
    <w:rsid w:val="0023357F"/>
    <w:rsid w:val="00234246"/>
    <w:rsid w:val="0023497F"/>
    <w:rsid w:val="00234A25"/>
    <w:rsid w:val="002355C4"/>
    <w:rsid w:val="00237B86"/>
    <w:rsid w:val="00241167"/>
    <w:rsid w:val="00241DFA"/>
    <w:rsid w:val="00241F66"/>
    <w:rsid w:val="00242E0A"/>
    <w:rsid w:val="00246251"/>
    <w:rsid w:val="0024657C"/>
    <w:rsid w:val="00247522"/>
    <w:rsid w:val="00247BA7"/>
    <w:rsid w:val="00247D55"/>
    <w:rsid w:val="00247F87"/>
    <w:rsid w:val="00250980"/>
    <w:rsid w:val="00250DFE"/>
    <w:rsid w:val="00251875"/>
    <w:rsid w:val="00251A98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55217"/>
    <w:rsid w:val="002553A1"/>
    <w:rsid w:val="0025555B"/>
    <w:rsid w:val="00257A3E"/>
    <w:rsid w:val="00261E7F"/>
    <w:rsid w:val="0026201F"/>
    <w:rsid w:val="0026209E"/>
    <w:rsid w:val="002634F8"/>
    <w:rsid w:val="00264263"/>
    <w:rsid w:val="00264CCB"/>
    <w:rsid w:val="0026593D"/>
    <w:rsid w:val="00266C09"/>
    <w:rsid w:val="00266D63"/>
    <w:rsid w:val="00266EA0"/>
    <w:rsid w:val="00270138"/>
    <w:rsid w:val="00270230"/>
    <w:rsid w:val="00270808"/>
    <w:rsid w:val="00270DD0"/>
    <w:rsid w:val="002723D1"/>
    <w:rsid w:val="002724BB"/>
    <w:rsid w:val="00272FBD"/>
    <w:rsid w:val="002749B4"/>
    <w:rsid w:val="00274B30"/>
    <w:rsid w:val="00274D66"/>
    <w:rsid w:val="00276D34"/>
    <w:rsid w:val="00276DE5"/>
    <w:rsid w:val="00277086"/>
    <w:rsid w:val="0027732D"/>
    <w:rsid w:val="002805C9"/>
    <w:rsid w:val="00280D33"/>
    <w:rsid w:val="00280DBF"/>
    <w:rsid w:val="00281147"/>
    <w:rsid w:val="00281900"/>
    <w:rsid w:val="00282066"/>
    <w:rsid w:val="002824AF"/>
    <w:rsid w:val="00282D91"/>
    <w:rsid w:val="0028350E"/>
    <w:rsid w:val="002846C9"/>
    <w:rsid w:val="0028568B"/>
    <w:rsid w:val="00285870"/>
    <w:rsid w:val="0028649F"/>
    <w:rsid w:val="00286907"/>
    <w:rsid w:val="00286A01"/>
    <w:rsid w:val="0029061A"/>
    <w:rsid w:val="0029090C"/>
    <w:rsid w:val="002910F6"/>
    <w:rsid w:val="0029373A"/>
    <w:rsid w:val="00294942"/>
    <w:rsid w:val="00294BEA"/>
    <w:rsid w:val="0029655C"/>
    <w:rsid w:val="00296C10"/>
    <w:rsid w:val="002A02D8"/>
    <w:rsid w:val="002A1841"/>
    <w:rsid w:val="002A2C68"/>
    <w:rsid w:val="002A4100"/>
    <w:rsid w:val="002A5761"/>
    <w:rsid w:val="002A5953"/>
    <w:rsid w:val="002B08E0"/>
    <w:rsid w:val="002B0916"/>
    <w:rsid w:val="002B0B9C"/>
    <w:rsid w:val="002B0BA7"/>
    <w:rsid w:val="002B0C3E"/>
    <w:rsid w:val="002B0EDE"/>
    <w:rsid w:val="002B137E"/>
    <w:rsid w:val="002B15E9"/>
    <w:rsid w:val="002B17AD"/>
    <w:rsid w:val="002B1ADD"/>
    <w:rsid w:val="002B1AF6"/>
    <w:rsid w:val="002B294D"/>
    <w:rsid w:val="002B2E01"/>
    <w:rsid w:val="002B31DE"/>
    <w:rsid w:val="002B3A8E"/>
    <w:rsid w:val="002B475F"/>
    <w:rsid w:val="002B4B86"/>
    <w:rsid w:val="002B50EC"/>
    <w:rsid w:val="002B59C7"/>
    <w:rsid w:val="002B59F3"/>
    <w:rsid w:val="002B64E7"/>
    <w:rsid w:val="002B6615"/>
    <w:rsid w:val="002B6A3F"/>
    <w:rsid w:val="002B6B0C"/>
    <w:rsid w:val="002C0594"/>
    <w:rsid w:val="002C0723"/>
    <w:rsid w:val="002C0F70"/>
    <w:rsid w:val="002C2143"/>
    <w:rsid w:val="002C2F67"/>
    <w:rsid w:val="002C2F79"/>
    <w:rsid w:val="002C3B25"/>
    <w:rsid w:val="002C3DCA"/>
    <w:rsid w:val="002C55A5"/>
    <w:rsid w:val="002C55EF"/>
    <w:rsid w:val="002C5E72"/>
    <w:rsid w:val="002C613D"/>
    <w:rsid w:val="002C6CF9"/>
    <w:rsid w:val="002D0BFC"/>
    <w:rsid w:val="002D17F1"/>
    <w:rsid w:val="002D1C5E"/>
    <w:rsid w:val="002D1CDC"/>
    <w:rsid w:val="002D2818"/>
    <w:rsid w:val="002D31E3"/>
    <w:rsid w:val="002D3621"/>
    <w:rsid w:val="002D3C9C"/>
    <w:rsid w:val="002D4FF5"/>
    <w:rsid w:val="002D51AB"/>
    <w:rsid w:val="002D5A37"/>
    <w:rsid w:val="002D6A1E"/>
    <w:rsid w:val="002D7453"/>
    <w:rsid w:val="002E1E93"/>
    <w:rsid w:val="002E1FF1"/>
    <w:rsid w:val="002E30B6"/>
    <w:rsid w:val="002E3700"/>
    <w:rsid w:val="002E3DC4"/>
    <w:rsid w:val="002E3EA1"/>
    <w:rsid w:val="002E45DE"/>
    <w:rsid w:val="002E4754"/>
    <w:rsid w:val="002E5988"/>
    <w:rsid w:val="002E7319"/>
    <w:rsid w:val="002F03B7"/>
    <w:rsid w:val="002F0821"/>
    <w:rsid w:val="002F3FC2"/>
    <w:rsid w:val="002F4224"/>
    <w:rsid w:val="002F5375"/>
    <w:rsid w:val="002F677D"/>
    <w:rsid w:val="002F7327"/>
    <w:rsid w:val="002F7499"/>
    <w:rsid w:val="002F7CDA"/>
    <w:rsid w:val="002F7CF5"/>
    <w:rsid w:val="003002C0"/>
    <w:rsid w:val="003034A6"/>
    <w:rsid w:val="00304142"/>
    <w:rsid w:val="0030426A"/>
    <w:rsid w:val="003051C8"/>
    <w:rsid w:val="003068EE"/>
    <w:rsid w:val="00306B72"/>
    <w:rsid w:val="003104B2"/>
    <w:rsid w:val="00310801"/>
    <w:rsid w:val="003110BD"/>
    <w:rsid w:val="0031164E"/>
    <w:rsid w:val="0031287F"/>
    <w:rsid w:val="00312EBD"/>
    <w:rsid w:val="00313719"/>
    <w:rsid w:val="00315363"/>
    <w:rsid w:val="00315E64"/>
    <w:rsid w:val="00315F94"/>
    <w:rsid w:val="003177E8"/>
    <w:rsid w:val="00317E6D"/>
    <w:rsid w:val="00317EE9"/>
    <w:rsid w:val="00320C8D"/>
    <w:rsid w:val="00321D3C"/>
    <w:rsid w:val="003224BF"/>
    <w:rsid w:val="00322C4E"/>
    <w:rsid w:val="0032345F"/>
    <w:rsid w:val="00324698"/>
    <w:rsid w:val="00324BE8"/>
    <w:rsid w:val="00325415"/>
    <w:rsid w:val="003266F3"/>
    <w:rsid w:val="00331834"/>
    <w:rsid w:val="00331997"/>
    <w:rsid w:val="00331F86"/>
    <w:rsid w:val="003320D6"/>
    <w:rsid w:val="00333669"/>
    <w:rsid w:val="00334074"/>
    <w:rsid w:val="00334398"/>
    <w:rsid w:val="003343A3"/>
    <w:rsid w:val="003345DB"/>
    <w:rsid w:val="00336278"/>
    <w:rsid w:val="003367D7"/>
    <w:rsid w:val="003367D9"/>
    <w:rsid w:val="00336DA4"/>
    <w:rsid w:val="00337626"/>
    <w:rsid w:val="00337B09"/>
    <w:rsid w:val="00340001"/>
    <w:rsid w:val="00340A77"/>
    <w:rsid w:val="00340A78"/>
    <w:rsid w:val="0034128D"/>
    <w:rsid w:val="00341469"/>
    <w:rsid w:val="00341ABF"/>
    <w:rsid w:val="00341C86"/>
    <w:rsid w:val="00342042"/>
    <w:rsid w:val="00342BA5"/>
    <w:rsid w:val="00342F4D"/>
    <w:rsid w:val="0034303B"/>
    <w:rsid w:val="00343D01"/>
    <w:rsid w:val="003445CE"/>
    <w:rsid w:val="0034538E"/>
    <w:rsid w:val="0034589F"/>
    <w:rsid w:val="00347362"/>
    <w:rsid w:val="003474D3"/>
    <w:rsid w:val="00347BAC"/>
    <w:rsid w:val="00350468"/>
    <w:rsid w:val="00351F8C"/>
    <w:rsid w:val="00352521"/>
    <w:rsid w:val="00352552"/>
    <w:rsid w:val="00352792"/>
    <w:rsid w:val="003530D4"/>
    <w:rsid w:val="0035350B"/>
    <w:rsid w:val="00353F6F"/>
    <w:rsid w:val="00353FE7"/>
    <w:rsid w:val="00354424"/>
    <w:rsid w:val="0035448D"/>
    <w:rsid w:val="00354E35"/>
    <w:rsid w:val="00355E96"/>
    <w:rsid w:val="0035640D"/>
    <w:rsid w:val="00356A5A"/>
    <w:rsid w:val="00356BED"/>
    <w:rsid w:val="0035722B"/>
    <w:rsid w:val="0035777C"/>
    <w:rsid w:val="00357F8C"/>
    <w:rsid w:val="0036127E"/>
    <w:rsid w:val="0036239D"/>
    <w:rsid w:val="00364154"/>
    <w:rsid w:val="00364385"/>
    <w:rsid w:val="00364E3E"/>
    <w:rsid w:val="0036540D"/>
    <w:rsid w:val="00366323"/>
    <w:rsid w:val="0036779C"/>
    <w:rsid w:val="00370303"/>
    <w:rsid w:val="00370C6F"/>
    <w:rsid w:val="0037197A"/>
    <w:rsid w:val="00371AD9"/>
    <w:rsid w:val="00371B84"/>
    <w:rsid w:val="00371C34"/>
    <w:rsid w:val="0037224A"/>
    <w:rsid w:val="00373389"/>
    <w:rsid w:val="003736B9"/>
    <w:rsid w:val="0037430E"/>
    <w:rsid w:val="00374348"/>
    <w:rsid w:val="00376356"/>
    <w:rsid w:val="003774D0"/>
    <w:rsid w:val="0038096D"/>
    <w:rsid w:val="00380B2C"/>
    <w:rsid w:val="00381AD4"/>
    <w:rsid w:val="00381E80"/>
    <w:rsid w:val="003824C5"/>
    <w:rsid w:val="00383CB6"/>
    <w:rsid w:val="0038439E"/>
    <w:rsid w:val="003853BF"/>
    <w:rsid w:val="003853CF"/>
    <w:rsid w:val="00386033"/>
    <w:rsid w:val="0038622A"/>
    <w:rsid w:val="003863F9"/>
    <w:rsid w:val="003866CC"/>
    <w:rsid w:val="00386DF2"/>
    <w:rsid w:val="00387558"/>
    <w:rsid w:val="00387F9B"/>
    <w:rsid w:val="0039053B"/>
    <w:rsid w:val="00390D95"/>
    <w:rsid w:val="00391380"/>
    <w:rsid w:val="00391B26"/>
    <w:rsid w:val="003930D6"/>
    <w:rsid w:val="0039526A"/>
    <w:rsid w:val="00396F80"/>
    <w:rsid w:val="00397769"/>
    <w:rsid w:val="00397E1F"/>
    <w:rsid w:val="003A1395"/>
    <w:rsid w:val="003A23A2"/>
    <w:rsid w:val="003A42B5"/>
    <w:rsid w:val="003A4457"/>
    <w:rsid w:val="003A4652"/>
    <w:rsid w:val="003A49EB"/>
    <w:rsid w:val="003A4D2A"/>
    <w:rsid w:val="003A5460"/>
    <w:rsid w:val="003A5B39"/>
    <w:rsid w:val="003A5FE5"/>
    <w:rsid w:val="003A60F6"/>
    <w:rsid w:val="003A685F"/>
    <w:rsid w:val="003A6F14"/>
    <w:rsid w:val="003A7F42"/>
    <w:rsid w:val="003A7FA7"/>
    <w:rsid w:val="003B02A3"/>
    <w:rsid w:val="003B04A9"/>
    <w:rsid w:val="003B1071"/>
    <w:rsid w:val="003B21C1"/>
    <w:rsid w:val="003B22DA"/>
    <w:rsid w:val="003B29C0"/>
    <w:rsid w:val="003B31B5"/>
    <w:rsid w:val="003B3741"/>
    <w:rsid w:val="003B3B42"/>
    <w:rsid w:val="003B467A"/>
    <w:rsid w:val="003B52D4"/>
    <w:rsid w:val="003B5E25"/>
    <w:rsid w:val="003B6898"/>
    <w:rsid w:val="003B6AC4"/>
    <w:rsid w:val="003B6BB4"/>
    <w:rsid w:val="003B6D20"/>
    <w:rsid w:val="003B6EB9"/>
    <w:rsid w:val="003B7701"/>
    <w:rsid w:val="003B7E9D"/>
    <w:rsid w:val="003C026E"/>
    <w:rsid w:val="003C0D90"/>
    <w:rsid w:val="003C158F"/>
    <w:rsid w:val="003C16B6"/>
    <w:rsid w:val="003C17D2"/>
    <w:rsid w:val="003C194F"/>
    <w:rsid w:val="003C1CC9"/>
    <w:rsid w:val="003C24C4"/>
    <w:rsid w:val="003C3552"/>
    <w:rsid w:val="003C40FB"/>
    <w:rsid w:val="003C51E2"/>
    <w:rsid w:val="003C5EB8"/>
    <w:rsid w:val="003C62B7"/>
    <w:rsid w:val="003D06F0"/>
    <w:rsid w:val="003D0FBE"/>
    <w:rsid w:val="003D16D2"/>
    <w:rsid w:val="003D1CCA"/>
    <w:rsid w:val="003D25C1"/>
    <w:rsid w:val="003D362C"/>
    <w:rsid w:val="003D3A97"/>
    <w:rsid w:val="003D4659"/>
    <w:rsid w:val="003D4B15"/>
    <w:rsid w:val="003D4E2F"/>
    <w:rsid w:val="003D5186"/>
    <w:rsid w:val="003D593C"/>
    <w:rsid w:val="003D6752"/>
    <w:rsid w:val="003D6C36"/>
    <w:rsid w:val="003D6D59"/>
    <w:rsid w:val="003D6FA6"/>
    <w:rsid w:val="003D7C62"/>
    <w:rsid w:val="003D7FF5"/>
    <w:rsid w:val="003E01CC"/>
    <w:rsid w:val="003E0A13"/>
    <w:rsid w:val="003E1EF2"/>
    <w:rsid w:val="003E1F4F"/>
    <w:rsid w:val="003E22B7"/>
    <w:rsid w:val="003E39E3"/>
    <w:rsid w:val="003E47EB"/>
    <w:rsid w:val="003E4828"/>
    <w:rsid w:val="003E55BB"/>
    <w:rsid w:val="003E7557"/>
    <w:rsid w:val="003F0BF9"/>
    <w:rsid w:val="003F1B92"/>
    <w:rsid w:val="003F3068"/>
    <w:rsid w:val="003F38F0"/>
    <w:rsid w:val="003F3CE9"/>
    <w:rsid w:val="003F5023"/>
    <w:rsid w:val="003F55CC"/>
    <w:rsid w:val="003F5F3A"/>
    <w:rsid w:val="003F74C2"/>
    <w:rsid w:val="00400EDE"/>
    <w:rsid w:val="004012FE"/>
    <w:rsid w:val="00401AD3"/>
    <w:rsid w:val="00401FFF"/>
    <w:rsid w:val="00402671"/>
    <w:rsid w:val="0040342B"/>
    <w:rsid w:val="00403CC8"/>
    <w:rsid w:val="0040411E"/>
    <w:rsid w:val="004042E5"/>
    <w:rsid w:val="00404A6B"/>
    <w:rsid w:val="00405034"/>
    <w:rsid w:val="004057D6"/>
    <w:rsid w:val="00406136"/>
    <w:rsid w:val="0041020F"/>
    <w:rsid w:val="00410FE1"/>
    <w:rsid w:val="00411D6F"/>
    <w:rsid w:val="00411E85"/>
    <w:rsid w:val="004132FB"/>
    <w:rsid w:val="004134BC"/>
    <w:rsid w:val="0041520F"/>
    <w:rsid w:val="0041529C"/>
    <w:rsid w:val="004159CD"/>
    <w:rsid w:val="004162F8"/>
    <w:rsid w:val="00416C42"/>
    <w:rsid w:val="00416DAA"/>
    <w:rsid w:val="0041717C"/>
    <w:rsid w:val="004171F5"/>
    <w:rsid w:val="004178C3"/>
    <w:rsid w:val="00417FDC"/>
    <w:rsid w:val="004211FC"/>
    <w:rsid w:val="00421270"/>
    <w:rsid w:val="00421B30"/>
    <w:rsid w:val="004225DB"/>
    <w:rsid w:val="00424E03"/>
    <w:rsid w:val="00424E2F"/>
    <w:rsid w:val="0042518A"/>
    <w:rsid w:val="004262E0"/>
    <w:rsid w:val="00426B0D"/>
    <w:rsid w:val="00426EF4"/>
    <w:rsid w:val="0042788C"/>
    <w:rsid w:val="00430632"/>
    <w:rsid w:val="00430B04"/>
    <w:rsid w:val="004315C7"/>
    <w:rsid w:val="00432E0A"/>
    <w:rsid w:val="00435504"/>
    <w:rsid w:val="00435F33"/>
    <w:rsid w:val="00436DB8"/>
    <w:rsid w:val="00436EFA"/>
    <w:rsid w:val="00440BE2"/>
    <w:rsid w:val="00440F5A"/>
    <w:rsid w:val="004435EB"/>
    <w:rsid w:val="004438FC"/>
    <w:rsid w:val="00445CC3"/>
    <w:rsid w:val="00445D39"/>
    <w:rsid w:val="00445E7C"/>
    <w:rsid w:val="004468F5"/>
    <w:rsid w:val="00446D97"/>
    <w:rsid w:val="00447008"/>
    <w:rsid w:val="00451390"/>
    <w:rsid w:val="00453E5D"/>
    <w:rsid w:val="00454830"/>
    <w:rsid w:val="004548B3"/>
    <w:rsid w:val="00454C51"/>
    <w:rsid w:val="00455417"/>
    <w:rsid w:val="0045567D"/>
    <w:rsid w:val="004556BF"/>
    <w:rsid w:val="00455825"/>
    <w:rsid w:val="00456413"/>
    <w:rsid w:val="00457112"/>
    <w:rsid w:val="00457116"/>
    <w:rsid w:val="0045725C"/>
    <w:rsid w:val="00460A22"/>
    <w:rsid w:val="00460B7D"/>
    <w:rsid w:val="0046104C"/>
    <w:rsid w:val="0046119B"/>
    <w:rsid w:val="00461F7C"/>
    <w:rsid w:val="0046297B"/>
    <w:rsid w:val="00462CC6"/>
    <w:rsid w:val="00463187"/>
    <w:rsid w:val="004640FF"/>
    <w:rsid w:val="00465B2A"/>
    <w:rsid w:val="00465D2D"/>
    <w:rsid w:val="004661AF"/>
    <w:rsid w:val="00466378"/>
    <w:rsid w:val="00470CF4"/>
    <w:rsid w:val="00470D8C"/>
    <w:rsid w:val="00471C31"/>
    <w:rsid w:val="00475051"/>
    <w:rsid w:val="004754AB"/>
    <w:rsid w:val="004762CB"/>
    <w:rsid w:val="004774C3"/>
    <w:rsid w:val="004804E6"/>
    <w:rsid w:val="004818E1"/>
    <w:rsid w:val="00482136"/>
    <w:rsid w:val="00485974"/>
    <w:rsid w:val="004867DB"/>
    <w:rsid w:val="00486F59"/>
    <w:rsid w:val="004875F3"/>
    <w:rsid w:val="004876CD"/>
    <w:rsid w:val="0049034C"/>
    <w:rsid w:val="0049051F"/>
    <w:rsid w:val="00490967"/>
    <w:rsid w:val="00490FF2"/>
    <w:rsid w:val="00491139"/>
    <w:rsid w:val="0049154A"/>
    <w:rsid w:val="00491815"/>
    <w:rsid w:val="00491BA0"/>
    <w:rsid w:val="00491E56"/>
    <w:rsid w:val="004925AC"/>
    <w:rsid w:val="004928D9"/>
    <w:rsid w:val="004938CC"/>
    <w:rsid w:val="00495E02"/>
    <w:rsid w:val="00497CBE"/>
    <w:rsid w:val="004A0889"/>
    <w:rsid w:val="004A1245"/>
    <w:rsid w:val="004A38C5"/>
    <w:rsid w:val="004A412B"/>
    <w:rsid w:val="004A615A"/>
    <w:rsid w:val="004A6A7D"/>
    <w:rsid w:val="004A739C"/>
    <w:rsid w:val="004B02B8"/>
    <w:rsid w:val="004B06DE"/>
    <w:rsid w:val="004B1230"/>
    <w:rsid w:val="004B17D7"/>
    <w:rsid w:val="004B1AA7"/>
    <w:rsid w:val="004B324B"/>
    <w:rsid w:val="004B5F60"/>
    <w:rsid w:val="004B6289"/>
    <w:rsid w:val="004B63EB"/>
    <w:rsid w:val="004B6762"/>
    <w:rsid w:val="004B7B2E"/>
    <w:rsid w:val="004B7EA2"/>
    <w:rsid w:val="004C0A1E"/>
    <w:rsid w:val="004C0D9A"/>
    <w:rsid w:val="004C0FC4"/>
    <w:rsid w:val="004C103D"/>
    <w:rsid w:val="004C1413"/>
    <w:rsid w:val="004C23ED"/>
    <w:rsid w:val="004C2664"/>
    <w:rsid w:val="004C296F"/>
    <w:rsid w:val="004C2B90"/>
    <w:rsid w:val="004C2E4A"/>
    <w:rsid w:val="004C4238"/>
    <w:rsid w:val="004C559C"/>
    <w:rsid w:val="004C5B55"/>
    <w:rsid w:val="004C665E"/>
    <w:rsid w:val="004C7966"/>
    <w:rsid w:val="004D0512"/>
    <w:rsid w:val="004D0605"/>
    <w:rsid w:val="004D137B"/>
    <w:rsid w:val="004D1F99"/>
    <w:rsid w:val="004D2459"/>
    <w:rsid w:val="004D2DF6"/>
    <w:rsid w:val="004D30EC"/>
    <w:rsid w:val="004D3BDB"/>
    <w:rsid w:val="004D45F2"/>
    <w:rsid w:val="004D5324"/>
    <w:rsid w:val="004E0DDA"/>
    <w:rsid w:val="004E20AF"/>
    <w:rsid w:val="004E29A0"/>
    <w:rsid w:val="004E2C5B"/>
    <w:rsid w:val="004E2F18"/>
    <w:rsid w:val="004E349D"/>
    <w:rsid w:val="004E39EB"/>
    <w:rsid w:val="004E4358"/>
    <w:rsid w:val="004E46BB"/>
    <w:rsid w:val="004E48C1"/>
    <w:rsid w:val="004E7D80"/>
    <w:rsid w:val="004F02C7"/>
    <w:rsid w:val="004F0ACE"/>
    <w:rsid w:val="004F1527"/>
    <w:rsid w:val="004F1A5B"/>
    <w:rsid w:val="004F258A"/>
    <w:rsid w:val="004F2F30"/>
    <w:rsid w:val="004F3BCA"/>
    <w:rsid w:val="004F46EB"/>
    <w:rsid w:val="004F4795"/>
    <w:rsid w:val="004F4CFD"/>
    <w:rsid w:val="004F6754"/>
    <w:rsid w:val="004F6DFF"/>
    <w:rsid w:val="00500945"/>
    <w:rsid w:val="0050106D"/>
    <w:rsid w:val="0050129F"/>
    <w:rsid w:val="00502BDA"/>
    <w:rsid w:val="00502CF7"/>
    <w:rsid w:val="00502D09"/>
    <w:rsid w:val="0050363F"/>
    <w:rsid w:val="00503C08"/>
    <w:rsid w:val="00504520"/>
    <w:rsid w:val="005056E1"/>
    <w:rsid w:val="00505E3E"/>
    <w:rsid w:val="00506294"/>
    <w:rsid w:val="005069EE"/>
    <w:rsid w:val="00507787"/>
    <w:rsid w:val="00507F47"/>
    <w:rsid w:val="00510359"/>
    <w:rsid w:val="005105E6"/>
    <w:rsid w:val="00511AD8"/>
    <w:rsid w:val="00511BFE"/>
    <w:rsid w:val="0051234F"/>
    <w:rsid w:val="00512996"/>
    <w:rsid w:val="00513013"/>
    <w:rsid w:val="005138F0"/>
    <w:rsid w:val="00513D67"/>
    <w:rsid w:val="00513DC2"/>
    <w:rsid w:val="0051465B"/>
    <w:rsid w:val="0051585D"/>
    <w:rsid w:val="00515A09"/>
    <w:rsid w:val="0052121A"/>
    <w:rsid w:val="0052178A"/>
    <w:rsid w:val="00523B4A"/>
    <w:rsid w:val="005247C2"/>
    <w:rsid w:val="00525891"/>
    <w:rsid w:val="0052684E"/>
    <w:rsid w:val="00526ACD"/>
    <w:rsid w:val="00526B4F"/>
    <w:rsid w:val="00527642"/>
    <w:rsid w:val="00530268"/>
    <w:rsid w:val="00530BC7"/>
    <w:rsid w:val="005311AB"/>
    <w:rsid w:val="00531397"/>
    <w:rsid w:val="005338FF"/>
    <w:rsid w:val="00534986"/>
    <w:rsid w:val="00534A36"/>
    <w:rsid w:val="00536183"/>
    <w:rsid w:val="005370F1"/>
    <w:rsid w:val="0053740C"/>
    <w:rsid w:val="00537FB0"/>
    <w:rsid w:val="005402A2"/>
    <w:rsid w:val="00540648"/>
    <w:rsid w:val="0054065E"/>
    <w:rsid w:val="00540BCE"/>
    <w:rsid w:val="00540EC9"/>
    <w:rsid w:val="00541258"/>
    <w:rsid w:val="00543DFF"/>
    <w:rsid w:val="00545106"/>
    <w:rsid w:val="00545294"/>
    <w:rsid w:val="00545603"/>
    <w:rsid w:val="005459E6"/>
    <w:rsid w:val="00546360"/>
    <w:rsid w:val="005466BA"/>
    <w:rsid w:val="00547330"/>
    <w:rsid w:val="0055095C"/>
    <w:rsid w:val="00550DC5"/>
    <w:rsid w:val="00551CCE"/>
    <w:rsid w:val="005525C6"/>
    <w:rsid w:val="00552FCC"/>
    <w:rsid w:val="00553478"/>
    <w:rsid w:val="0055439D"/>
    <w:rsid w:val="00555604"/>
    <w:rsid w:val="00555699"/>
    <w:rsid w:val="0055692A"/>
    <w:rsid w:val="0055705A"/>
    <w:rsid w:val="00557699"/>
    <w:rsid w:val="00557869"/>
    <w:rsid w:val="005578E6"/>
    <w:rsid w:val="00557AAD"/>
    <w:rsid w:val="005607AB"/>
    <w:rsid w:val="0056188F"/>
    <w:rsid w:val="00561FE6"/>
    <w:rsid w:val="0056259C"/>
    <w:rsid w:val="00562DD5"/>
    <w:rsid w:val="0056302E"/>
    <w:rsid w:val="005631B8"/>
    <w:rsid w:val="00563393"/>
    <w:rsid w:val="005659E2"/>
    <w:rsid w:val="005673DF"/>
    <w:rsid w:val="00567705"/>
    <w:rsid w:val="00567F76"/>
    <w:rsid w:val="00570B0D"/>
    <w:rsid w:val="005715FF"/>
    <w:rsid w:val="00572D82"/>
    <w:rsid w:val="00574EB4"/>
    <w:rsid w:val="00576C88"/>
    <w:rsid w:val="005777F2"/>
    <w:rsid w:val="00580095"/>
    <w:rsid w:val="00580592"/>
    <w:rsid w:val="00580600"/>
    <w:rsid w:val="00580FDD"/>
    <w:rsid w:val="00581C4D"/>
    <w:rsid w:val="00581E98"/>
    <w:rsid w:val="0058263C"/>
    <w:rsid w:val="00583385"/>
    <w:rsid w:val="0058403F"/>
    <w:rsid w:val="005844A4"/>
    <w:rsid w:val="00584DFC"/>
    <w:rsid w:val="00585065"/>
    <w:rsid w:val="00585428"/>
    <w:rsid w:val="0059032B"/>
    <w:rsid w:val="0059195A"/>
    <w:rsid w:val="00592F20"/>
    <w:rsid w:val="00593543"/>
    <w:rsid w:val="00593D67"/>
    <w:rsid w:val="00594FA9"/>
    <w:rsid w:val="005970B4"/>
    <w:rsid w:val="005A0E2C"/>
    <w:rsid w:val="005A5A9B"/>
    <w:rsid w:val="005A5F37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62"/>
    <w:rsid w:val="005B39BA"/>
    <w:rsid w:val="005B3FAD"/>
    <w:rsid w:val="005B4096"/>
    <w:rsid w:val="005B4503"/>
    <w:rsid w:val="005B49DF"/>
    <w:rsid w:val="005B4BB0"/>
    <w:rsid w:val="005B4CB2"/>
    <w:rsid w:val="005B6DD5"/>
    <w:rsid w:val="005C01E6"/>
    <w:rsid w:val="005C11A0"/>
    <w:rsid w:val="005C180B"/>
    <w:rsid w:val="005C1C1A"/>
    <w:rsid w:val="005C20E4"/>
    <w:rsid w:val="005C23E2"/>
    <w:rsid w:val="005C2CEA"/>
    <w:rsid w:val="005C3C58"/>
    <w:rsid w:val="005C412F"/>
    <w:rsid w:val="005C447C"/>
    <w:rsid w:val="005C48A5"/>
    <w:rsid w:val="005C56F3"/>
    <w:rsid w:val="005C6896"/>
    <w:rsid w:val="005C6DBC"/>
    <w:rsid w:val="005C73AB"/>
    <w:rsid w:val="005C7C6A"/>
    <w:rsid w:val="005C7E0D"/>
    <w:rsid w:val="005D03DF"/>
    <w:rsid w:val="005D0ED4"/>
    <w:rsid w:val="005D1DC4"/>
    <w:rsid w:val="005D1F10"/>
    <w:rsid w:val="005D225C"/>
    <w:rsid w:val="005D3A7E"/>
    <w:rsid w:val="005D3E35"/>
    <w:rsid w:val="005D4087"/>
    <w:rsid w:val="005D412B"/>
    <w:rsid w:val="005D4265"/>
    <w:rsid w:val="005D5195"/>
    <w:rsid w:val="005D5641"/>
    <w:rsid w:val="005D7F54"/>
    <w:rsid w:val="005E03E8"/>
    <w:rsid w:val="005E1B0B"/>
    <w:rsid w:val="005E324A"/>
    <w:rsid w:val="005E328D"/>
    <w:rsid w:val="005E38BE"/>
    <w:rsid w:val="005E4A46"/>
    <w:rsid w:val="005E5619"/>
    <w:rsid w:val="005E5A52"/>
    <w:rsid w:val="005E5ED1"/>
    <w:rsid w:val="005E6181"/>
    <w:rsid w:val="005E6255"/>
    <w:rsid w:val="005E6712"/>
    <w:rsid w:val="005E6F81"/>
    <w:rsid w:val="005F0C73"/>
    <w:rsid w:val="005F0CD1"/>
    <w:rsid w:val="005F237A"/>
    <w:rsid w:val="005F34E3"/>
    <w:rsid w:val="005F3A74"/>
    <w:rsid w:val="005F3D71"/>
    <w:rsid w:val="005F3EDD"/>
    <w:rsid w:val="005F4747"/>
    <w:rsid w:val="005F7742"/>
    <w:rsid w:val="006003AB"/>
    <w:rsid w:val="00600C2F"/>
    <w:rsid w:val="00600EF0"/>
    <w:rsid w:val="00601550"/>
    <w:rsid w:val="00601A21"/>
    <w:rsid w:val="00602986"/>
    <w:rsid w:val="00602EDC"/>
    <w:rsid w:val="0060342C"/>
    <w:rsid w:val="006034AA"/>
    <w:rsid w:val="006040D6"/>
    <w:rsid w:val="00604185"/>
    <w:rsid w:val="00604F4F"/>
    <w:rsid w:val="0060574A"/>
    <w:rsid w:val="00605887"/>
    <w:rsid w:val="006065A8"/>
    <w:rsid w:val="006077C2"/>
    <w:rsid w:val="00607A2D"/>
    <w:rsid w:val="00610D9A"/>
    <w:rsid w:val="00611CE4"/>
    <w:rsid w:val="00611F38"/>
    <w:rsid w:val="00612099"/>
    <w:rsid w:val="0061260F"/>
    <w:rsid w:val="00612773"/>
    <w:rsid w:val="0061321A"/>
    <w:rsid w:val="00613629"/>
    <w:rsid w:val="00613F94"/>
    <w:rsid w:val="006142FA"/>
    <w:rsid w:val="00615910"/>
    <w:rsid w:val="006163E8"/>
    <w:rsid w:val="006165AC"/>
    <w:rsid w:val="00616741"/>
    <w:rsid w:val="00616DD1"/>
    <w:rsid w:val="006176A2"/>
    <w:rsid w:val="00617A1D"/>
    <w:rsid w:val="00620DC5"/>
    <w:rsid w:val="00620EF2"/>
    <w:rsid w:val="006221CB"/>
    <w:rsid w:val="006232A8"/>
    <w:rsid w:val="00624483"/>
    <w:rsid w:val="00625412"/>
    <w:rsid w:val="0062584E"/>
    <w:rsid w:val="00626B8A"/>
    <w:rsid w:val="0062722C"/>
    <w:rsid w:val="00627F51"/>
    <w:rsid w:val="00630629"/>
    <w:rsid w:val="00630AA8"/>
    <w:rsid w:val="00630BC2"/>
    <w:rsid w:val="0063134E"/>
    <w:rsid w:val="006321FB"/>
    <w:rsid w:val="00632300"/>
    <w:rsid w:val="006324AD"/>
    <w:rsid w:val="00632BFA"/>
    <w:rsid w:val="0063383B"/>
    <w:rsid w:val="00634C06"/>
    <w:rsid w:val="00634E3F"/>
    <w:rsid w:val="006355A8"/>
    <w:rsid w:val="0063565B"/>
    <w:rsid w:val="006357CF"/>
    <w:rsid w:val="00635886"/>
    <w:rsid w:val="00636921"/>
    <w:rsid w:val="00636BBC"/>
    <w:rsid w:val="00636CF4"/>
    <w:rsid w:val="006411D5"/>
    <w:rsid w:val="00643331"/>
    <w:rsid w:val="006437D4"/>
    <w:rsid w:val="00643C7C"/>
    <w:rsid w:val="006449A5"/>
    <w:rsid w:val="00647665"/>
    <w:rsid w:val="00650079"/>
    <w:rsid w:val="00650210"/>
    <w:rsid w:val="00650D3F"/>
    <w:rsid w:val="006520D3"/>
    <w:rsid w:val="006526A1"/>
    <w:rsid w:val="00652A37"/>
    <w:rsid w:val="006531CA"/>
    <w:rsid w:val="00653356"/>
    <w:rsid w:val="00653B30"/>
    <w:rsid w:val="00653B9F"/>
    <w:rsid w:val="00654A2D"/>
    <w:rsid w:val="00655D75"/>
    <w:rsid w:val="00655DD1"/>
    <w:rsid w:val="00655E14"/>
    <w:rsid w:val="006574C6"/>
    <w:rsid w:val="00660DE6"/>
    <w:rsid w:val="0066126C"/>
    <w:rsid w:val="006613C7"/>
    <w:rsid w:val="006616FD"/>
    <w:rsid w:val="00662169"/>
    <w:rsid w:val="00662C18"/>
    <w:rsid w:val="00663558"/>
    <w:rsid w:val="00663685"/>
    <w:rsid w:val="00663C2A"/>
    <w:rsid w:val="00663CC3"/>
    <w:rsid w:val="00664619"/>
    <w:rsid w:val="006649F0"/>
    <w:rsid w:val="00664EC0"/>
    <w:rsid w:val="006651AB"/>
    <w:rsid w:val="0066572D"/>
    <w:rsid w:val="00665939"/>
    <w:rsid w:val="0066702F"/>
    <w:rsid w:val="0067062E"/>
    <w:rsid w:val="00670BFC"/>
    <w:rsid w:val="00670CDE"/>
    <w:rsid w:val="00671212"/>
    <w:rsid w:val="00671538"/>
    <w:rsid w:val="006717D6"/>
    <w:rsid w:val="006719CF"/>
    <w:rsid w:val="006721E2"/>
    <w:rsid w:val="00672F23"/>
    <w:rsid w:val="00672F4B"/>
    <w:rsid w:val="006733E9"/>
    <w:rsid w:val="0067395F"/>
    <w:rsid w:val="00674924"/>
    <w:rsid w:val="00674BB1"/>
    <w:rsid w:val="00674D49"/>
    <w:rsid w:val="00676668"/>
    <w:rsid w:val="006776E5"/>
    <w:rsid w:val="006808A5"/>
    <w:rsid w:val="006808AB"/>
    <w:rsid w:val="00681E47"/>
    <w:rsid w:val="006827E2"/>
    <w:rsid w:val="00682C1B"/>
    <w:rsid w:val="00683154"/>
    <w:rsid w:val="00683C66"/>
    <w:rsid w:val="00683CA7"/>
    <w:rsid w:val="00683CD9"/>
    <w:rsid w:val="0068505F"/>
    <w:rsid w:val="006876B1"/>
    <w:rsid w:val="00687E81"/>
    <w:rsid w:val="00690A9E"/>
    <w:rsid w:val="00690BBE"/>
    <w:rsid w:val="006918C7"/>
    <w:rsid w:val="00692E61"/>
    <w:rsid w:val="00693CF0"/>
    <w:rsid w:val="00693D18"/>
    <w:rsid w:val="00694187"/>
    <w:rsid w:val="0069469F"/>
    <w:rsid w:val="00694BE9"/>
    <w:rsid w:val="00694E83"/>
    <w:rsid w:val="00697B99"/>
    <w:rsid w:val="00697D4C"/>
    <w:rsid w:val="006A09B2"/>
    <w:rsid w:val="006A1379"/>
    <w:rsid w:val="006A1C8F"/>
    <w:rsid w:val="006A21B6"/>
    <w:rsid w:val="006A30CF"/>
    <w:rsid w:val="006A317A"/>
    <w:rsid w:val="006A36E6"/>
    <w:rsid w:val="006A5EEB"/>
    <w:rsid w:val="006A62E8"/>
    <w:rsid w:val="006A6345"/>
    <w:rsid w:val="006A6561"/>
    <w:rsid w:val="006A6F58"/>
    <w:rsid w:val="006A7FD7"/>
    <w:rsid w:val="006B0308"/>
    <w:rsid w:val="006B0E9F"/>
    <w:rsid w:val="006B273C"/>
    <w:rsid w:val="006B4A94"/>
    <w:rsid w:val="006B4BB4"/>
    <w:rsid w:val="006B53E1"/>
    <w:rsid w:val="006B5441"/>
    <w:rsid w:val="006B70B9"/>
    <w:rsid w:val="006C0442"/>
    <w:rsid w:val="006C0792"/>
    <w:rsid w:val="006C161B"/>
    <w:rsid w:val="006C2AA0"/>
    <w:rsid w:val="006C3029"/>
    <w:rsid w:val="006C3136"/>
    <w:rsid w:val="006C475F"/>
    <w:rsid w:val="006C4CCA"/>
    <w:rsid w:val="006C5661"/>
    <w:rsid w:val="006C5D42"/>
    <w:rsid w:val="006C6E51"/>
    <w:rsid w:val="006C74A3"/>
    <w:rsid w:val="006C7B65"/>
    <w:rsid w:val="006D0551"/>
    <w:rsid w:val="006D0E71"/>
    <w:rsid w:val="006D114A"/>
    <w:rsid w:val="006D2531"/>
    <w:rsid w:val="006D259A"/>
    <w:rsid w:val="006D2868"/>
    <w:rsid w:val="006D37A8"/>
    <w:rsid w:val="006D48E3"/>
    <w:rsid w:val="006D4A4C"/>
    <w:rsid w:val="006D57C4"/>
    <w:rsid w:val="006D6AA3"/>
    <w:rsid w:val="006D6F91"/>
    <w:rsid w:val="006D794E"/>
    <w:rsid w:val="006E09F2"/>
    <w:rsid w:val="006E0C0E"/>
    <w:rsid w:val="006E0C42"/>
    <w:rsid w:val="006E0C54"/>
    <w:rsid w:val="006E12E0"/>
    <w:rsid w:val="006E2B7A"/>
    <w:rsid w:val="006E3F13"/>
    <w:rsid w:val="006E44E1"/>
    <w:rsid w:val="006E4EB9"/>
    <w:rsid w:val="006E53E1"/>
    <w:rsid w:val="006E5E13"/>
    <w:rsid w:val="006E7B3C"/>
    <w:rsid w:val="006E7CE7"/>
    <w:rsid w:val="006E7F36"/>
    <w:rsid w:val="006F02B5"/>
    <w:rsid w:val="006F1C05"/>
    <w:rsid w:val="006F25DE"/>
    <w:rsid w:val="006F278E"/>
    <w:rsid w:val="006F2F8E"/>
    <w:rsid w:val="006F314F"/>
    <w:rsid w:val="006F35D9"/>
    <w:rsid w:val="006F4EE8"/>
    <w:rsid w:val="006F504C"/>
    <w:rsid w:val="006F529D"/>
    <w:rsid w:val="006F730E"/>
    <w:rsid w:val="006F73EC"/>
    <w:rsid w:val="006F752C"/>
    <w:rsid w:val="00700529"/>
    <w:rsid w:val="007009CF"/>
    <w:rsid w:val="00700D1F"/>
    <w:rsid w:val="00701C28"/>
    <w:rsid w:val="0070291B"/>
    <w:rsid w:val="00705B2D"/>
    <w:rsid w:val="00710C15"/>
    <w:rsid w:val="00710FB1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0BB6"/>
    <w:rsid w:val="0072132D"/>
    <w:rsid w:val="00721C5F"/>
    <w:rsid w:val="00721C94"/>
    <w:rsid w:val="007225C9"/>
    <w:rsid w:val="00723B62"/>
    <w:rsid w:val="00725D19"/>
    <w:rsid w:val="00726761"/>
    <w:rsid w:val="00727616"/>
    <w:rsid w:val="00727A89"/>
    <w:rsid w:val="00727E2B"/>
    <w:rsid w:val="0073150E"/>
    <w:rsid w:val="00731E46"/>
    <w:rsid w:val="00732D74"/>
    <w:rsid w:val="007330EE"/>
    <w:rsid w:val="007334F9"/>
    <w:rsid w:val="00733AF3"/>
    <w:rsid w:val="0073404B"/>
    <w:rsid w:val="00734CBC"/>
    <w:rsid w:val="00736007"/>
    <w:rsid w:val="00736401"/>
    <w:rsid w:val="007364D6"/>
    <w:rsid w:val="007377B7"/>
    <w:rsid w:val="0073784D"/>
    <w:rsid w:val="00737952"/>
    <w:rsid w:val="007406BF"/>
    <w:rsid w:val="0074122E"/>
    <w:rsid w:val="007412A0"/>
    <w:rsid w:val="00741826"/>
    <w:rsid w:val="0074192B"/>
    <w:rsid w:val="00741B7C"/>
    <w:rsid w:val="00742467"/>
    <w:rsid w:val="007428A9"/>
    <w:rsid w:val="00743AFB"/>
    <w:rsid w:val="00744B71"/>
    <w:rsid w:val="0074514F"/>
    <w:rsid w:val="00747D74"/>
    <w:rsid w:val="007509BD"/>
    <w:rsid w:val="00750EDD"/>
    <w:rsid w:val="00751C49"/>
    <w:rsid w:val="00751D87"/>
    <w:rsid w:val="00752A92"/>
    <w:rsid w:val="007533E0"/>
    <w:rsid w:val="00753602"/>
    <w:rsid w:val="00753BFC"/>
    <w:rsid w:val="0075421A"/>
    <w:rsid w:val="0075638E"/>
    <w:rsid w:val="007566DD"/>
    <w:rsid w:val="0075772C"/>
    <w:rsid w:val="007577C4"/>
    <w:rsid w:val="00757E41"/>
    <w:rsid w:val="0076021C"/>
    <w:rsid w:val="00760771"/>
    <w:rsid w:val="00761A31"/>
    <w:rsid w:val="00761EED"/>
    <w:rsid w:val="00762AEC"/>
    <w:rsid w:val="00762DF3"/>
    <w:rsid w:val="007632FE"/>
    <w:rsid w:val="007635B9"/>
    <w:rsid w:val="0076467D"/>
    <w:rsid w:val="00764861"/>
    <w:rsid w:val="00764D60"/>
    <w:rsid w:val="00765FA1"/>
    <w:rsid w:val="00766AAA"/>
    <w:rsid w:val="00766AFE"/>
    <w:rsid w:val="00766C50"/>
    <w:rsid w:val="00767884"/>
    <w:rsid w:val="00767AFE"/>
    <w:rsid w:val="00767D1D"/>
    <w:rsid w:val="0077028A"/>
    <w:rsid w:val="0077103B"/>
    <w:rsid w:val="00772CC4"/>
    <w:rsid w:val="00773067"/>
    <w:rsid w:val="00773CDD"/>
    <w:rsid w:val="00773F19"/>
    <w:rsid w:val="00774810"/>
    <w:rsid w:val="00780EEE"/>
    <w:rsid w:val="0078308F"/>
    <w:rsid w:val="00784FE9"/>
    <w:rsid w:val="007853D0"/>
    <w:rsid w:val="00785532"/>
    <w:rsid w:val="007868B9"/>
    <w:rsid w:val="00786CD4"/>
    <w:rsid w:val="00787693"/>
    <w:rsid w:val="007876B1"/>
    <w:rsid w:val="00790678"/>
    <w:rsid w:val="007908CF"/>
    <w:rsid w:val="00790FCF"/>
    <w:rsid w:val="007915B1"/>
    <w:rsid w:val="00792632"/>
    <w:rsid w:val="00792CD1"/>
    <w:rsid w:val="00792D2C"/>
    <w:rsid w:val="007936BA"/>
    <w:rsid w:val="00793724"/>
    <w:rsid w:val="00793D53"/>
    <w:rsid w:val="00794319"/>
    <w:rsid w:val="00795100"/>
    <w:rsid w:val="00795919"/>
    <w:rsid w:val="00795D21"/>
    <w:rsid w:val="007963BB"/>
    <w:rsid w:val="00796E2E"/>
    <w:rsid w:val="007975E9"/>
    <w:rsid w:val="007A0CA5"/>
    <w:rsid w:val="007A0EC9"/>
    <w:rsid w:val="007A11EB"/>
    <w:rsid w:val="007A1249"/>
    <w:rsid w:val="007A1C22"/>
    <w:rsid w:val="007A2411"/>
    <w:rsid w:val="007A3067"/>
    <w:rsid w:val="007A3078"/>
    <w:rsid w:val="007A3F31"/>
    <w:rsid w:val="007A3FE7"/>
    <w:rsid w:val="007A41F7"/>
    <w:rsid w:val="007A43CA"/>
    <w:rsid w:val="007A4770"/>
    <w:rsid w:val="007A4870"/>
    <w:rsid w:val="007A4AE0"/>
    <w:rsid w:val="007A66A0"/>
    <w:rsid w:val="007A75C8"/>
    <w:rsid w:val="007B04F1"/>
    <w:rsid w:val="007B07EA"/>
    <w:rsid w:val="007B1D37"/>
    <w:rsid w:val="007B3367"/>
    <w:rsid w:val="007B3624"/>
    <w:rsid w:val="007B3AFF"/>
    <w:rsid w:val="007B463D"/>
    <w:rsid w:val="007B5D38"/>
    <w:rsid w:val="007B70B9"/>
    <w:rsid w:val="007B787E"/>
    <w:rsid w:val="007C0519"/>
    <w:rsid w:val="007C07AD"/>
    <w:rsid w:val="007C0C0B"/>
    <w:rsid w:val="007C110E"/>
    <w:rsid w:val="007C1462"/>
    <w:rsid w:val="007C17B4"/>
    <w:rsid w:val="007C18D0"/>
    <w:rsid w:val="007C21F2"/>
    <w:rsid w:val="007C28B5"/>
    <w:rsid w:val="007C40F7"/>
    <w:rsid w:val="007C5D3C"/>
    <w:rsid w:val="007C6011"/>
    <w:rsid w:val="007C7774"/>
    <w:rsid w:val="007D0042"/>
    <w:rsid w:val="007D03BF"/>
    <w:rsid w:val="007D0732"/>
    <w:rsid w:val="007D15C2"/>
    <w:rsid w:val="007D1A09"/>
    <w:rsid w:val="007D2437"/>
    <w:rsid w:val="007D2A02"/>
    <w:rsid w:val="007D2EB4"/>
    <w:rsid w:val="007D2ED0"/>
    <w:rsid w:val="007D30B6"/>
    <w:rsid w:val="007D3B82"/>
    <w:rsid w:val="007D3DC8"/>
    <w:rsid w:val="007D4E74"/>
    <w:rsid w:val="007D511C"/>
    <w:rsid w:val="007D55CD"/>
    <w:rsid w:val="007D641C"/>
    <w:rsid w:val="007D69D7"/>
    <w:rsid w:val="007D7320"/>
    <w:rsid w:val="007D7427"/>
    <w:rsid w:val="007D7653"/>
    <w:rsid w:val="007E07E3"/>
    <w:rsid w:val="007E1E9A"/>
    <w:rsid w:val="007E3162"/>
    <w:rsid w:val="007E3FA6"/>
    <w:rsid w:val="007E43B6"/>
    <w:rsid w:val="007E6299"/>
    <w:rsid w:val="007E75BF"/>
    <w:rsid w:val="007E78AC"/>
    <w:rsid w:val="007F06A0"/>
    <w:rsid w:val="007F0AA3"/>
    <w:rsid w:val="007F1289"/>
    <w:rsid w:val="007F1622"/>
    <w:rsid w:val="007F180E"/>
    <w:rsid w:val="007F252E"/>
    <w:rsid w:val="007F4F26"/>
    <w:rsid w:val="007F5EC1"/>
    <w:rsid w:val="007F7311"/>
    <w:rsid w:val="007F7A1E"/>
    <w:rsid w:val="00800416"/>
    <w:rsid w:val="008019BC"/>
    <w:rsid w:val="008020CC"/>
    <w:rsid w:val="0080236D"/>
    <w:rsid w:val="00802469"/>
    <w:rsid w:val="008035E9"/>
    <w:rsid w:val="00803EBF"/>
    <w:rsid w:val="00803EF0"/>
    <w:rsid w:val="00803F26"/>
    <w:rsid w:val="00804C5F"/>
    <w:rsid w:val="0080592D"/>
    <w:rsid w:val="00806D10"/>
    <w:rsid w:val="00807B02"/>
    <w:rsid w:val="00807B36"/>
    <w:rsid w:val="008100C2"/>
    <w:rsid w:val="00810599"/>
    <w:rsid w:val="00811064"/>
    <w:rsid w:val="008113FD"/>
    <w:rsid w:val="00812334"/>
    <w:rsid w:val="008143DB"/>
    <w:rsid w:val="00814CAA"/>
    <w:rsid w:val="0081503C"/>
    <w:rsid w:val="00815A54"/>
    <w:rsid w:val="00816527"/>
    <w:rsid w:val="0081689A"/>
    <w:rsid w:val="00820BEF"/>
    <w:rsid w:val="008212C6"/>
    <w:rsid w:val="008215A6"/>
    <w:rsid w:val="00821939"/>
    <w:rsid w:val="00821957"/>
    <w:rsid w:val="00821F10"/>
    <w:rsid w:val="00822A5C"/>
    <w:rsid w:val="008235A2"/>
    <w:rsid w:val="00823D58"/>
    <w:rsid w:val="00825B84"/>
    <w:rsid w:val="00825C44"/>
    <w:rsid w:val="00826247"/>
    <w:rsid w:val="0082647C"/>
    <w:rsid w:val="008271FC"/>
    <w:rsid w:val="00830096"/>
    <w:rsid w:val="0083089A"/>
    <w:rsid w:val="00831055"/>
    <w:rsid w:val="0083145A"/>
    <w:rsid w:val="0083287D"/>
    <w:rsid w:val="00832D3E"/>
    <w:rsid w:val="00833225"/>
    <w:rsid w:val="008352F6"/>
    <w:rsid w:val="00835ECC"/>
    <w:rsid w:val="00835F36"/>
    <w:rsid w:val="00837630"/>
    <w:rsid w:val="00837C30"/>
    <w:rsid w:val="00837E9D"/>
    <w:rsid w:val="008406B7"/>
    <w:rsid w:val="0084124F"/>
    <w:rsid w:val="00843ADA"/>
    <w:rsid w:val="00844102"/>
    <w:rsid w:val="0084482C"/>
    <w:rsid w:val="00844DDB"/>
    <w:rsid w:val="008453D6"/>
    <w:rsid w:val="00846718"/>
    <w:rsid w:val="0084782C"/>
    <w:rsid w:val="00847EFF"/>
    <w:rsid w:val="00851621"/>
    <w:rsid w:val="0085181D"/>
    <w:rsid w:val="00852896"/>
    <w:rsid w:val="00853BF7"/>
    <w:rsid w:val="00855AB1"/>
    <w:rsid w:val="008562CB"/>
    <w:rsid w:val="008564D3"/>
    <w:rsid w:val="0085653B"/>
    <w:rsid w:val="008604DD"/>
    <w:rsid w:val="00860A7D"/>
    <w:rsid w:val="00860AE4"/>
    <w:rsid w:val="008620DF"/>
    <w:rsid w:val="008625EC"/>
    <w:rsid w:val="00862A32"/>
    <w:rsid w:val="008638D7"/>
    <w:rsid w:val="0086575B"/>
    <w:rsid w:val="00865E05"/>
    <w:rsid w:val="0086678B"/>
    <w:rsid w:val="008707A6"/>
    <w:rsid w:val="00870D89"/>
    <w:rsid w:val="00871237"/>
    <w:rsid w:val="0087174F"/>
    <w:rsid w:val="0087249D"/>
    <w:rsid w:val="00872822"/>
    <w:rsid w:val="0087368C"/>
    <w:rsid w:val="00874669"/>
    <w:rsid w:val="00875270"/>
    <w:rsid w:val="0087582B"/>
    <w:rsid w:val="00875F4E"/>
    <w:rsid w:val="0088022F"/>
    <w:rsid w:val="008804F3"/>
    <w:rsid w:val="00880DB7"/>
    <w:rsid w:val="00880E67"/>
    <w:rsid w:val="00881A09"/>
    <w:rsid w:val="0088220A"/>
    <w:rsid w:val="00882932"/>
    <w:rsid w:val="00882B3B"/>
    <w:rsid w:val="008834AF"/>
    <w:rsid w:val="00884CD0"/>
    <w:rsid w:val="00886415"/>
    <w:rsid w:val="00886F34"/>
    <w:rsid w:val="00887142"/>
    <w:rsid w:val="008874FE"/>
    <w:rsid w:val="00887786"/>
    <w:rsid w:val="00887FC6"/>
    <w:rsid w:val="00891AA0"/>
    <w:rsid w:val="00891BD3"/>
    <w:rsid w:val="00891F95"/>
    <w:rsid w:val="0089230A"/>
    <w:rsid w:val="00892AAF"/>
    <w:rsid w:val="008934D8"/>
    <w:rsid w:val="00894306"/>
    <w:rsid w:val="008944CB"/>
    <w:rsid w:val="00894907"/>
    <w:rsid w:val="00895063"/>
    <w:rsid w:val="00895CC5"/>
    <w:rsid w:val="0089638F"/>
    <w:rsid w:val="008965A7"/>
    <w:rsid w:val="008967FD"/>
    <w:rsid w:val="00897E03"/>
    <w:rsid w:val="008A03DC"/>
    <w:rsid w:val="008A1468"/>
    <w:rsid w:val="008A1D3B"/>
    <w:rsid w:val="008A23BB"/>
    <w:rsid w:val="008A23CC"/>
    <w:rsid w:val="008A25F7"/>
    <w:rsid w:val="008A2A91"/>
    <w:rsid w:val="008A30D0"/>
    <w:rsid w:val="008A3B96"/>
    <w:rsid w:val="008A4F89"/>
    <w:rsid w:val="008A529A"/>
    <w:rsid w:val="008A6148"/>
    <w:rsid w:val="008A6CB1"/>
    <w:rsid w:val="008A755E"/>
    <w:rsid w:val="008A75F5"/>
    <w:rsid w:val="008A763F"/>
    <w:rsid w:val="008B0735"/>
    <w:rsid w:val="008B0CFD"/>
    <w:rsid w:val="008B1301"/>
    <w:rsid w:val="008B1D54"/>
    <w:rsid w:val="008B29E7"/>
    <w:rsid w:val="008B6849"/>
    <w:rsid w:val="008B79E7"/>
    <w:rsid w:val="008B7C86"/>
    <w:rsid w:val="008B7D48"/>
    <w:rsid w:val="008C0A27"/>
    <w:rsid w:val="008C0DEF"/>
    <w:rsid w:val="008C0DFC"/>
    <w:rsid w:val="008C1FE3"/>
    <w:rsid w:val="008C294F"/>
    <w:rsid w:val="008C3276"/>
    <w:rsid w:val="008C4504"/>
    <w:rsid w:val="008C696F"/>
    <w:rsid w:val="008C6D55"/>
    <w:rsid w:val="008C6D85"/>
    <w:rsid w:val="008D03A2"/>
    <w:rsid w:val="008D06CF"/>
    <w:rsid w:val="008D0FF4"/>
    <w:rsid w:val="008D13D0"/>
    <w:rsid w:val="008D25A2"/>
    <w:rsid w:val="008D2C8C"/>
    <w:rsid w:val="008D3A16"/>
    <w:rsid w:val="008D4A7B"/>
    <w:rsid w:val="008D54A9"/>
    <w:rsid w:val="008D55E7"/>
    <w:rsid w:val="008D5BD7"/>
    <w:rsid w:val="008D6647"/>
    <w:rsid w:val="008D7008"/>
    <w:rsid w:val="008D7D74"/>
    <w:rsid w:val="008E2390"/>
    <w:rsid w:val="008E51F5"/>
    <w:rsid w:val="008E5EEC"/>
    <w:rsid w:val="008E61D5"/>
    <w:rsid w:val="008E7649"/>
    <w:rsid w:val="008F0004"/>
    <w:rsid w:val="008F150A"/>
    <w:rsid w:val="008F185B"/>
    <w:rsid w:val="008F18F8"/>
    <w:rsid w:val="008F26A4"/>
    <w:rsid w:val="008F2A77"/>
    <w:rsid w:val="008F36CD"/>
    <w:rsid w:val="008F3F06"/>
    <w:rsid w:val="008F4402"/>
    <w:rsid w:val="008F4C3F"/>
    <w:rsid w:val="008F4FB9"/>
    <w:rsid w:val="008F59FA"/>
    <w:rsid w:val="008F60B5"/>
    <w:rsid w:val="008F6112"/>
    <w:rsid w:val="008F6349"/>
    <w:rsid w:val="008F6EB3"/>
    <w:rsid w:val="008F74A8"/>
    <w:rsid w:val="008F76A9"/>
    <w:rsid w:val="008F77C4"/>
    <w:rsid w:val="009006A3"/>
    <w:rsid w:val="00901A44"/>
    <w:rsid w:val="00901C9C"/>
    <w:rsid w:val="00901E7A"/>
    <w:rsid w:val="0090206E"/>
    <w:rsid w:val="009034DA"/>
    <w:rsid w:val="00903EF9"/>
    <w:rsid w:val="009041C8"/>
    <w:rsid w:val="00906151"/>
    <w:rsid w:val="0090654E"/>
    <w:rsid w:val="009072B9"/>
    <w:rsid w:val="009077B7"/>
    <w:rsid w:val="0091103E"/>
    <w:rsid w:val="00911497"/>
    <w:rsid w:val="00912116"/>
    <w:rsid w:val="009123EA"/>
    <w:rsid w:val="00912D55"/>
    <w:rsid w:val="00915A8D"/>
    <w:rsid w:val="00915D54"/>
    <w:rsid w:val="00915FD4"/>
    <w:rsid w:val="009160B9"/>
    <w:rsid w:val="00916A7B"/>
    <w:rsid w:val="009175EB"/>
    <w:rsid w:val="00922458"/>
    <w:rsid w:val="00924512"/>
    <w:rsid w:val="00924C98"/>
    <w:rsid w:val="0092660A"/>
    <w:rsid w:val="009278EB"/>
    <w:rsid w:val="00930015"/>
    <w:rsid w:val="00930156"/>
    <w:rsid w:val="00930E50"/>
    <w:rsid w:val="009313A2"/>
    <w:rsid w:val="00931E6C"/>
    <w:rsid w:val="009346E5"/>
    <w:rsid w:val="00935555"/>
    <w:rsid w:val="00935E5B"/>
    <w:rsid w:val="009378A8"/>
    <w:rsid w:val="00937E2F"/>
    <w:rsid w:val="0094026C"/>
    <w:rsid w:val="009403BB"/>
    <w:rsid w:val="00940AA1"/>
    <w:rsid w:val="0094117D"/>
    <w:rsid w:val="00941A6B"/>
    <w:rsid w:val="00941B77"/>
    <w:rsid w:val="009422A9"/>
    <w:rsid w:val="00942967"/>
    <w:rsid w:val="00942C62"/>
    <w:rsid w:val="00943792"/>
    <w:rsid w:val="00945273"/>
    <w:rsid w:val="00945859"/>
    <w:rsid w:val="00945EE8"/>
    <w:rsid w:val="0094638C"/>
    <w:rsid w:val="0094696F"/>
    <w:rsid w:val="00946B4B"/>
    <w:rsid w:val="00946F03"/>
    <w:rsid w:val="0094726A"/>
    <w:rsid w:val="00947AA8"/>
    <w:rsid w:val="009500BD"/>
    <w:rsid w:val="00950194"/>
    <w:rsid w:val="0095032D"/>
    <w:rsid w:val="0095044C"/>
    <w:rsid w:val="00950D95"/>
    <w:rsid w:val="009515B6"/>
    <w:rsid w:val="0095193E"/>
    <w:rsid w:val="0095247E"/>
    <w:rsid w:val="00952912"/>
    <w:rsid w:val="00952F04"/>
    <w:rsid w:val="00953F84"/>
    <w:rsid w:val="00956595"/>
    <w:rsid w:val="009602E7"/>
    <w:rsid w:val="0096091D"/>
    <w:rsid w:val="00960D51"/>
    <w:rsid w:val="00961806"/>
    <w:rsid w:val="00961917"/>
    <w:rsid w:val="00961F2B"/>
    <w:rsid w:val="00963808"/>
    <w:rsid w:val="009644A8"/>
    <w:rsid w:val="0096509A"/>
    <w:rsid w:val="009650C3"/>
    <w:rsid w:val="00965C32"/>
    <w:rsid w:val="00966BAC"/>
    <w:rsid w:val="00967338"/>
    <w:rsid w:val="009676AD"/>
    <w:rsid w:val="00967ADF"/>
    <w:rsid w:val="00970712"/>
    <w:rsid w:val="00970AD5"/>
    <w:rsid w:val="009714DA"/>
    <w:rsid w:val="0097219F"/>
    <w:rsid w:val="00972C14"/>
    <w:rsid w:val="00973E50"/>
    <w:rsid w:val="00973F5B"/>
    <w:rsid w:val="009748D0"/>
    <w:rsid w:val="00974D72"/>
    <w:rsid w:val="00974F9E"/>
    <w:rsid w:val="00975F3B"/>
    <w:rsid w:val="0097642B"/>
    <w:rsid w:val="009769A1"/>
    <w:rsid w:val="0097795A"/>
    <w:rsid w:val="00980BD8"/>
    <w:rsid w:val="00981036"/>
    <w:rsid w:val="00981A16"/>
    <w:rsid w:val="0098220D"/>
    <w:rsid w:val="00983893"/>
    <w:rsid w:val="00983C8B"/>
    <w:rsid w:val="00983D3F"/>
    <w:rsid w:val="0098402C"/>
    <w:rsid w:val="00984554"/>
    <w:rsid w:val="0098558F"/>
    <w:rsid w:val="009871D4"/>
    <w:rsid w:val="009873A1"/>
    <w:rsid w:val="009901AE"/>
    <w:rsid w:val="009909CA"/>
    <w:rsid w:val="00991149"/>
    <w:rsid w:val="009911F9"/>
    <w:rsid w:val="00991BCD"/>
    <w:rsid w:val="00993AD3"/>
    <w:rsid w:val="009943D9"/>
    <w:rsid w:val="0099469F"/>
    <w:rsid w:val="00994766"/>
    <w:rsid w:val="0099483A"/>
    <w:rsid w:val="009952AF"/>
    <w:rsid w:val="0099533B"/>
    <w:rsid w:val="00995A16"/>
    <w:rsid w:val="00996514"/>
    <w:rsid w:val="009A04E3"/>
    <w:rsid w:val="009A0873"/>
    <w:rsid w:val="009A1CA0"/>
    <w:rsid w:val="009A21AF"/>
    <w:rsid w:val="009A27E2"/>
    <w:rsid w:val="009A3619"/>
    <w:rsid w:val="009A4BBC"/>
    <w:rsid w:val="009A4BE1"/>
    <w:rsid w:val="009A4E66"/>
    <w:rsid w:val="009A5AFF"/>
    <w:rsid w:val="009A5CE8"/>
    <w:rsid w:val="009A6065"/>
    <w:rsid w:val="009A67BB"/>
    <w:rsid w:val="009A6AAD"/>
    <w:rsid w:val="009A75D7"/>
    <w:rsid w:val="009A7895"/>
    <w:rsid w:val="009A7F59"/>
    <w:rsid w:val="009A7F8B"/>
    <w:rsid w:val="009B0EE3"/>
    <w:rsid w:val="009B32B0"/>
    <w:rsid w:val="009B3B5B"/>
    <w:rsid w:val="009B3C35"/>
    <w:rsid w:val="009B43DD"/>
    <w:rsid w:val="009B4B5E"/>
    <w:rsid w:val="009B4CA2"/>
    <w:rsid w:val="009B5622"/>
    <w:rsid w:val="009B5B35"/>
    <w:rsid w:val="009B5BCD"/>
    <w:rsid w:val="009B6C63"/>
    <w:rsid w:val="009B70FC"/>
    <w:rsid w:val="009C02D4"/>
    <w:rsid w:val="009C06D8"/>
    <w:rsid w:val="009C0BBC"/>
    <w:rsid w:val="009C0BEE"/>
    <w:rsid w:val="009C10B6"/>
    <w:rsid w:val="009C2FDA"/>
    <w:rsid w:val="009C3712"/>
    <w:rsid w:val="009C76C3"/>
    <w:rsid w:val="009D1184"/>
    <w:rsid w:val="009D16A3"/>
    <w:rsid w:val="009D1A29"/>
    <w:rsid w:val="009D3389"/>
    <w:rsid w:val="009D35AD"/>
    <w:rsid w:val="009D38FA"/>
    <w:rsid w:val="009D392A"/>
    <w:rsid w:val="009D3E6C"/>
    <w:rsid w:val="009D419C"/>
    <w:rsid w:val="009D61A4"/>
    <w:rsid w:val="009D6471"/>
    <w:rsid w:val="009D73F3"/>
    <w:rsid w:val="009D756B"/>
    <w:rsid w:val="009D7625"/>
    <w:rsid w:val="009D7748"/>
    <w:rsid w:val="009E0E3B"/>
    <w:rsid w:val="009E193F"/>
    <w:rsid w:val="009E2548"/>
    <w:rsid w:val="009E316E"/>
    <w:rsid w:val="009E3CE1"/>
    <w:rsid w:val="009E554D"/>
    <w:rsid w:val="009E5834"/>
    <w:rsid w:val="009E5AA0"/>
    <w:rsid w:val="009E611A"/>
    <w:rsid w:val="009E650F"/>
    <w:rsid w:val="009E737F"/>
    <w:rsid w:val="009E7559"/>
    <w:rsid w:val="009F0314"/>
    <w:rsid w:val="009F065D"/>
    <w:rsid w:val="009F0DF2"/>
    <w:rsid w:val="009F1E19"/>
    <w:rsid w:val="009F2990"/>
    <w:rsid w:val="009F4523"/>
    <w:rsid w:val="009F5DFE"/>
    <w:rsid w:val="009F5E4A"/>
    <w:rsid w:val="009F617D"/>
    <w:rsid w:val="009F697C"/>
    <w:rsid w:val="009F7154"/>
    <w:rsid w:val="009F7195"/>
    <w:rsid w:val="009F769E"/>
    <w:rsid w:val="009F79C3"/>
    <w:rsid w:val="00A00BAA"/>
    <w:rsid w:val="00A00CBF"/>
    <w:rsid w:val="00A00F31"/>
    <w:rsid w:val="00A010FC"/>
    <w:rsid w:val="00A013FB"/>
    <w:rsid w:val="00A01780"/>
    <w:rsid w:val="00A01A61"/>
    <w:rsid w:val="00A031F1"/>
    <w:rsid w:val="00A03672"/>
    <w:rsid w:val="00A036CC"/>
    <w:rsid w:val="00A04857"/>
    <w:rsid w:val="00A050D6"/>
    <w:rsid w:val="00A05241"/>
    <w:rsid w:val="00A068E5"/>
    <w:rsid w:val="00A1043A"/>
    <w:rsid w:val="00A11928"/>
    <w:rsid w:val="00A1252A"/>
    <w:rsid w:val="00A12818"/>
    <w:rsid w:val="00A149B8"/>
    <w:rsid w:val="00A149EA"/>
    <w:rsid w:val="00A154D9"/>
    <w:rsid w:val="00A20618"/>
    <w:rsid w:val="00A212C4"/>
    <w:rsid w:val="00A23E90"/>
    <w:rsid w:val="00A2411C"/>
    <w:rsid w:val="00A24797"/>
    <w:rsid w:val="00A24CFC"/>
    <w:rsid w:val="00A24D70"/>
    <w:rsid w:val="00A26EAF"/>
    <w:rsid w:val="00A270FA"/>
    <w:rsid w:val="00A2761D"/>
    <w:rsid w:val="00A27F91"/>
    <w:rsid w:val="00A30673"/>
    <w:rsid w:val="00A3116E"/>
    <w:rsid w:val="00A31262"/>
    <w:rsid w:val="00A3212F"/>
    <w:rsid w:val="00A32764"/>
    <w:rsid w:val="00A331C2"/>
    <w:rsid w:val="00A34E07"/>
    <w:rsid w:val="00A35D9F"/>
    <w:rsid w:val="00A3660F"/>
    <w:rsid w:val="00A3794A"/>
    <w:rsid w:val="00A37F33"/>
    <w:rsid w:val="00A40300"/>
    <w:rsid w:val="00A412AA"/>
    <w:rsid w:val="00A41ADA"/>
    <w:rsid w:val="00A41E81"/>
    <w:rsid w:val="00A4260A"/>
    <w:rsid w:val="00A42AED"/>
    <w:rsid w:val="00A42C1C"/>
    <w:rsid w:val="00A4395D"/>
    <w:rsid w:val="00A43D13"/>
    <w:rsid w:val="00A444B7"/>
    <w:rsid w:val="00A44828"/>
    <w:rsid w:val="00A456B0"/>
    <w:rsid w:val="00A45906"/>
    <w:rsid w:val="00A45AD2"/>
    <w:rsid w:val="00A45EDC"/>
    <w:rsid w:val="00A51463"/>
    <w:rsid w:val="00A52D41"/>
    <w:rsid w:val="00A53F78"/>
    <w:rsid w:val="00A54524"/>
    <w:rsid w:val="00A5460B"/>
    <w:rsid w:val="00A563B1"/>
    <w:rsid w:val="00A56D41"/>
    <w:rsid w:val="00A57C1C"/>
    <w:rsid w:val="00A60129"/>
    <w:rsid w:val="00A607D3"/>
    <w:rsid w:val="00A61ABF"/>
    <w:rsid w:val="00A6207B"/>
    <w:rsid w:val="00A6228F"/>
    <w:rsid w:val="00A62A01"/>
    <w:rsid w:val="00A6331D"/>
    <w:rsid w:val="00A63986"/>
    <w:rsid w:val="00A63C52"/>
    <w:rsid w:val="00A63FCF"/>
    <w:rsid w:val="00A64F97"/>
    <w:rsid w:val="00A6509F"/>
    <w:rsid w:val="00A653BC"/>
    <w:rsid w:val="00A65F72"/>
    <w:rsid w:val="00A6670C"/>
    <w:rsid w:val="00A67ED0"/>
    <w:rsid w:val="00A70291"/>
    <w:rsid w:val="00A705B9"/>
    <w:rsid w:val="00A70989"/>
    <w:rsid w:val="00A70F94"/>
    <w:rsid w:val="00A70FA5"/>
    <w:rsid w:val="00A7113A"/>
    <w:rsid w:val="00A71CAE"/>
    <w:rsid w:val="00A72DA9"/>
    <w:rsid w:val="00A730B1"/>
    <w:rsid w:val="00A7438A"/>
    <w:rsid w:val="00A74F0B"/>
    <w:rsid w:val="00A7723A"/>
    <w:rsid w:val="00A77E07"/>
    <w:rsid w:val="00A81C39"/>
    <w:rsid w:val="00A8210E"/>
    <w:rsid w:val="00A82FAC"/>
    <w:rsid w:val="00A84788"/>
    <w:rsid w:val="00A84AD9"/>
    <w:rsid w:val="00A85BDC"/>
    <w:rsid w:val="00A8610B"/>
    <w:rsid w:val="00A86796"/>
    <w:rsid w:val="00A8712B"/>
    <w:rsid w:val="00A87518"/>
    <w:rsid w:val="00A87694"/>
    <w:rsid w:val="00A876F6"/>
    <w:rsid w:val="00A87FBF"/>
    <w:rsid w:val="00A90722"/>
    <w:rsid w:val="00A91AA5"/>
    <w:rsid w:val="00A92155"/>
    <w:rsid w:val="00A928CA"/>
    <w:rsid w:val="00A9346A"/>
    <w:rsid w:val="00A93516"/>
    <w:rsid w:val="00A93D86"/>
    <w:rsid w:val="00A94070"/>
    <w:rsid w:val="00A941F1"/>
    <w:rsid w:val="00A94324"/>
    <w:rsid w:val="00A94613"/>
    <w:rsid w:val="00A94C59"/>
    <w:rsid w:val="00A957AE"/>
    <w:rsid w:val="00A971FA"/>
    <w:rsid w:val="00A97BC3"/>
    <w:rsid w:val="00AA035A"/>
    <w:rsid w:val="00AA09A0"/>
    <w:rsid w:val="00AA16B5"/>
    <w:rsid w:val="00AA2AEA"/>
    <w:rsid w:val="00AA4886"/>
    <w:rsid w:val="00AA4B09"/>
    <w:rsid w:val="00AA4C1C"/>
    <w:rsid w:val="00AA5430"/>
    <w:rsid w:val="00AA62F4"/>
    <w:rsid w:val="00AA7AE6"/>
    <w:rsid w:val="00AA7DDF"/>
    <w:rsid w:val="00AA7FD7"/>
    <w:rsid w:val="00AB0274"/>
    <w:rsid w:val="00AB0A3A"/>
    <w:rsid w:val="00AB1A9C"/>
    <w:rsid w:val="00AB1F30"/>
    <w:rsid w:val="00AB27CE"/>
    <w:rsid w:val="00AB37F2"/>
    <w:rsid w:val="00AB3E45"/>
    <w:rsid w:val="00AB48EF"/>
    <w:rsid w:val="00AB4A94"/>
    <w:rsid w:val="00AB4EB2"/>
    <w:rsid w:val="00AB60E7"/>
    <w:rsid w:val="00AB63BD"/>
    <w:rsid w:val="00AB72FC"/>
    <w:rsid w:val="00AB7FD2"/>
    <w:rsid w:val="00AC051A"/>
    <w:rsid w:val="00AC0B13"/>
    <w:rsid w:val="00AC0F61"/>
    <w:rsid w:val="00AC11F5"/>
    <w:rsid w:val="00AC1A0A"/>
    <w:rsid w:val="00AC1A6F"/>
    <w:rsid w:val="00AC23D9"/>
    <w:rsid w:val="00AC2BEF"/>
    <w:rsid w:val="00AC32C1"/>
    <w:rsid w:val="00AC3A92"/>
    <w:rsid w:val="00AC456F"/>
    <w:rsid w:val="00AC5CCE"/>
    <w:rsid w:val="00AC6334"/>
    <w:rsid w:val="00AC734C"/>
    <w:rsid w:val="00AC7532"/>
    <w:rsid w:val="00AC7802"/>
    <w:rsid w:val="00AC78B7"/>
    <w:rsid w:val="00AC7CBA"/>
    <w:rsid w:val="00AD0035"/>
    <w:rsid w:val="00AD0B15"/>
    <w:rsid w:val="00AD0DDF"/>
    <w:rsid w:val="00AD1E6F"/>
    <w:rsid w:val="00AD294E"/>
    <w:rsid w:val="00AD4347"/>
    <w:rsid w:val="00AD43F6"/>
    <w:rsid w:val="00AD51EE"/>
    <w:rsid w:val="00AD5E7E"/>
    <w:rsid w:val="00AD733B"/>
    <w:rsid w:val="00AD744E"/>
    <w:rsid w:val="00AE0118"/>
    <w:rsid w:val="00AE0241"/>
    <w:rsid w:val="00AE180C"/>
    <w:rsid w:val="00AE1C9C"/>
    <w:rsid w:val="00AE1CCF"/>
    <w:rsid w:val="00AE1DB0"/>
    <w:rsid w:val="00AE281A"/>
    <w:rsid w:val="00AE2AC3"/>
    <w:rsid w:val="00AE39A1"/>
    <w:rsid w:val="00AE3EFD"/>
    <w:rsid w:val="00AE4E8C"/>
    <w:rsid w:val="00AE54E8"/>
    <w:rsid w:val="00AE68C2"/>
    <w:rsid w:val="00AE6910"/>
    <w:rsid w:val="00AF10B3"/>
    <w:rsid w:val="00AF14E9"/>
    <w:rsid w:val="00AF1D0E"/>
    <w:rsid w:val="00AF2085"/>
    <w:rsid w:val="00AF2E6A"/>
    <w:rsid w:val="00AF3B45"/>
    <w:rsid w:val="00AF4E9E"/>
    <w:rsid w:val="00AF561B"/>
    <w:rsid w:val="00AF603C"/>
    <w:rsid w:val="00B00DBD"/>
    <w:rsid w:val="00B0338C"/>
    <w:rsid w:val="00B03BD4"/>
    <w:rsid w:val="00B06C45"/>
    <w:rsid w:val="00B06FE1"/>
    <w:rsid w:val="00B07174"/>
    <w:rsid w:val="00B101F7"/>
    <w:rsid w:val="00B11957"/>
    <w:rsid w:val="00B11982"/>
    <w:rsid w:val="00B11AA4"/>
    <w:rsid w:val="00B1264B"/>
    <w:rsid w:val="00B1508D"/>
    <w:rsid w:val="00B15ED5"/>
    <w:rsid w:val="00B162B7"/>
    <w:rsid w:val="00B166DA"/>
    <w:rsid w:val="00B20F6A"/>
    <w:rsid w:val="00B21623"/>
    <w:rsid w:val="00B2171C"/>
    <w:rsid w:val="00B223D2"/>
    <w:rsid w:val="00B23650"/>
    <w:rsid w:val="00B239CA"/>
    <w:rsid w:val="00B23D3E"/>
    <w:rsid w:val="00B24805"/>
    <w:rsid w:val="00B24F24"/>
    <w:rsid w:val="00B2504C"/>
    <w:rsid w:val="00B25CCE"/>
    <w:rsid w:val="00B25D06"/>
    <w:rsid w:val="00B264C7"/>
    <w:rsid w:val="00B27359"/>
    <w:rsid w:val="00B31291"/>
    <w:rsid w:val="00B31524"/>
    <w:rsid w:val="00B316B0"/>
    <w:rsid w:val="00B31861"/>
    <w:rsid w:val="00B33E0B"/>
    <w:rsid w:val="00B33F32"/>
    <w:rsid w:val="00B34612"/>
    <w:rsid w:val="00B34EA2"/>
    <w:rsid w:val="00B34F16"/>
    <w:rsid w:val="00B35116"/>
    <w:rsid w:val="00B35BF6"/>
    <w:rsid w:val="00B3615F"/>
    <w:rsid w:val="00B3645A"/>
    <w:rsid w:val="00B36780"/>
    <w:rsid w:val="00B371DC"/>
    <w:rsid w:val="00B4108D"/>
    <w:rsid w:val="00B41624"/>
    <w:rsid w:val="00B41997"/>
    <w:rsid w:val="00B439F7"/>
    <w:rsid w:val="00B4435D"/>
    <w:rsid w:val="00B44603"/>
    <w:rsid w:val="00B44C8F"/>
    <w:rsid w:val="00B4551C"/>
    <w:rsid w:val="00B455B9"/>
    <w:rsid w:val="00B45820"/>
    <w:rsid w:val="00B46068"/>
    <w:rsid w:val="00B47067"/>
    <w:rsid w:val="00B471F8"/>
    <w:rsid w:val="00B4754C"/>
    <w:rsid w:val="00B4784A"/>
    <w:rsid w:val="00B50767"/>
    <w:rsid w:val="00B51E3A"/>
    <w:rsid w:val="00B52047"/>
    <w:rsid w:val="00B528A0"/>
    <w:rsid w:val="00B529E1"/>
    <w:rsid w:val="00B52F1A"/>
    <w:rsid w:val="00B5338F"/>
    <w:rsid w:val="00B548CE"/>
    <w:rsid w:val="00B553E7"/>
    <w:rsid w:val="00B5566B"/>
    <w:rsid w:val="00B55FE5"/>
    <w:rsid w:val="00B56431"/>
    <w:rsid w:val="00B56796"/>
    <w:rsid w:val="00B56DC0"/>
    <w:rsid w:val="00B57EDD"/>
    <w:rsid w:val="00B609D1"/>
    <w:rsid w:val="00B60DEF"/>
    <w:rsid w:val="00B60E08"/>
    <w:rsid w:val="00B6182A"/>
    <w:rsid w:val="00B6186D"/>
    <w:rsid w:val="00B623D1"/>
    <w:rsid w:val="00B63769"/>
    <w:rsid w:val="00B64118"/>
    <w:rsid w:val="00B6450C"/>
    <w:rsid w:val="00B64A40"/>
    <w:rsid w:val="00B64C8A"/>
    <w:rsid w:val="00B64DA1"/>
    <w:rsid w:val="00B65824"/>
    <w:rsid w:val="00B65E3C"/>
    <w:rsid w:val="00B67106"/>
    <w:rsid w:val="00B67F62"/>
    <w:rsid w:val="00B704C5"/>
    <w:rsid w:val="00B70E13"/>
    <w:rsid w:val="00B71040"/>
    <w:rsid w:val="00B7132C"/>
    <w:rsid w:val="00B71876"/>
    <w:rsid w:val="00B72261"/>
    <w:rsid w:val="00B723F8"/>
    <w:rsid w:val="00B72A13"/>
    <w:rsid w:val="00B72A18"/>
    <w:rsid w:val="00B732B5"/>
    <w:rsid w:val="00B732DD"/>
    <w:rsid w:val="00B73907"/>
    <w:rsid w:val="00B73C06"/>
    <w:rsid w:val="00B73FDD"/>
    <w:rsid w:val="00B74047"/>
    <w:rsid w:val="00B7427A"/>
    <w:rsid w:val="00B74350"/>
    <w:rsid w:val="00B74823"/>
    <w:rsid w:val="00B75018"/>
    <w:rsid w:val="00B7538A"/>
    <w:rsid w:val="00B76A46"/>
    <w:rsid w:val="00B77336"/>
    <w:rsid w:val="00B77FAD"/>
    <w:rsid w:val="00B8041D"/>
    <w:rsid w:val="00B811EE"/>
    <w:rsid w:val="00B8126B"/>
    <w:rsid w:val="00B81570"/>
    <w:rsid w:val="00B81BC6"/>
    <w:rsid w:val="00B8288C"/>
    <w:rsid w:val="00B83655"/>
    <w:rsid w:val="00B83F88"/>
    <w:rsid w:val="00B84523"/>
    <w:rsid w:val="00B847DC"/>
    <w:rsid w:val="00B85662"/>
    <w:rsid w:val="00B85A2E"/>
    <w:rsid w:val="00B869A8"/>
    <w:rsid w:val="00B87D51"/>
    <w:rsid w:val="00B9118F"/>
    <w:rsid w:val="00B91864"/>
    <w:rsid w:val="00B91D2B"/>
    <w:rsid w:val="00B927F9"/>
    <w:rsid w:val="00B93C35"/>
    <w:rsid w:val="00B94534"/>
    <w:rsid w:val="00B945CF"/>
    <w:rsid w:val="00B94C3C"/>
    <w:rsid w:val="00B95160"/>
    <w:rsid w:val="00B9674F"/>
    <w:rsid w:val="00B9681E"/>
    <w:rsid w:val="00B96C65"/>
    <w:rsid w:val="00B96EFC"/>
    <w:rsid w:val="00B9726E"/>
    <w:rsid w:val="00B97759"/>
    <w:rsid w:val="00B97BE9"/>
    <w:rsid w:val="00BA0A53"/>
    <w:rsid w:val="00BA1A95"/>
    <w:rsid w:val="00BA1CF0"/>
    <w:rsid w:val="00BA233C"/>
    <w:rsid w:val="00BA35D0"/>
    <w:rsid w:val="00BA40C0"/>
    <w:rsid w:val="00BA4732"/>
    <w:rsid w:val="00BA4E3F"/>
    <w:rsid w:val="00BA5DF8"/>
    <w:rsid w:val="00BA63FC"/>
    <w:rsid w:val="00BA6500"/>
    <w:rsid w:val="00BA66F9"/>
    <w:rsid w:val="00BA6758"/>
    <w:rsid w:val="00BA6F07"/>
    <w:rsid w:val="00BA77AE"/>
    <w:rsid w:val="00BA7821"/>
    <w:rsid w:val="00BA7E21"/>
    <w:rsid w:val="00BB0343"/>
    <w:rsid w:val="00BB0AA7"/>
    <w:rsid w:val="00BB1CB3"/>
    <w:rsid w:val="00BB1FAD"/>
    <w:rsid w:val="00BB2233"/>
    <w:rsid w:val="00BB2B9B"/>
    <w:rsid w:val="00BB4107"/>
    <w:rsid w:val="00BB4981"/>
    <w:rsid w:val="00BB5876"/>
    <w:rsid w:val="00BB62CD"/>
    <w:rsid w:val="00BB724A"/>
    <w:rsid w:val="00BB7B4A"/>
    <w:rsid w:val="00BB7DFE"/>
    <w:rsid w:val="00BC11E5"/>
    <w:rsid w:val="00BC1229"/>
    <w:rsid w:val="00BC1BE5"/>
    <w:rsid w:val="00BC294F"/>
    <w:rsid w:val="00BC30B6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012"/>
    <w:rsid w:val="00BD15AB"/>
    <w:rsid w:val="00BD249F"/>
    <w:rsid w:val="00BD2A7C"/>
    <w:rsid w:val="00BD307C"/>
    <w:rsid w:val="00BD311B"/>
    <w:rsid w:val="00BD32E9"/>
    <w:rsid w:val="00BD3CFC"/>
    <w:rsid w:val="00BD42D8"/>
    <w:rsid w:val="00BD694F"/>
    <w:rsid w:val="00BD6CD4"/>
    <w:rsid w:val="00BE0C68"/>
    <w:rsid w:val="00BE225D"/>
    <w:rsid w:val="00BE38A0"/>
    <w:rsid w:val="00BE48A9"/>
    <w:rsid w:val="00BE4941"/>
    <w:rsid w:val="00BE6773"/>
    <w:rsid w:val="00BE71E7"/>
    <w:rsid w:val="00BE72B8"/>
    <w:rsid w:val="00BE7A49"/>
    <w:rsid w:val="00BF0692"/>
    <w:rsid w:val="00BF08CC"/>
    <w:rsid w:val="00BF0CB4"/>
    <w:rsid w:val="00BF0E0B"/>
    <w:rsid w:val="00BF19A4"/>
    <w:rsid w:val="00BF1D41"/>
    <w:rsid w:val="00BF1E6B"/>
    <w:rsid w:val="00BF2280"/>
    <w:rsid w:val="00BF3062"/>
    <w:rsid w:val="00BF34EE"/>
    <w:rsid w:val="00BF5CC7"/>
    <w:rsid w:val="00BF6135"/>
    <w:rsid w:val="00BF6792"/>
    <w:rsid w:val="00BF685C"/>
    <w:rsid w:val="00BF68A6"/>
    <w:rsid w:val="00BF6DB4"/>
    <w:rsid w:val="00BF6DE8"/>
    <w:rsid w:val="00C0032B"/>
    <w:rsid w:val="00C01881"/>
    <w:rsid w:val="00C0335A"/>
    <w:rsid w:val="00C0389A"/>
    <w:rsid w:val="00C03DE4"/>
    <w:rsid w:val="00C046A2"/>
    <w:rsid w:val="00C049F9"/>
    <w:rsid w:val="00C056E9"/>
    <w:rsid w:val="00C06AFB"/>
    <w:rsid w:val="00C0778F"/>
    <w:rsid w:val="00C07FDC"/>
    <w:rsid w:val="00C1092E"/>
    <w:rsid w:val="00C109DE"/>
    <w:rsid w:val="00C10C11"/>
    <w:rsid w:val="00C10C21"/>
    <w:rsid w:val="00C11CE8"/>
    <w:rsid w:val="00C11F5F"/>
    <w:rsid w:val="00C121DD"/>
    <w:rsid w:val="00C139C8"/>
    <w:rsid w:val="00C13CCA"/>
    <w:rsid w:val="00C15414"/>
    <w:rsid w:val="00C157C2"/>
    <w:rsid w:val="00C16004"/>
    <w:rsid w:val="00C163FC"/>
    <w:rsid w:val="00C174C7"/>
    <w:rsid w:val="00C1796E"/>
    <w:rsid w:val="00C205A8"/>
    <w:rsid w:val="00C20867"/>
    <w:rsid w:val="00C2154C"/>
    <w:rsid w:val="00C21BC1"/>
    <w:rsid w:val="00C222AE"/>
    <w:rsid w:val="00C22844"/>
    <w:rsid w:val="00C237AD"/>
    <w:rsid w:val="00C241C3"/>
    <w:rsid w:val="00C25503"/>
    <w:rsid w:val="00C2638C"/>
    <w:rsid w:val="00C26D1D"/>
    <w:rsid w:val="00C272E7"/>
    <w:rsid w:val="00C27380"/>
    <w:rsid w:val="00C27D35"/>
    <w:rsid w:val="00C30705"/>
    <w:rsid w:val="00C3098B"/>
    <w:rsid w:val="00C31845"/>
    <w:rsid w:val="00C31A69"/>
    <w:rsid w:val="00C32989"/>
    <w:rsid w:val="00C3350C"/>
    <w:rsid w:val="00C339BC"/>
    <w:rsid w:val="00C353F0"/>
    <w:rsid w:val="00C35871"/>
    <w:rsid w:val="00C3635B"/>
    <w:rsid w:val="00C36E7F"/>
    <w:rsid w:val="00C36F7C"/>
    <w:rsid w:val="00C3719C"/>
    <w:rsid w:val="00C408F9"/>
    <w:rsid w:val="00C41031"/>
    <w:rsid w:val="00C41231"/>
    <w:rsid w:val="00C41858"/>
    <w:rsid w:val="00C444BC"/>
    <w:rsid w:val="00C44C06"/>
    <w:rsid w:val="00C44C9B"/>
    <w:rsid w:val="00C4657C"/>
    <w:rsid w:val="00C46AA8"/>
    <w:rsid w:val="00C47B03"/>
    <w:rsid w:val="00C47E12"/>
    <w:rsid w:val="00C5033B"/>
    <w:rsid w:val="00C503A2"/>
    <w:rsid w:val="00C50B3A"/>
    <w:rsid w:val="00C50C77"/>
    <w:rsid w:val="00C516DE"/>
    <w:rsid w:val="00C535E5"/>
    <w:rsid w:val="00C55300"/>
    <w:rsid w:val="00C55A5F"/>
    <w:rsid w:val="00C55F28"/>
    <w:rsid w:val="00C56146"/>
    <w:rsid w:val="00C565B5"/>
    <w:rsid w:val="00C5689D"/>
    <w:rsid w:val="00C57527"/>
    <w:rsid w:val="00C5783A"/>
    <w:rsid w:val="00C57E0C"/>
    <w:rsid w:val="00C57F4D"/>
    <w:rsid w:val="00C615FF"/>
    <w:rsid w:val="00C61AB6"/>
    <w:rsid w:val="00C620A8"/>
    <w:rsid w:val="00C62430"/>
    <w:rsid w:val="00C63BAE"/>
    <w:rsid w:val="00C653FA"/>
    <w:rsid w:val="00C65541"/>
    <w:rsid w:val="00C66277"/>
    <w:rsid w:val="00C66523"/>
    <w:rsid w:val="00C66B02"/>
    <w:rsid w:val="00C6790E"/>
    <w:rsid w:val="00C67B1F"/>
    <w:rsid w:val="00C67B41"/>
    <w:rsid w:val="00C67C42"/>
    <w:rsid w:val="00C70472"/>
    <w:rsid w:val="00C71034"/>
    <w:rsid w:val="00C72C6D"/>
    <w:rsid w:val="00C75093"/>
    <w:rsid w:val="00C7511C"/>
    <w:rsid w:val="00C755BD"/>
    <w:rsid w:val="00C758EE"/>
    <w:rsid w:val="00C7785B"/>
    <w:rsid w:val="00C8078B"/>
    <w:rsid w:val="00C828E0"/>
    <w:rsid w:val="00C82B5E"/>
    <w:rsid w:val="00C82B8C"/>
    <w:rsid w:val="00C838B2"/>
    <w:rsid w:val="00C83BEF"/>
    <w:rsid w:val="00C85391"/>
    <w:rsid w:val="00C870B2"/>
    <w:rsid w:val="00C87169"/>
    <w:rsid w:val="00C874EC"/>
    <w:rsid w:val="00C901C9"/>
    <w:rsid w:val="00C91F6B"/>
    <w:rsid w:val="00C92E71"/>
    <w:rsid w:val="00C932E4"/>
    <w:rsid w:val="00C9368E"/>
    <w:rsid w:val="00C93AAB"/>
    <w:rsid w:val="00C94096"/>
    <w:rsid w:val="00C94134"/>
    <w:rsid w:val="00C95A34"/>
    <w:rsid w:val="00C96CF7"/>
    <w:rsid w:val="00C96EC0"/>
    <w:rsid w:val="00C976BC"/>
    <w:rsid w:val="00C977EB"/>
    <w:rsid w:val="00CA04E1"/>
    <w:rsid w:val="00CA29B4"/>
    <w:rsid w:val="00CA317C"/>
    <w:rsid w:val="00CA35EE"/>
    <w:rsid w:val="00CA6B8F"/>
    <w:rsid w:val="00CA6BC5"/>
    <w:rsid w:val="00CA7252"/>
    <w:rsid w:val="00CA7850"/>
    <w:rsid w:val="00CA7CF9"/>
    <w:rsid w:val="00CA7EDD"/>
    <w:rsid w:val="00CB02FC"/>
    <w:rsid w:val="00CB0470"/>
    <w:rsid w:val="00CB07AF"/>
    <w:rsid w:val="00CB3C6A"/>
    <w:rsid w:val="00CB40E8"/>
    <w:rsid w:val="00CB42F9"/>
    <w:rsid w:val="00CB4740"/>
    <w:rsid w:val="00CB68B1"/>
    <w:rsid w:val="00CB6D2F"/>
    <w:rsid w:val="00CB72AD"/>
    <w:rsid w:val="00CB73D8"/>
    <w:rsid w:val="00CB7DE0"/>
    <w:rsid w:val="00CC0FCC"/>
    <w:rsid w:val="00CC12B4"/>
    <w:rsid w:val="00CC2C53"/>
    <w:rsid w:val="00CC2EB8"/>
    <w:rsid w:val="00CC2FC3"/>
    <w:rsid w:val="00CC35C1"/>
    <w:rsid w:val="00CC3BB9"/>
    <w:rsid w:val="00CC3EA1"/>
    <w:rsid w:val="00CC40B6"/>
    <w:rsid w:val="00CC42D0"/>
    <w:rsid w:val="00CC48BE"/>
    <w:rsid w:val="00CC4FDC"/>
    <w:rsid w:val="00CC549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028"/>
    <w:rsid w:val="00CD41B8"/>
    <w:rsid w:val="00CD4808"/>
    <w:rsid w:val="00CD49EA"/>
    <w:rsid w:val="00CD4D53"/>
    <w:rsid w:val="00CD5408"/>
    <w:rsid w:val="00CD5CB6"/>
    <w:rsid w:val="00CD6790"/>
    <w:rsid w:val="00CD73FC"/>
    <w:rsid w:val="00CD7A73"/>
    <w:rsid w:val="00CE186A"/>
    <w:rsid w:val="00CE2533"/>
    <w:rsid w:val="00CE2CB8"/>
    <w:rsid w:val="00CE316D"/>
    <w:rsid w:val="00CE3329"/>
    <w:rsid w:val="00CE3D97"/>
    <w:rsid w:val="00CE4881"/>
    <w:rsid w:val="00CE4BB0"/>
    <w:rsid w:val="00CE4F7F"/>
    <w:rsid w:val="00CE50D8"/>
    <w:rsid w:val="00CE5A19"/>
    <w:rsid w:val="00CE772F"/>
    <w:rsid w:val="00CE7D05"/>
    <w:rsid w:val="00CF0344"/>
    <w:rsid w:val="00CF1634"/>
    <w:rsid w:val="00CF187F"/>
    <w:rsid w:val="00CF1B74"/>
    <w:rsid w:val="00CF20A8"/>
    <w:rsid w:val="00CF25E0"/>
    <w:rsid w:val="00CF29B2"/>
    <w:rsid w:val="00CF4BC6"/>
    <w:rsid w:val="00CF4C03"/>
    <w:rsid w:val="00CF604D"/>
    <w:rsid w:val="00CF77FE"/>
    <w:rsid w:val="00D01E68"/>
    <w:rsid w:val="00D025CC"/>
    <w:rsid w:val="00D034CE"/>
    <w:rsid w:val="00D036B5"/>
    <w:rsid w:val="00D03A7B"/>
    <w:rsid w:val="00D043FD"/>
    <w:rsid w:val="00D0645B"/>
    <w:rsid w:val="00D06CAC"/>
    <w:rsid w:val="00D06F92"/>
    <w:rsid w:val="00D07509"/>
    <w:rsid w:val="00D07570"/>
    <w:rsid w:val="00D07773"/>
    <w:rsid w:val="00D07898"/>
    <w:rsid w:val="00D10265"/>
    <w:rsid w:val="00D105C9"/>
    <w:rsid w:val="00D108DF"/>
    <w:rsid w:val="00D10A8E"/>
    <w:rsid w:val="00D10D72"/>
    <w:rsid w:val="00D113C8"/>
    <w:rsid w:val="00D11B65"/>
    <w:rsid w:val="00D11CDD"/>
    <w:rsid w:val="00D1215B"/>
    <w:rsid w:val="00D14225"/>
    <w:rsid w:val="00D14736"/>
    <w:rsid w:val="00D14BC0"/>
    <w:rsid w:val="00D14C96"/>
    <w:rsid w:val="00D15502"/>
    <w:rsid w:val="00D15D60"/>
    <w:rsid w:val="00D17463"/>
    <w:rsid w:val="00D17B04"/>
    <w:rsid w:val="00D17ED9"/>
    <w:rsid w:val="00D201A3"/>
    <w:rsid w:val="00D2038D"/>
    <w:rsid w:val="00D2152E"/>
    <w:rsid w:val="00D21846"/>
    <w:rsid w:val="00D21850"/>
    <w:rsid w:val="00D2237B"/>
    <w:rsid w:val="00D22497"/>
    <w:rsid w:val="00D2271A"/>
    <w:rsid w:val="00D22E90"/>
    <w:rsid w:val="00D240D8"/>
    <w:rsid w:val="00D249F7"/>
    <w:rsid w:val="00D2531D"/>
    <w:rsid w:val="00D2543C"/>
    <w:rsid w:val="00D26165"/>
    <w:rsid w:val="00D26A01"/>
    <w:rsid w:val="00D3064E"/>
    <w:rsid w:val="00D3097D"/>
    <w:rsid w:val="00D30A4D"/>
    <w:rsid w:val="00D3153A"/>
    <w:rsid w:val="00D3156A"/>
    <w:rsid w:val="00D3200C"/>
    <w:rsid w:val="00D32238"/>
    <w:rsid w:val="00D322F0"/>
    <w:rsid w:val="00D3288E"/>
    <w:rsid w:val="00D33209"/>
    <w:rsid w:val="00D34904"/>
    <w:rsid w:val="00D34920"/>
    <w:rsid w:val="00D359EC"/>
    <w:rsid w:val="00D36EBE"/>
    <w:rsid w:val="00D3703B"/>
    <w:rsid w:val="00D37BA7"/>
    <w:rsid w:val="00D40130"/>
    <w:rsid w:val="00D40221"/>
    <w:rsid w:val="00D412E6"/>
    <w:rsid w:val="00D42AEC"/>
    <w:rsid w:val="00D42CE4"/>
    <w:rsid w:val="00D44BA6"/>
    <w:rsid w:val="00D44FE2"/>
    <w:rsid w:val="00D45681"/>
    <w:rsid w:val="00D47F06"/>
    <w:rsid w:val="00D50638"/>
    <w:rsid w:val="00D5067E"/>
    <w:rsid w:val="00D5077D"/>
    <w:rsid w:val="00D50B1B"/>
    <w:rsid w:val="00D51286"/>
    <w:rsid w:val="00D51342"/>
    <w:rsid w:val="00D51541"/>
    <w:rsid w:val="00D5278F"/>
    <w:rsid w:val="00D537D1"/>
    <w:rsid w:val="00D54A76"/>
    <w:rsid w:val="00D54DCC"/>
    <w:rsid w:val="00D55F51"/>
    <w:rsid w:val="00D560B8"/>
    <w:rsid w:val="00D563AB"/>
    <w:rsid w:val="00D56F99"/>
    <w:rsid w:val="00D570CA"/>
    <w:rsid w:val="00D57334"/>
    <w:rsid w:val="00D573C9"/>
    <w:rsid w:val="00D57907"/>
    <w:rsid w:val="00D57D43"/>
    <w:rsid w:val="00D600DE"/>
    <w:rsid w:val="00D61F01"/>
    <w:rsid w:val="00D622EC"/>
    <w:rsid w:val="00D624B6"/>
    <w:rsid w:val="00D63101"/>
    <w:rsid w:val="00D64EB6"/>
    <w:rsid w:val="00D65D2E"/>
    <w:rsid w:val="00D66903"/>
    <w:rsid w:val="00D67ED8"/>
    <w:rsid w:val="00D71DA9"/>
    <w:rsid w:val="00D71E13"/>
    <w:rsid w:val="00D71F71"/>
    <w:rsid w:val="00D7236B"/>
    <w:rsid w:val="00D7239C"/>
    <w:rsid w:val="00D72A22"/>
    <w:rsid w:val="00D74A3A"/>
    <w:rsid w:val="00D74CD2"/>
    <w:rsid w:val="00D74FEC"/>
    <w:rsid w:val="00D7673F"/>
    <w:rsid w:val="00D76A43"/>
    <w:rsid w:val="00D8094C"/>
    <w:rsid w:val="00D80F77"/>
    <w:rsid w:val="00D826AE"/>
    <w:rsid w:val="00D841CE"/>
    <w:rsid w:val="00D843C8"/>
    <w:rsid w:val="00D84E11"/>
    <w:rsid w:val="00D84F22"/>
    <w:rsid w:val="00D8593B"/>
    <w:rsid w:val="00D86003"/>
    <w:rsid w:val="00D8635D"/>
    <w:rsid w:val="00D8664B"/>
    <w:rsid w:val="00D87032"/>
    <w:rsid w:val="00D87EFC"/>
    <w:rsid w:val="00D91101"/>
    <w:rsid w:val="00D93085"/>
    <w:rsid w:val="00D93FDB"/>
    <w:rsid w:val="00D94101"/>
    <w:rsid w:val="00D944AB"/>
    <w:rsid w:val="00D952EC"/>
    <w:rsid w:val="00D95DDA"/>
    <w:rsid w:val="00D96EC3"/>
    <w:rsid w:val="00D976D4"/>
    <w:rsid w:val="00D9774C"/>
    <w:rsid w:val="00DA0850"/>
    <w:rsid w:val="00DA0DB3"/>
    <w:rsid w:val="00DA269A"/>
    <w:rsid w:val="00DA310C"/>
    <w:rsid w:val="00DA40A6"/>
    <w:rsid w:val="00DA47B7"/>
    <w:rsid w:val="00DA5274"/>
    <w:rsid w:val="00DA5CDE"/>
    <w:rsid w:val="00DA6048"/>
    <w:rsid w:val="00DA6BC6"/>
    <w:rsid w:val="00DA6F4B"/>
    <w:rsid w:val="00DA6FBF"/>
    <w:rsid w:val="00DA733E"/>
    <w:rsid w:val="00DA75DE"/>
    <w:rsid w:val="00DA7DA9"/>
    <w:rsid w:val="00DB03FB"/>
    <w:rsid w:val="00DB25E1"/>
    <w:rsid w:val="00DB2E7D"/>
    <w:rsid w:val="00DB37B1"/>
    <w:rsid w:val="00DB3BD7"/>
    <w:rsid w:val="00DB466B"/>
    <w:rsid w:val="00DB48DB"/>
    <w:rsid w:val="00DB4C07"/>
    <w:rsid w:val="00DB4D0B"/>
    <w:rsid w:val="00DB625E"/>
    <w:rsid w:val="00DB6538"/>
    <w:rsid w:val="00DB721D"/>
    <w:rsid w:val="00DB7B44"/>
    <w:rsid w:val="00DC00AA"/>
    <w:rsid w:val="00DC01AD"/>
    <w:rsid w:val="00DC1109"/>
    <w:rsid w:val="00DC2058"/>
    <w:rsid w:val="00DC2614"/>
    <w:rsid w:val="00DC2896"/>
    <w:rsid w:val="00DC364D"/>
    <w:rsid w:val="00DC36CF"/>
    <w:rsid w:val="00DC3B54"/>
    <w:rsid w:val="00DC4B58"/>
    <w:rsid w:val="00DC7251"/>
    <w:rsid w:val="00DC73F1"/>
    <w:rsid w:val="00DC760A"/>
    <w:rsid w:val="00DC78C6"/>
    <w:rsid w:val="00DC78F2"/>
    <w:rsid w:val="00DD0C92"/>
    <w:rsid w:val="00DD2FD3"/>
    <w:rsid w:val="00DD32CD"/>
    <w:rsid w:val="00DD3E2D"/>
    <w:rsid w:val="00DD4150"/>
    <w:rsid w:val="00DD6A31"/>
    <w:rsid w:val="00DD7768"/>
    <w:rsid w:val="00DD79EA"/>
    <w:rsid w:val="00DE06C6"/>
    <w:rsid w:val="00DE0A94"/>
    <w:rsid w:val="00DE1507"/>
    <w:rsid w:val="00DE1985"/>
    <w:rsid w:val="00DE2DE0"/>
    <w:rsid w:val="00DE5366"/>
    <w:rsid w:val="00DE5B68"/>
    <w:rsid w:val="00DE6672"/>
    <w:rsid w:val="00DE6EB8"/>
    <w:rsid w:val="00DE7234"/>
    <w:rsid w:val="00DE723C"/>
    <w:rsid w:val="00DE7A1F"/>
    <w:rsid w:val="00DE7D4F"/>
    <w:rsid w:val="00DF073F"/>
    <w:rsid w:val="00DF0784"/>
    <w:rsid w:val="00DF09AF"/>
    <w:rsid w:val="00DF0A64"/>
    <w:rsid w:val="00DF1E0F"/>
    <w:rsid w:val="00DF27E7"/>
    <w:rsid w:val="00DF2FE7"/>
    <w:rsid w:val="00DF3109"/>
    <w:rsid w:val="00DF325C"/>
    <w:rsid w:val="00DF3B01"/>
    <w:rsid w:val="00DF4DF1"/>
    <w:rsid w:val="00DF4FAD"/>
    <w:rsid w:val="00DF6D4E"/>
    <w:rsid w:val="00DF6EB3"/>
    <w:rsid w:val="00DF6F86"/>
    <w:rsid w:val="00DF717C"/>
    <w:rsid w:val="00E00034"/>
    <w:rsid w:val="00E01668"/>
    <w:rsid w:val="00E024A2"/>
    <w:rsid w:val="00E02A33"/>
    <w:rsid w:val="00E02BD2"/>
    <w:rsid w:val="00E03353"/>
    <w:rsid w:val="00E03FD8"/>
    <w:rsid w:val="00E04B6A"/>
    <w:rsid w:val="00E07128"/>
    <w:rsid w:val="00E07F2B"/>
    <w:rsid w:val="00E10287"/>
    <w:rsid w:val="00E11181"/>
    <w:rsid w:val="00E11752"/>
    <w:rsid w:val="00E125CF"/>
    <w:rsid w:val="00E12BB5"/>
    <w:rsid w:val="00E13269"/>
    <w:rsid w:val="00E133A8"/>
    <w:rsid w:val="00E14761"/>
    <w:rsid w:val="00E15A41"/>
    <w:rsid w:val="00E16C2C"/>
    <w:rsid w:val="00E179E3"/>
    <w:rsid w:val="00E179E6"/>
    <w:rsid w:val="00E20324"/>
    <w:rsid w:val="00E20C75"/>
    <w:rsid w:val="00E21635"/>
    <w:rsid w:val="00E21884"/>
    <w:rsid w:val="00E21891"/>
    <w:rsid w:val="00E21A8D"/>
    <w:rsid w:val="00E21C91"/>
    <w:rsid w:val="00E239B0"/>
    <w:rsid w:val="00E24253"/>
    <w:rsid w:val="00E24B07"/>
    <w:rsid w:val="00E253E2"/>
    <w:rsid w:val="00E2597B"/>
    <w:rsid w:val="00E25CF6"/>
    <w:rsid w:val="00E26555"/>
    <w:rsid w:val="00E26EB0"/>
    <w:rsid w:val="00E3001E"/>
    <w:rsid w:val="00E3118D"/>
    <w:rsid w:val="00E31BB0"/>
    <w:rsid w:val="00E32F94"/>
    <w:rsid w:val="00E33754"/>
    <w:rsid w:val="00E3401D"/>
    <w:rsid w:val="00E34153"/>
    <w:rsid w:val="00E34527"/>
    <w:rsid w:val="00E3519F"/>
    <w:rsid w:val="00E35769"/>
    <w:rsid w:val="00E35A8E"/>
    <w:rsid w:val="00E36805"/>
    <w:rsid w:val="00E3785B"/>
    <w:rsid w:val="00E438DB"/>
    <w:rsid w:val="00E43911"/>
    <w:rsid w:val="00E447A4"/>
    <w:rsid w:val="00E44A61"/>
    <w:rsid w:val="00E45219"/>
    <w:rsid w:val="00E45DB9"/>
    <w:rsid w:val="00E46148"/>
    <w:rsid w:val="00E4637F"/>
    <w:rsid w:val="00E46BC4"/>
    <w:rsid w:val="00E47167"/>
    <w:rsid w:val="00E476AE"/>
    <w:rsid w:val="00E479C8"/>
    <w:rsid w:val="00E50218"/>
    <w:rsid w:val="00E50423"/>
    <w:rsid w:val="00E50573"/>
    <w:rsid w:val="00E50D14"/>
    <w:rsid w:val="00E50D24"/>
    <w:rsid w:val="00E5165A"/>
    <w:rsid w:val="00E5183C"/>
    <w:rsid w:val="00E51B36"/>
    <w:rsid w:val="00E54B3B"/>
    <w:rsid w:val="00E54ED7"/>
    <w:rsid w:val="00E559B1"/>
    <w:rsid w:val="00E56940"/>
    <w:rsid w:val="00E57C6E"/>
    <w:rsid w:val="00E60E44"/>
    <w:rsid w:val="00E620DD"/>
    <w:rsid w:val="00E6248E"/>
    <w:rsid w:val="00E624A7"/>
    <w:rsid w:val="00E633AF"/>
    <w:rsid w:val="00E639DD"/>
    <w:rsid w:val="00E64F62"/>
    <w:rsid w:val="00E64FA0"/>
    <w:rsid w:val="00E65790"/>
    <w:rsid w:val="00E65973"/>
    <w:rsid w:val="00E66333"/>
    <w:rsid w:val="00E6772C"/>
    <w:rsid w:val="00E67ED7"/>
    <w:rsid w:val="00E72D38"/>
    <w:rsid w:val="00E75612"/>
    <w:rsid w:val="00E75BB2"/>
    <w:rsid w:val="00E80082"/>
    <w:rsid w:val="00E802B1"/>
    <w:rsid w:val="00E80383"/>
    <w:rsid w:val="00E80B73"/>
    <w:rsid w:val="00E80F42"/>
    <w:rsid w:val="00E82630"/>
    <w:rsid w:val="00E82722"/>
    <w:rsid w:val="00E82725"/>
    <w:rsid w:val="00E84D91"/>
    <w:rsid w:val="00E85062"/>
    <w:rsid w:val="00E854FE"/>
    <w:rsid w:val="00E85627"/>
    <w:rsid w:val="00E85DB7"/>
    <w:rsid w:val="00E903E1"/>
    <w:rsid w:val="00E91D16"/>
    <w:rsid w:val="00E93580"/>
    <w:rsid w:val="00E940A7"/>
    <w:rsid w:val="00E9583B"/>
    <w:rsid w:val="00E97EB2"/>
    <w:rsid w:val="00EA020A"/>
    <w:rsid w:val="00EA0657"/>
    <w:rsid w:val="00EA161B"/>
    <w:rsid w:val="00EA2DD2"/>
    <w:rsid w:val="00EA2ECA"/>
    <w:rsid w:val="00EA414F"/>
    <w:rsid w:val="00EA49CA"/>
    <w:rsid w:val="00EA4B38"/>
    <w:rsid w:val="00EA5136"/>
    <w:rsid w:val="00EA57B3"/>
    <w:rsid w:val="00EA6889"/>
    <w:rsid w:val="00EA6F12"/>
    <w:rsid w:val="00EA7357"/>
    <w:rsid w:val="00EA73ED"/>
    <w:rsid w:val="00EA7752"/>
    <w:rsid w:val="00EA7E88"/>
    <w:rsid w:val="00EB0034"/>
    <w:rsid w:val="00EB00D9"/>
    <w:rsid w:val="00EB18F5"/>
    <w:rsid w:val="00EB3408"/>
    <w:rsid w:val="00EB350D"/>
    <w:rsid w:val="00EB4516"/>
    <w:rsid w:val="00EB4A35"/>
    <w:rsid w:val="00EB78F9"/>
    <w:rsid w:val="00EB7D80"/>
    <w:rsid w:val="00EC0B7D"/>
    <w:rsid w:val="00EC1DEF"/>
    <w:rsid w:val="00EC278C"/>
    <w:rsid w:val="00EC4210"/>
    <w:rsid w:val="00EC463C"/>
    <w:rsid w:val="00EC50A8"/>
    <w:rsid w:val="00EC5A51"/>
    <w:rsid w:val="00EC60DB"/>
    <w:rsid w:val="00EC7DE5"/>
    <w:rsid w:val="00ED039F"/>
    <w:rsid w:val="00ED1B96"/>
    <w:rsid w:val="00ED1D97"/>
    <w:rsid w:val="00ED29AC"/>
    <w:rsid w:val="00ED2AC7"/>
    <w:rsid w:val="00ED3EBD"/>
    <w:rsid w:val="00ED47A3"/>
    <w:rsid w:val="00ED4CF0"/>
    <w:rsid w:val="00ED5129"/>
    <w:rsid w:val="00ED6BE3"/>
    <w:rsid w:val="00ED6E29"/>
    <w:rsid w:val="00ED709B"/>
    <w:rsid w:val="00EE1138"/>
    <w:rsid w:val="00EE15D1"/>
    <w:rsid w:val="00EE25BA"/>
    <w:rsid w:val="00EE2878"/>
    <w:rsid w:val="00EE36BC"/>
    <w:rsid w:val="00EE42A2"/>
    <w:rsid w:val="00EE5333"/>
    <w:rsid w:val="00EE596E"/>
    <w:rsid w:val="00EE61FB"/>
    <w:rsid w:val="00EE7792"/>
    <w:rsid w:val="00EE792A"/>
    <w:rsid w:val="00EF02ED"/>
    <w:rsid w:val="00EF0CBB"/>
    <w:rsid w:val="00EF11B7"/>
    <w:rsid w:val="00EF1E0E"/>
    <w:rsid w:val="00EF1E76"/>
    <w:rsid w:val="00EF2179"/>
    <w:rsid w:val="00EF226F"/>
    <w:rsid w:val="00EF2DFF"/>
    <w:rsid w:val="00EF2E41"/>
    <w:rsid w:val="00EF3C5B"/>
    <w:rsid w:val="00EF3F5E"/>
    <w:rsid w:val="00EF4AA0"/>
    <w:rsid w:val="00EF4D93"/>
    <w:rsid w:val="00EF4FDF"/>
    <w:rsid w:val="00EF55F1"/>
    <w:rsid w:val="00EF58F9"/>
    <w:rsid w:val="00EF600B"/>
    <w:rsid w:val="00EF7347"/>
    <w:rsid w:val="00EF7C29"/>
    <w:rsid w:val="00EF7D3E"/>
    <w:rsid w:val="00EF7E72"/>
    <w:rsid w:val="00F00D1D"/>
    <w:rsid w:val="00F00E80"/>
    <w:rsid w:val="00F013DA"/>
    <w:rsid w:val="00F02CF8"/>
    <w:rsid w:val="00F02D3B"/>
    <w:rsid w:val="00F053D2"/>
    <w:rsid w:val="00F06542"/>
    <w:rsid w:val="00F066E0"/>
    <w:rsid w:val="00F06D4C"/>
    <w:rsid w:val="00F07702"/>
    <w:rsid w:val="00F10331"/>
    <w:rsid w:val="00F114CF"/>
    <w:rsid w:val="00F13133"/>
    <w:rsid w:val="00F131C9"/>
    <w:rsid w:val="00F13456"/>
    <w:rsid w:val="00F14C39"/>
    <w:rsid w:val="00F151F9"/>
    <w:rsid w:val="00F16940"/>
    <w:rsid w:val="00F16965"/>
    <w:rsid w:val="00F16F55"/>
    <w:rsid w:val="00F16F99"/>
    <w:rsid w:val="00F172A8"/>
    <w:rsid w:val="00F17441"/>
    <w:rsid w:val="00F20BBE"/>
    <w:rsid w:val="00F20EF1"/>
    <w:rsid w:val="00F22223"/>
    <w:rsid w:val="00F240D8"/>
    <w:rsid w:val="00F25598"/>
    <w:rsid w:val="00F271DF"/>
    <w:rsid w:val="00F27577"/>
    <w:rsid w:val="00F27869"/>
    <w:rsid w:val="00F3190A"/>
    <w:rsid w:val="00F31E65"/>
    <w:rsid w:val="00F321D7"/>
    <w:rsid w:val="00F3247F"/>
    <w:rsid w:val="00F3343D"/>
    <w:rsid w:val="00F336F6"/>
    <w:rsid w:val="00F34DC0"/>
    <w:rsid w:val="00F3706C"/>
    <w:rsid w:val="00F37C4C"/>
    <w:rsid w:val="00F4018A"/>
    <w:rsid w:val="00F41CBF"/>
    <w:rsid w:val="00F423D0"/>
    <w:rsid w:val="00F42C22"/>
    <w:rsid w:val="00F4318C"/>
    <w:rsid w:val="00F43B3A"/>
    <w:rsid w:val="00F43BD0"/>
    <w:rsid w:val="00F43C8E"/>
    <w:rsid w:val="00F444E1"/>
    <w:rsid w:val="00F44A39"/>
    <w:rsid w:val="00F44ED3"/>
    <w:rsid w:val="00F45E4A"/>
    <w:rsid w:val="00F47623"/>
    <w:rsid w:val="00F510A7"/>
    <w:rsid w:val="00F51B9F"/>
    <w:rsid w:val="00F52AC6"/>
    <w:rsid w:val="00F52DF2"/>
    <w:rsid w:val="00F5391B"/>
    <w:rsid w:val="00F53A38"/>
    <w:rsid w:val="00F55A2C"/>
    <w:rsid w:val="00F570A9"/>
    <w:rsid w:val="00F57467"/>
    <w:rsid w:val="00F57BEC"/>
    <w:rsid w:val="00F60EAD"/>
    <w:rsid w:val="00F625C5"/>
    <w:rsid w:val="00F63A4B"/>
    <w:rsid w:val="00F646AA"/>
    <w:rsid w:val="00F66230"/>
    <w:rsid w:val="00F66622"/>
    <w:rsid w:val="00F6715F"/>
    <w:rsid w:val="00F672A4"/>
    <w:rsid w:val="00F67FA8"/>
    <w:rsid w:val="00F70172"/>
    <w:rsid w:val="00F7028B"/>
    <w:rsid w:val="00F70CCD"/>
    <w:rsid w:val="00F725F3"/>
    <w:rsid w:val="00F726BC"/>
    <w:rsid w:val="00F7441C"/>
    <w:rsid w:val="00F75A96"/>
    <w:rsid w:val="00F7602C"/>
    <w:rsid w:val="00F76B35"/>
    <w:rsid w:val="00F774A5"/>
    <w:rsid w:val="00F80378"/>
    <w:rsid w:val="00F808E9"/>
    <w:rsid w:val="00F80E46"/>
    <w:rsid w:val="00F810DE"/>
    <w:rsid w:val="00F83FE0"/>
    <w:rsid w:val="00F84735"/>
    <w:rsid w:val="00F84F8B"/>
    <w:rsid w:val="00F8566A"/>
    <w:rsid w:val="00F8613C"/>
    <w:rsid w:val="00F864BD"/>
    <w:rsid w:val="00F866BE"/>
    <w:rsid w:val="00F8678F"/>
    <w:rsid w:val="00F867D9"/>
    <w:rsid w:val="00F86D1E"/>
    <w:rsid w:val="00F87770"/>
    <w:rsid w:val="00F9037D"/>
    <w:rsid w:val="00F915C4"/>
    <w:rsid w:val="00F919E5"/>
    <w:rsid w:val="00F923C2"/>
    <w:rsid w:val="00F924DE"/>
    <w:rsid w:val="00F92B6D"/>
    <w:rsid w:val="00F92D33"/>
    <w:rsid w:val="00F93913"/>
    <w:rsid w:val="00F941A6"/>
    <w:rsid w:val="00F94644"/>
    <w:rsid w:val="00F94A7D"/>
    <w:rsid w:val="00F96191"/>
    <w:rsid w:val="00F965D7"/>
    <w:rsid w:val="00FA0EEF"/>
    <w:rsid w:val="00FA1649"/>
    <w:rsid w:val="00FA1E4F"/>
    <w:rsid w:val="00FA2242"/>
    <w:rsid w:val="00FA2D1C"/>
    <w:rsid w:val="00FA3106"/>
    <w:rsid w:val="00FA3BF5"/>
    <w:rsid w:val="00FA4429"/>
    <w:rsid w:val="00FA4A83"/>
    <w:rsid w:val="00FA4EF3"/>
    <w:rsid w:val="00FA597C"/>
    <w:rsid w:val="00FA59BD"/>
    <w:rsid w:val="00FA6759"/>
    <w:rsid w:val="00FA6D38"/>
    <w:rsid w:val="00FA7687"/>
    <w:rsid w:val="00FB0768"/>
    <w:rsid w:val="00FB16FA"/>
    <w:rsid w:val="00FB2ACC"/>
    <w:rsid w:val="00FB361F"/>
    <w:rsid w:val="00FB4E41"/>
    <w:rsid w:val="00FB565E"/>
    <w:rsid w:val="00FB5CB7"/>
    <w:rsid w:val="00FB6517"/>
    <w:rsid w:val="00FB71D2"/>
    <w:rsid w:val="00FB7CE5"/>
    <w:rsid w:val="00FC0411"/>
    <w:rsid w:val="00FC0810"/>
    <w:rsid w:val="00FC0929"/>
    <w:rsid w:val="00FC0D48"/>
    <w:rsid w:val="00FC1831"/>
    <w:rsid w:val="00FC1B49"/>
    <w:rsid w:val="00FC1E48"/>
    <w:rsid w:val="00FC1ED7"/>
    <w:rsid w:val="00FC32A7"/>
    <w:rsid w:val="00FC362E"/>
    <w:rsid w:val="00FC367A"/>
    <w:rsid w:val="00FC3EE7"/>
    <w:rsid w:val="00FC3FB5"/>
    <w:rsid w:val="00FC416B"/>
    <w:rsid w:val="00FC4BD4"/>
    <w:rsid w:val="00FC6432"/>
    <w:rsid w:val="00FC6673"/>
    <w:rsid w:val="00FC7B36"/>
    <w:rsid w:val="00FD0CD7"/>
    <w:rsid w:val="00FD1E4D"/>
    <w:rsid w:val="00FD3102"/>
    <w:rsid w:val="00FD45BE"/>
    <w:rsid w:val="00FD5FF5"/>
    <w:rsid w:val="00FD6059"/>
    <w:rsid w:val="00FD69C2"/>
    <w:rsid w:val="00FD702F"/>
    <w:rsid w:val="00FD74D7"/>
    <w:rsid w:val="00FE0452"/>
    <w:rsid w:val="00FE0CF3"/>
    <w:rsid w:val="00FE15FB"/>
    <w:rsid w:val="00FE17D4"/>
    <w:rsid w:val="00FE31AC"/>
    <w:rsid w:val="00FE423A"/>
    <w:rsid w:val="00FE4901"/>
    <w:rsid w:val="00FE549E"/>
    <w:rsid w:val="00FE563E"/>
    <w:rsid w:val="00FE74CF"/>
    <w:rsid w:val="00FE75D6"/>
    <w:rsid w:val="00FE7678"/>
    <w:rsid w:val="00FF00AD"/>
    <w:rsid w:val="00FF0DE6"/>
    <w:rsid w:val="00FF1EE1"/>
    <w:rsid w:val="00FF6E15"/>
    <w:rsid w:val="00FF727C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108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7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34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43248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4FD894F4FB64CB37C39FA5A42A00B" ma:contentTypeVersion="13" ma:contentTypeDescription="Create a new document." ma:contentTypeScope="" ma:versionID="04693b5775e70088f410b389a67704a6">
  <xsd:schema xmlns:xsd="http://www.w3.org/2001/XMLSchema" xmlns:xs="http://www.w3.org/2001/XMLSchema" xmlns:p="http://schemas.microsoft.com/office/2006/metadata/properties" xmlns:ns3="affecbad-0efa-4650-bf97-4f4e9891c4eb" xmlns:ns4="6f2add75-ea5b-472f-a0c4-d34dd2d97084" targetNamespace="http://schemas.microsoft.com/office/2006/metadata/properties" ma:root="true" ma:fieldsID="c20aabcc3cdffd31be5d923a6da777e1" ns3:_="" ns4:_="">
    <xsd:import namespace="affecbad-0efa-4650-bf97-4f4e9891c4eb"/>
    <xsd:import namespace="6f2add75-ea5b-472f-a0c4-d34dd2d97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ecbad-0efa-4650-bf97-4f4e9891c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add75-ea5b-472f-a0c4-d34dd2d97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8E1085-9FC2-4C03-BF42-EE96CBEA597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f2add75-ea5b-472f-a0c4-d34dd2d97084"/>
    <ds:schemaRef ds:uri="http://schemas.microsoft.com/office/2006/documentManagement/types"/>
    <ds:schemaRef ds:uri="affecbad-0efa-4650-bf97-4f4e9891c4e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FB05867-7864-4898-BDB7-152BC5D872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8A2FE0-9E36-42FB-901E-546249D738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ecbad-0efa-4650-bf97-4f4e9891c4eb"/>
    <ds:schemaRef ds:uri="6f2add75-ea5b-472f-a0c4-d34dd2d97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89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</cp:lastModifiedBy>
  <cp:revision>4</cp:revision>
  <cp:lastPrinted>2021-11-17T19:56:00Z</cp:lastPrinted>
  <dcterms:created xsi:type="dcterms:W3CDTF">2021-11-17T19:59:00Z</dcterms:created>
  <dcterms:modified xsi:type="dcterms:W3CDTF">2021-11-17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4FD894F4FB64CB37C39FA5A42A00B</vt:lpwstr>
  </property>
</Properties>
</file>